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52ACDC" w14:textId="77777777" w:rsidR="00FF45B9" w:rsidRPr="00FF45B9" w:rsidRDefault="00FF45B9" w:rsidP="00FF45B9">
      <w:pPr>
        <w:shd w:val="clear" w:color="auto" w:fill="FFFFFF"/>
        <w:spacing w:before="132" w:after="0" w:line="900" w:lineRule="atLeast"/>
        <w:outlineLvl w:val="0"/>
        <w:rPr>
          <w:rFonts w:eastAsia="Times New Roman" w:cstheme="minorHAnsi"/>
          <w:color w:val="292929"/>
          <w:spacing w:val="-3"/>
          <w:kern w:val="36"/>
        </w:rPr>
      </w:pPr>
      <w:r w:rsidRPr="00FF45B9">
        <w:rPr>
          <w:rFonts w:eastAsia="Times New Roman" w:cstheme="minorHAnsi"/>
          <w:color w:val="292929"/>
          <w:spacing w:val="-3"/>
          <w:kern w:val="36"/>
        </w:rPr>
        <w:t>Event Emitters in Angular</w:t>
      </w:r>
    </w:p>
    <w:p w14:paraId="429178AA" w14:textId="01D5F3E7" w:rsidR="004E71BB" w:rsidRPr="00687473" w:rsidRDefault="004E71BB">
      <w:pPr>
        <w:rPr>
          <w:rFonts w:cstheme="minorHAnsi"/>
        </w:rPr>
      </w:pPr>
    </w:p>
    <w:p w14:paraId="07FA9FBE" w14:textId="3E15C22B" w:rsidR="00FF45B9" w:rsidRPr="00687473" w:rsidRDefault="00FF45B9">
      <w:pPr>
        <w:rPr>
          <w:rFonts w:cstheme="minorHAnsi"/>
          <w:color w:val="292929"/>
          <w:spacing w:val="-1"/>
          <w:shd w:val="clear" w:color="auto" w:fill="DDF4FF"/>
        </w:rPr>
      </w:pPr>
      <w:r w:rsidRPr="00687473">
        <w:rPr>
          <w:rFonts w:cstheme="minorHAnsi"/>
          <w:color w:val="292929"/>
          <w:spacing w:val="-1"/>
          <w:shd w:val="clear" w:color="auto" w:fill="DDF4FF"/>
        </w:rPr>
        <w:t>Data flows into your component via property bindings and flows out of your component through event bindings.</w:t>
      </w:r>
    </w:p>
    <w:p w14:paraId="6E8EC4DB" w14:textId="4423D2BB" w:rsidR="00FF45B9" w:rsidRPr="00687473" w:rsidRDefault="00FF45B9">
      <w:pPr>
        <w:rPr>
          <w:rFonts w:cstheme="minorHAnsi"/>
          <w:color w:val="292929"/>
          <w:spacing w:val="-1"/>
          <w:shd w:val="clear" w:color="auto" w:fill="FFFFFF"/>
        </w:rPr>
      </w:pPr>
      <w:r w:rsidRPr="00687473">
        <w:rPr>
          <w:rFonts w:cstheme="minorHAnsi"/>
          <w:color w:val="292929"/>
          <w:spacing w:val="-1"/>
          <w:shd w:val="clear" w:color="auto" w:fill="FFFFFF"/>
        </w:rPr>
        <w:t>If you want your component to notify his parent about something you can use the </w:t>
      </w:r>
      <w:r w:rsidRPr="00687473">
        <w:rPr>
          <w:rStyle w:val="HTMLCode"/>
          <w:rFonts w:asciiTheme="minorHAnsi" w:eastAsiaTheme="minorEastAsia" w:hAnsiTheme="minorHAnsi" w:cstheme="minorHAnsi"/>
          <w:color w:val="292929"/>
          <w:spacing w:val="-1"/>
          <w:sz w:val="22"/>
          <w:szCs w:val="22"/>
          <w:shd w:val="clear" w:color="auto" w:fill="F2F2F2"/>
        </w:rPr>
        <w:t>Output</w:t>
      </w:r>
      <w:r w:rsidRPr="00687473">
        <w:rPr>
          <w:rFonts w:cstheme="minorHAnsi"/>
          <w:color w:val="292929"/>
          <w:spacing w:val="-1"/>
          <w:shd w:val="clear" w:color="auto" w:fill="FFFFFF"/>
        </w:rPr>
        <w:t> decorator with </w:t>
      </w:r>
      <w:r w:rsidRPr="00687473">
        <w:rPr>
          <w:rStyle w:val="HTMLCode"/>
          <w:rFonts w:asciiTheme="minorHAnsi" w:eastAsiaTheme="minorEastAsia" w:hAnsiTheme="minorHAnsi" w:cstheme="minorHAnsi"/>
          <w:color w:val="292929"/>
          <w:spacing w:val="-1"/>
          <w:sz w:val="22"/>
          <w:szCs w:val="22"/>
          <w:shd w:val="clear" w:color="auto" w:fill="F2F2F2"/>
        </w:rPr>
        <w:t>EventEmitter</w:t>
      </w:r>
      <w:r w:rsidRPr="00687473">
        <w:rPr>
          <w:rFonts w:cstheme="minorHAnsi"/>
          <w:color w:val="292929"/>
          <w:spacing w:val="-1"/>
          <w:shd w:val="clear" w:color="auto" w:fill="FFFFFF"/>
        </w:rPr>
        <w:t> to create a custom event.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4"/>
        <w:gridCol w:w="7410"/>
      </w:tblGrid>
      <w:tr w:rsidR="00FF45B9" w:rsidRPr="00FF45B9" w14:paraId="10AF3365" w14:textId="77777777" w:rsidTr="00FF45B9">
        <w:trPr>
          <w:gridAfter w:val="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" w:type="dxa"/>
              <w:left w:w="0" w:type="dxa"/>
              <w:bottom w:w="0" w:type="dxa"/>
              <w:right w:w="0" w:type="dxa"/>
            </w:tcMar>
            <w:hideMark/>
          </w:tcPr>
          <w:p w14:paraId="17F798D7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  <w:r w:rsidRPr="00FF45B9">
              <w:rPr>
                <w:rFonts w:eastAsia="Times New Roman" w:cstheme="minorHAnsi"/>
                <w:color w:val="333333"/>
              </w:rPr>
              <w:t>@</w:t>
            </w:r>
            <w:proofErr w:type="gramStart"/>
            <w:r w:rsidRPr="00FF45B9">
              <w:rPr>
                <w:rFonts w:eastAsia="Times New Roman" w:cstheme="minorHAnsi"/>
                <w:color w:val="24292E"/>
              </w:rPr>
              <w:t>Component</w:t>
            </w:r>
            <w:r w:rsidRPr="00FF45B9">
              <w:rPr>
                <w:rFonts w:eastAsia="Times New Roman" w:cstheme="minorHAnsi"/>
                <w:color w:val="333333"/>
              </w:rPr>
              <w:t>(</w:t>
            </w:r>
            <w:proofErr w:type="gramEnd"/>
            <w:r w:rsidRPr="00FF45B9">
              <w:rPr>
                <w:rFonts w:eastAsia="Times New Roman" w:cstheme="minorHAnsi"/>
                <w:color w:val="333333"/>
              </w:rPr>
              <w:t>{</w:t>
            </w:r>
          </w:p>
        </w:tc>
      </w:tr>
      <w:tr w:rsidR="00FF45B9" w:rsidRPr="00FF45B9" w14:paraId="051A704C" w14:textId="77777777" w:rsidTr="00687473">
        <w:tc>
          <w:tcPr>
            <w:tcW w:w="1388" w:type="dxa"/>
            <w:shd w:val="clear" w:color="auto" w:fill="auto"/>
            <w:noWrap/>
            <w:hideMark/>
          </w:tcPr>
          <w:p w14:paraId="2C536184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D0C4CC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  <w:r w:rsidRPr="00FF45B9">
              <w:rPr>
                <w:rFonts w:eastAsia="Times New Roman" w:cstheme="minorHAnsi"/>
                <w:color w:val="333333"/>
              </w:rPr>
              <w:t xml:space="preserve">  </w:t>
            </w:r>
            <w:r w:rsidRPr="00FF45B9">
              <w:rPr>
                <w:rFonts w:eastAsia="Times New Roman" w:cstheme="minorHAnsi"/>
                <w:color w:val="005CC5"/>
              </w:rPr>
              <w:t>selector</w:t>
            </w:r>
            <w:r w:rsidRPr="00FF45B9">
              <w:rPr>
                <w:rFonts w:eastAsia="Times New Roman" w:cstheme="minorHAnsi"/>
                <w:color w:val="333333"/>
              </w:rPr>
              <w:t xml:space="preserve">: </w:t>
            </w:r>
            <w:r w:rsidRPr="00FF45B9">
              <w:rPr>
                <w:rFonts w:eastAsia="Times New Roman" w:cstheme="minorHAnsi"/>
                <w:color w:val="032F62"/>
              </w:rPr>
              <w:t>'add-todo'</w:t>
            </w:r>
            <w:r w:rsidRPr="00FF45B9">
              <w:rPr>
                <w:rFonts w:eastAsia="Times New Roman" w:cstheme="minorHAnsi"/>
                <w:color w:val="333333"/>
              </w:rPr>
              <w:t>,</w:t>
            </w:r>
          </w:p>
        </w:tc>
      </w:tr>
      <w:tr w:rsidR="00FF45B9" w:rsidRPr="00FF45B9" w14:paraId="4459F263" w14:textId="77777777" w:rsidTr="00687473">
        <w:tc>
          <w:tcPr>
            <w:tcW w:w="1388" w:type="dxa"/>
            <w:shd w:val="clear" w:color="auto" w:fill="auto"/>
            <w:noWrap/>
            <w:hideMark/>
          </w:tcPr>
          <w:p w14:paraId="6252D133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07735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  <w:r w:rsidRPr="00FF45B9">
              <w:rPr>
                <w:rFonts w:eastAsia="Times New Roman" w:cstheme="minorHAnsi"/>
                <w:color w:val="333333"/>
              </w:rPr>
              <w:t xml:space="preserve">  </w:t>
            </w:r>
            <w:r w:rsidRPr="00FF45B9">
              <w:rPr>
                <w:rFonts w:eastAsia="Times New Roman" w:cstheme="minorHAnsi"/>
                <w:color w:val="005CC5"/>
              </w:rPr>
              <w:t>template</w:t>
            </w:r>
            <w:r w:rsidRPr="00FF45B9">
              <w:rPr>
                <w:rFonts w:eastAsia="Times New Roman" w:cstheme="minorHAnsi"/>
                <w:color w:val="333333"/>
              </w:rPr>
              <w:t xml:space="preserve">: </w:t>
            </w:r>
            <w:r w:rsidRPr="00FF45B9">
              <w:rPr>
                <w:rFonts w:eastAsia="Times New Roman" w:cstheme="minorHAnsi"/>
                <w:color w:val="032F62"/>
              </w:rPr>
              <w:t xml:space="preserve">`&lt;input type="text" placeholder="Add </w:t>
            </w:r>
            <w:proofErr w:type="gramStart"/>
            <w:r w:rsidRPr="00FF45B9">
              <w:rPr>
                <w:rFonts w:eastAsia="Times New Roman" w:cstheme="minorHAnsi"/>
                <w:color w:val="032F62"/>
              </w:rPr>
              <w:t>todo..</w:t>
            </w:r>
            <w:proofErr w:type="gramEnd"/>
            <w:r w:rsidRPr="00FF45B9">
              <w:rPr>
                <w:rFonts w:eastAsia="Times New Roman" w:cstheme="minorHAnsi"/>
                <w:color w:val="032F62"/>
              </w:rPr>
              <w:t>" [formControl]="control"&gt;</w:t>
            </w:r>
          </w:p>
        </w:tc>
      </w:tr>
      <w:tr w:rsidR="00FF45B9" w:rsidRPr="00FF45B9" w14:paraId="4313B4BE" w14:textId="77777777" w:rsidTr="00687473">
        <w:tc>
          <w:tcPr>
            <w:tcW w:w="1388" w:type="dxa"/>
            <w:shd w:val="clear" w:color="auto" w:fill="auto"/>
            <w:noWrap/>
            <w:hideMark/>
          </w:tcPr>
          <w:p w14:paraId="49B49A67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944479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  <w:r w:rsidRPr="00FF45B9">
              <w:rPr>
                <w:rFonts w:eastAsia="Times New Roman" w:cstheme="minorHAnsi"/>
                <w:color w:val="032F62"/>
              </w:rPr>
              <w:t xml:space="preserve">             &lt;button (click)="</w:t>
            </w:r>
            <w:proofErr w:type="gramStart"/>
            <w:r w:rsidRPr="00FF45B9">
              <w:rPr>
                <w:rFonts w:eastAsia="Times New Roman" w:cstheme="minorHAnsi"/>
                <w:color w:val="032F62"/>
              </w:rPr>
              <w:t>add.next</w:t>
            </w:r>
            <w:proofErr w:type="gramEnd"/>
            <w:r w:rsidRPr="00FF45B9">
              <w:rPr>
                <w:rFonts w:eastAsia="Times New Roman" w:cstheme="minorHAnsi"/>
                <w:color w:val="032F62"/>
              </w:rPr>
              <w:t>(control.value)"&gt;Add&lt;/button&gt;</w:t>
            </w:r>
          </w:p>
        </w:tc>
      </w:tr>
      <w:tr w:rsidR="00FF45B9" w:rsidRPr="00FF45B9" w14:paraId="55B7B7F7" w14:textId="77777777" w:rsidTr="00687473">
        <w:tc>
          <w:tcPr>
            <w:tcW w:w="1388" w:type="dxa"/>
            <w:shd w:val="clear" w:color="auto" w:fill="auto"/>
            <w:noWrap/>
            <w:hideMark/>
          </w:tcPr>
          <w:p w14:paraId="6609AE3E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6E7CD5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  <w:r w:rsidRPr="00FF45B9">
              <w:rPr>
                <w:rFonts w:eastAsia="Times New Roman" w:cstheme="minorHAnsi"/>
                <w:color w:val="032F62"/>
              </w:rPr>
              <w:t>`</w:t>
            </w:r>
            <w:r w:rsidRPr="00FF45B9">
              <w:rPr>
                <w:rFonts w:eastAsia="Times New Roman" w:cstheme="minorHAnsi"/>
                <w:color w:val="333333"/>
              </w:rPr>
              <w:t>,</w:t>
            </w:r>
          </w:p>
        </w:tc>
      </w:tr>
      <w:tr w:rsidR="00FF45B9" w:rsidRPr="00FF45B9" w14:paraId="57EA7D5C" w14:textId="77777777" w:rsidTr="00687473">
        <w:tc>
          <w:tcPr>
            <w:tcW w:w="1388" w:type="dxa"/>
            <w:shd w:val="clear" w:color="auto" w:fill="auto"/>
            <w:noWrap/>
            <w:hideMark/>
          </w:tcPr>
          <w:p w14:paraId="04196E9A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4C4B0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  <w:r w:rsidRPr="00FF45B9">
              <w:rPr>
                <w:rFonts w:eastAsia="Times New Roman" w:cstheme="minorHAnsi"/>
                <w:color w:val="333333"/>
              </w:rPr>
              <w:t>})</w:t>
            </w:r>
          </w:p>
        </w:tc>
      </w:tr>
      <w:tr w:rsidR="00FF45B9" w:rsidRPr="00FF45B9" w14:paraId="308B02AA" w14:textId="77777777" w:rsidTr="00687473">
        <w:tc>
          <w:tcPr>
            <w:tcW w:w="1388" w:type="dxa"/>
            <w:shd w:val="clear" w:color="auto" w:fill="auto"/>
            <w:noWrap/>
            <w:hideMark/>
          </w:tcPr>
          <w:p w14:paraId="59D82210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FB261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  <w:r w:rsidRPr="00FF45B9">
              <w:rPr>
                <w:rFonts w:eastAsia="Times New Roman" w:cstheme="minorHAnsi"/>
                <w:color w:val="D73A49"/>
              </w:rPr>
              <w:t>export</w:t>
            </w:r>
            <w:r w:rsidRPr="00FF45B9">
              <w:rPr>
                <w:rFonts w:eastAsia="Times New Roman" w:cstheme="minorHAnsi"/>
                <w:color w:val="333333"/>
              </w:rPr>
              <w:t xml:space="preserve"> </w:t>
            </w:r>
            <w:r w:rsidRPr="00FF45B9">
              <w:rPr>
                <w:rFonts w:eastAsia="Times New Roman" w:cstheme="minorHAnsi"/>
                <w:color w:val="D73A49"/>
              </w:rPr>
              <w:t>class</w:t>
            </w:r>
            <w:r w:rsidRPr="00FF45B9">
              <w:rPr>
                <w:rFonts w:eastAsia="Times New Roman" w:cstheme="minorHAnsi"/>
                <w:color w:val="333333"/>
              </w:rPr>
              <w:t xml:space="preserve"> </w:t>
            </w:r>
            <w:r w:rsidRPr="00FF45B9">
              <w:rPr>
                <w:rFonts w:eastAsia="Times New Roman" w:cstheme="minorHAnsi"/>
                <w:color w:val="24292E"/>
              </w:rPr>
              <w:t>AddTodoComponent</w:t>
            </w:r>
            <w:r w:rsidRPr="00FF45B9">
              <w:rPr>
                <w:rFonts w:eastAsia="Times New Roman" w:cstheme="minorHAnsi"/>
                <w:color w:val="333333"/>
              </w:rPr>
              <w:t xml:space="preserve"> {</w:t>
            </w:r>
          </w:p>
        </w:tc>
      </w:tr>
      <w:tr w:rsidR="00FF45B9" w:rsidRPr="00FF45B9" w14:paraId="582890CE" w14:textId="77777777" w:rsidTr="00687473">
        <w:tc>
          <w:tcPr>
            <w:tcW w:w="1388" w:type="dxa"/>
            <w:shd w:val="clear" w:color="auto" w:fill="auto"/>
            <w:noWrap/>
            <w:hideMark/>
          </w:tcPr>
          <w:p w14:paraId="5FF1FBEA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5A16C6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  <w:r w:rsidRPr="00FF45B9">
              <w:rPr>
                <w:rFonts w:eastAsia="Times New Roman" w:cstheme="minorHAnsi"/>
                <w:color w:val="333333"/>
              </w:rPr>
              <w:t xml:space="preserve">  </w:t>
            </w:r>
            <w:proofErr w:type="gramStart"/>
            <w:r w:rsidRPr="00FF45B9">
              <w:rPr>
                <w:rFonts w:eastAsia="Times New Roman" w:cstheme="minorHAnsi"/>
                <w:color w:val="005CC5"/>
              </w:rPr>
              <w:t>control</w:t>
            </w:r>
            <w:r w:rsidRPr="00FF45B9">
              <w:rPr>
                <w:rFonts w:eastAsia="Times New Roman" w:cstheme="minorHAnsi"/>
                <w:color w:val="333333"/>
              </w:rPr>
              <w:t xml:space="preserve"> :</w:t>
            </w:r>
            <w:proofErr w:type="gramEnd"/>
            <w:r w:rsidRPr="00FF45B9">
              <w:rPr>
                <w:rFonts w:eastAsia="Times New Roman" w:cstheme="minorHAnsi"/>
                <w:color w:val="333333"/>
              </w:rPr>
              <w:t xml:space="preserve"> </w:t>
            </w:r>
            <w:r w:rsidRPr="00FF45B9">
              <w:rPr>
                <w:rFonts w:eastAsia="Times New Roman" w:cstheme="minorHAnsi"/>
                <w:color w:val="24292E"/>
              </w:rPr>
              <w:t>FormControl</w:t>
            </w:r>
            <w:r w:rsidRPr="00FF45B9">
              <w:rPr>
                <w:rFonts w:eastAsia="Times New Roman" w:cstheme="minorHAnsi"/>
                <w:color w:val="333333"/>
              </w:rPr>
              <w:t xml:space="preserve"> </w:t>
            </w:r>
            <w:r w:rsidRPr="00FF45B9">
              <w:rPr>
                <w:rFonts w:eastAsia="Times New Roman" w:cstheme="minorHAnsi"/>
                <w:color w:val="005CC5"/>
              </w:rPr>
              <w:t>=</w:t>
            </w:r>
            <w:r w:rsidRPr="00FF45B9">
              <w:rPr>
                <w:rFonts w:eastAsia="Times New Roman" w:cstheme="minorHAnsi"/>
                <w:color w:val="333333"/>
              </w:rPr>
              <w:t xml:space="preserve"> </w:t>
            </w:r>
            <w:r w:rsidRPr="00FF45B9">
              <w:rPr>
                <w:rFonts w:eastAsia="Times New Roman" w:cstheme="minorHAnsi"/>
                <w:color w:val="D73A49"/>
              </w:rPr>
              <w:t>new</w:t>
            </w:r>
            <w:r w:rsidRPr="00FF45B9">
              <w:rPr>
                <w:rFonts w:eastAsia="Times New Roman" w:cstheme="minorHAnsi"/>
                <w:color w:val="333333"/>
              </w:rPr>
              <w:t xml:space="preserve"> </w:t>
            </w:r>
            <w:r w:rsidRPr="00FF45B9">
              <w:rPr>
                <w:rFonts w:eastAsia="Times New Roman" w:cstheme="minorHAnsi"/>
                <w:color w:val="24292E"/>
              </w:rPr>
              <w:t>FormControl</w:t>
            </w:r>
            <w:r w:rsidRPr="00FF45B9">
              <w:rPr>
                <w:rFonts w:eastAsia="Times New Roman" w:cstheme="minorHAnsi"/>
                <w:color w:val="333333"/>
              </w:rPr>
              <w:t>(</w:t>
            </w:r>
            <w:r w:rsidRPr="00FF45B9">
              <w:rPr>
                <w:rFonts w:eastAsia="Times New Roman" w:cstheme="minorHAnsi"/>
                <w:color w:val="032F62"/>
              </w:rPr>
              <w:t>""</w:t>
            </w:r>
            <w:r w:rsidRPr="00FF45B9">
              <w:rPr>
                <w:rFonts w:eastAsia="Times New Roman" w:cstheme="minorHAnsi"/>
                <w:color w:val="333333"/>
              </w:rPr>
              <w:t>);</w:t>
            </w:r>
          </w:p>
        </w:tc>
      </w:tr>
      <w:tr w:rsidR="00FF45B9" w:rsidRPr="00FF45B9" w14:paraId="4B2739BB" w14:textId="77777777" w:rsidTr="00687473">
        <w:tc>
          <w:tcPr>
            <w:tcW w:w="1388" w:type="dxa"/>
            <w:shd w:val="clear" w:color="auto" w:fill="auto"/>
            <w:noWrap/>
            <w:hideMark/>
          </w:tcPr>
          <w:p w14:paraId="274817BD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C36C87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  <w:r w:rsidRPr="00FF45B9">
              <w:rPr>
                <w:rFonts w:eastAsia="Times New Roman" w:cstheme="minorHAnsi"/>
                <w:color w:val="333333"/>
              </w:rPr>
              <w:t xml:space="preserve">  @</w:t>
            </w:r>
            <w:proofErr w:type="gramStart"/>
            <w:r w:rsidRPr="00FF45B9">
              <w:rPr>
                <w:rFonts w:eastAsia="Times New Roman" w:cstheme="minorHAnsi"/>
                <w:color w:val="24292E"/>
              </w:rPr>
              <w:t>Output</w:t>
            </w:r>
            <w:r w:rsidRPr="00FF45B9">
              <w:rPr>
                <w:rFonts w:eastAsia="Times New Roman" w:cstheme="minorHAnsi"/>
                <w:color w:val="333333"/>
              </w:rPr>
              <w:t>(</w:t>
            </w:r>
            <w:proofErr w:type="gramEnd"/>
            <w:r w:rsidRPr="00FF45B9">
              <w:rPr>
                <w:rFonts w:eastAsia="Times New Roman" w:cstheme="minorHAnsi"/>
                <w:color w:val="333333"/>
              </w:rPr>
              <w:t xml:space="preserve">) </w:t>
            </w:r>
            <w:r w:rsidRPr="00FF45B9">
              <w:rPr>
                <w:rFonts w:eastAsia="Times New Roman" w:cstheme="minorHAnsi"/>
                <w:color w:val="005CC5"/>
              </w:rPr>
              <w:t>add</w:t>
            </w:r>
            <w:r w:rsidRPr="00FF45B9">
              <w:rPr>
                <w:rFonts w:eastAsia="Times New Roman" w:cstheme="minorHAnsi"/>
                <w:color w:val="333333"/>
              </w:rPr>
              <w:t xml:space="preserve"> </w:t>
            </w:r>
            <w:r w:rsidRPr="00FF45B9">
              <w:rPr>
                <w:rFonts w:eastAsia="Times New Roman" w:cstheme="minorHAnsi"/>
                <w:color w:val="005CC5"/>
              </w:rPr>
              <w:t>=</w:t>
            </w:r>
            <w:r w:rsidRPr="00FF45B9">
              <w:rPr>
                <w:rFonts w:eastAsia="Times New Roman" w:cstheme="minorHAnsi"/>
                <w:color w:val="333333"/>
              </w:rPr>
              <w:t xml:space="preserve"> </w:t>
            </w:r>
            <w:r w:rsidRPr="00FF45B9">
              <w:rPr>
                <w:rFonts w:eastAsia="Times New Roman" w:cstheme="minorHAnsi"/>
                <w:color w:val="D73A49"/>
              </w:rPr>
              <w:t>new</w:t>
            </w:r>
            <w:r w:rsidRPr="00FF45B9">
              <w:rPr>
                <w:rFonts w:eastAsia="Times New Roman" w:cstheme="minorHAnsi"/>
                <w:color w:val="333333"/>
              </w:rPr>
              <w:t xml:space="preserve"> </w:t>
            </w:r>
            <w:r w:rsidRPr="00FF45B9">
              <w:rPr>
                <w:rFonts w:eastAsia="Times New Roman" w:cstheme="minorHAnsi"/>
                <w:color w:val="24292E"/>
              </w:rPr>
              <w:t>EventEmitter</w:t>
            </w:r>
            <w:r w:rsidRPr="00FF45B9">
              <w:rPr>
                <w:rFonts w:eastAsia="Times New Roman" w:cstheme="minorHAnsi"/>
                <w:color w:val="333333"/>
              </w:rPr>
              <w:t>();</w:t>
            </w:r>
          </w:p>
        </w:tc>
      </w:tr>
      <w:tr w:rsidR="00FF45B9" w:rsidRPr="00FF45B9" w14:paraId="4C4B915C" w14:textId="77777777" w:rsidTr="00687473">
        <w:tc>
          <w:tcPr>
            <w:tcW w:w="1388" w:type="dxa"/>
            <w:shd w:val="clear" w:color="auto" w:fill="auto"/>
            <w:noWrap/>
            <w:hideMark/>
          </w:tcPr>
          <w:p w14:paraId="3ADE87BC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A181C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  <w:r w:rsidRPr="00FF45B9">
              <w:rPr>
                <w:rFonts w:eastAsia="Times New Roman" w:cstheme="minorHAnsi"/>
                <w:color w:val="333333"/>
              </w:rPr>
              <w:t>}</w:t>
            </w:r>
          </w:p>
        </w:tc>
      </w:tr>
    </w:tbl>
    <w:p w14:paraId="7F5EB296" w14:textId="77777777" w:rsidR="00FF45B9" w:rsidRPr="00687473" w:rsidRDefault="00FF45B9" w:rsidP="00FF45B9">
      <w:pPr>
        <w:pStyle w:val="hg"/>
        <w:shd w:val="clear" w:color="auto" w:fill="FFFFFF"/>
        <w:spacing w:before="480" w:beforeAutospacing="0" w:after="0" w:afterAutospacing="0" w:line="480" w:lineRule="atLeast"/>
        <w:rPr>
          <w:rFonts w:asciiTheme="minorHAnsi" w:hAnsiTheme="minorHAnsi" w:cstheme="minorHAnsi"/>
          <w:color w:val="292929"/>
          <w:spacing w:val="-1"/>
          <w:sz w:val="22"/>
          <w:szCs w:val="22"/>
        </w:rPr>
      </w:pPr>
      <w:r w:rsidRPr="00687473">
        <w:rPr>
          <w:rFonts w:asciiTheme="minorHAnsi" w:hAnsiTheme="minorHAnsi" w:cstheme="minorHAnsi"/>
          <w:color w:val="292929"/>
          <w:spacing w:val="-1"/>
          <w:sz w:val="22"/>
          <w:szCs w:val="22"/>
        </w:rPr>
        <w:t>We can use the </w:t>
      </w:r>
      <w:r w:rsidRPr="00687473">
        <w:rPr>
          <w:rStyle w:val="HTMLCode"/>
          <w:rFonts w:asciiTheme="minorHAnsi" w:hAnsiTheme="minorHAnsi" w:cstheme="minorHAnsi"/>
          <w:color w:val="292929"/>
          <w:spacing w:val="-1"/>
          <w:sz w:val="22"/>
          <w:szCs w:val="22"/>
          <w:shd w:val="clear" w:color="auto" w:fill="F2F2F2"/>
        </w:rPr>
        <w:t>Output</w:t>
      </w:r>
      <w:r w:rsidRPr="00687473">
        <w:rPr>
          <w:rFonts w:asciiTheme="minorHAnsi" w:hAnsiTheme="minorHAnsi" w:cstheme="minorHAnsi"/>
          <w:color w:val="292929"/>
          <w:spacing w:val="-1"/>
          <w:sz w:val="22"/>
          <w:szCs w:val="22"/>
        </w:rPr>
        <w:t> decorator to label our property </w:t>
      </w:r>
      <w:r w:rsidRPr="00687473">
        <w:rPr>
          <w:rStyle w:val="HTMLCode"/>
          <w:rFonts w:asciiTheme="minorHAnsi" w:hAnsiTheme="minorHAnsi" w:cstheme="minorHAnsi"/>
          <w:color w:val="292929"/>
          <w:spacing w:val="-1"/>
          <w:sz w:val="22"/>
          <w:szCs w:val="22"/>
          <w:shd w:val="clear" w:color="auto" w:fill="F2F2F2"/>
        </w:rPr>
        <w:t>add</w:t>
      </w:r>
      <w:r w:rsidRPr="00687473">
        <w:rPr>
          <w:rFonts w:asciiTheme="minorHAnsi" w:hAnsiTheme="minorHAnsi" w:cstheme="minorHAnsi"/>
          <w:color w:val="292929"/>
          <w:spacing w:val="-1"/>
          <w:sz w:val="22"/>
          <w:szCs w:val="22"/>
        </w:rPr>
        <w:t> as an event a component can fire to send data to its parent.</w:t>
      </w:r>
    </w:p>
    <w:p w14:paraId="6EF61422" w14:textId="77777777" w:rsidR="00FF45B9" w:rsidRPr="00687473" w:rsidRDefault="00FF45B9" w:rsidP="00FF45B9">
      <w:pPr>
        <w:pStyle w:val="hg"/>
        <w:shd w:val="clear" w:color="auto" w:fill="FFFFFF"/>
        <w:spacing w:before="480" w:beforeAutospacing="0" w:after="0" w:afterAutospacing="0" w:line="480" w:lineRule="atLeast"/>
        <w:rPr>
          <w:rFonts w:asciiTheme="minorHAnsi" w:hAnsiTheme="minorHAnsi" w:cstheme="minorHAnsi"/>
          <w:color w:val="292929"/>
          <w:spacing w:val="-1"/>
          <w:sz w:val="22"/>
          <w:szCs w:val="22"/>
        </w:rPr>
      </w:pPr>
      <w:r w:rsidRPr="00687473">
        <w:rPr>
          <w:rFonts w:asciiTheme="minorHAnsi" w:hAnsiTheme="minorHAnsi" w:cstheme="minorHAnsi"/>
          <w:color w:val="292929"/>
          <w:spacing w:val="-1"/>
          <w:sz w:val="22"/>
          <w:szCs w:val="22"/>
        </w:rPr>
        <w:t>The parent can listen to an event like this:</w:t>
      </w:r>
    </w:p>
    <w:p w14:paraId="6C699554" w14:textId="287062C4" w:rsidR="00FF45B9" w:rsidRPr="00687473" w:rsidRDefault="00FF45B9">
      <w:pPr>
        <w:rPr>
          <w:rStyle w:val="pl-c1"/>
          <w:rFonts w:cstheme="minorHAnsi"/>
          <w:color w:val="005CC5"/>
          <w:shd w:val="clear" w:color="auto" w:fill="FFFFFF"/>
        </w:rPr>
      </w:pPr>
      <w:r w:rsidRPr="00687473">
        <w:rPr>
          <w:rStyle w:val="pl-kos"/>
          <w:rFonts w:cstheme="minorHAnsi"/>
          <w:color w:val="24292E"/>
          <w:shd w:val="clear" w:color="auto" w:fill="FFFFFF"/>
        </w:rPr>
        <w:t>&lt;</w:t>
      </w:r>
      <w:r w:rsidRPr="00687473">
        <w:rPr>
          <w:rStyle w:val="pl-smi"/>
          <w:rFonts w:cstheme="minorHAnsi"/>
          <w:color w:val="24292E"/>
          <w:shd w:val="clear" w:color="auto" w:fill="FFFFFF"/>
        </w:rPr>
        <w:t>add</w:t>
      </w:r>
      <w:r w:rsidRPr="00687473">
        <w:rPr>
          <w:rStyle w:val="pl-c1"/>
          <w:rFonts w:cstheme="minorHAnsi"/>
          <w:color w:val="005CC5"/>
          <w:shd w:val="clear" w:color="auto" w:fill="FFFFFF"/>
        </w:rPr>
        <w:t>-</w:t>
      </w:r>
      <w:r w:rsidRPr="00687473">
        <w:rPr>
          <w:rStyle w:val="pl-en"/>
          <w:rFonts w:cstheme="minorHAnsi"/>
          <w:color w:val="6F42C1"/>
          <w:shd w:val="clear" w:color="auto" w:fill="FFFFFF"/>
        </w:rPr>
        <w:t>todo</w:t>
      </w:r>
      <w:r w:rsidRPr="00687473">
        <w:rPr>
          <w:rFonts w:cstheme="minorHAnsi"/>
          <w:color w:val="24292E"/>
          <w:shd w:val="clear" w:color="auto" w:fill="FFFFFF"/>
        </w:rPr>
        <w:t xml:space="preserve"> </w:t>
      </w:r>
      <w:r w:rsidRPr="00687473">
        <w:rPr>
          <w:rStyle w:val="pl-kos"/>
          <w:rFonts w:cstheme="minorHAnsi"/>
          <w:color w:val="24292E"/>
          <w:shd w:val="clear" w:color="auto" w:fill="FFFFFF"/>
        </w:rPr>
        <w:t>(</w:t>
      </w:r>
      <w:r w:rsidRPr="00687473">
        <w:rPr>
          <w:rStyle w:val="pl-s1"/>
          <w:rFonts w:cstheme="minorHAnsi"/>
          <w:color w:val="24292E"/>
          <w:shd w:val="clear" w:color="auto" w:fill="FFFFFF"/>
        </w:rPr>
        <w:t>add</w:t>
      </w:r>
      <w:r w:rsidRPr="00687473">
        <w:rPr>
          <w:rStyle w:val="pl-kos"/>
          <w:rFonts w:cstheme="minorHAnsi"/>
          <w:color w:val="24292E"/>
          <w:shd w:val="clear" w:color="auto" w:fill="FFFFFF"/>
        </w:rPr>
        <w:t>)</w:t>
      </w:r>
      <w:r w:rsidRPr="00687473">
        <w:rPr>
          <w:rStyle w:val="pl-c1"/>
          <w:rFonts w:cstheme="minorHAnsi"/>
          <w:color w:val="005CC5"/>
          <w:shd w:val="clear" w:color="auto" w:fill="FFFFFF"/>
        </w:rPr>
        <w:t>=</w:t>
      </w:r>
      <w:r w:rsidRPr="00687473">
        <w:rPr>
          <w:rStyle w:val="pl-s"/>
          <w:rFonts w:cstheme="minorHAnsi"/>
          <w:color w:val="032F62"/>
          <w:shd w:val="clear" w:color="auto" w:fill="FFFFFF"/>
        </w:rPr>
        <w:t>"addTodo($event)"</w:t>
      </w:r>
      <w:r w:rsidRPr="00687473">
        <w:rPr>
          <w:rStyle w:val="pl-c1"/>
          <w:rFonts w:cstheme="minorHAnsi"/>
          <w:color w:val="005CC5"/>
          <w:shd w:val="clear" w:color="auto" w:fill="FFFFFF"/>
        </w:rPr>
        <w:t>&gt;</w:t>
      </w:r>
      <w:r w:rsidRPr="00687473">
        <w:rPr>
          <w:rStyle w:val="pl-kos"/>
          <w:rFonts w:cstheme="minorHAnsi"/>
          <w:color w:val="24292E"/>
          <w:shd w:val="clear" w:color="auto" w:fill="FFFFFF"/>
        </w:rPr>
        <w:t>&lt;</w:t>
      </w:r>
      <w:r w:rsidRPr="00687473">
        <w:rPr>
          <w:rStyle w:val="pl-c1"/>
          <w:rFonts w:cstheme="minorHAnsi"/>
          <w:color w:val="005CC5"/>
          <w:shd w:val="clear" w:color="auto" w:fill="FFFFFF"/>
        </w:rPr>
        <w:t>/</w:t>
      </w:r>
      <w:r w:rsidRPr="00687473">
        <w:rPr>
          <w:rStyle w:val="pl-smi"/>
          <w:rFonts w:cstheme="minorHAnsi"/>
          <w:color w:val="24292E"/>
          <w:shd w:val="clear" w:color="auto" w:fill="FFFFFF"/>
        </w:rPr>
        <w:t>add</w:t>
      </w:r>
      <w:r w:rsidRPr="00687473">
        <w:rPr>
          <w:rStyle w:val="pl-c1"/>
          <w:rFonts w:cstheme="minorHAnsi"/>
          <w:color w:val="005CC5"/>
          <w:shd w:val="clear" w:color="auto" w:fill="FFFFFF"/>
        </w:rPr>
        <w:t>-</w:t>
      </w:r>
      <w:r w:rsidRPr="00687473">
        <w:rPr>
          <w:rStyle w:val="pl-s1"/>
          <w:rFonts w:cstheme="minorHAnsi"/>
          <w:color w:val="24292E"/>
          <w:shd w:val="clear" w:color="auto" w:fill="FFFFFF"/>
        </w:rPr>
        <w:t>todo</w:t>
      </w:r>
      <w:r w:rsidRPr="00687473">
        <w:rPr>
          <w:rStyle w:val="pl-c1"/>
          <w:rFonts w:cstheme="minorHAnsi"/>
          <w:color w:val="005CC5"/>
          <w:shd w:val="clear" w:color="auto" w:fill="FFFFFF"/>
        </w:rPr>
        <w:t>&gt;</w:t>
      </w:r>
    </w:p>
    <w:p w14:paraId="7A89B8F7" w14:textId="1089CBAD" w:rsidR="00FF45B9" w:rsidRPr="00687473" w:rsidRDefault="00FF45B9">
      <w:pPr>
        <w:rPr>
          <w:rStyle w:val="pl-c1"/>
          <w:rFonts w:cstheme="minorHAnsi"/>
          <w:color w:val="005CC5"/>
          <w:shd w:val="clear" w:color="auto" w:fill="FFFFFF"/>
        </w:rPr>
      </w:pPr>
    </w:p>
    <w:p w14:paraId="11576DB6" w14:textId="712949D1" w:rsidR="00FF45B9" w:rsidRPr="00687473" w:rsidRDefault="00FF45B9">
      <w:pPr>
        <w:rPr>
          <w:rFonts w:cstheme="minorHAnsi"/>
          <w:color w:val="292929"/>
          <w:spacing w:val="-1"/>
          <w:shd w:val="clear" w:color="auto" w:fill="FFFFFF"/>
        </w:rPr>
      </w:pPr>
      <w:r w:rsidRPr="00687473">
        <w:rPr>
          <w:rFonts w:cstheme="minorHAnsi"/>
          <w:color w:val="292929"/>
          <w:spacing w:val="-1"/>
          <w:shd w:val="clear" w:color="auto" w:fill="FFFFFF"/>
        </w:rPr>
        <w:t>Angular will subscribe to the </w:t>
      </w:r>
      <w:r w:rsidRPr="00687473">
        <w:rPr>
          <w:rStyle w:val="HTMLCode"/>
          <w:rFonts w:asciiTheme="minorHAnsi" w:eastAsiaTheme="minorEastAsia" w:hAnsiTheme="minorHAnsi" w:cstheme="minorHAnsi"/>
          <w:color w:val="292929"/>
          <w:spacing w:val="-1"/>
          <w:sz w:val="22"/>
          <w:szCs w:val="22"/>
          <w:shd w:val="clear" w:color="auto" w:fill="F2F2F2"/>
        </w:rPr>
        <w:t>add</w:t>
      </w:r>
      <w:r w:rsidRPr="00687473">
        <w:rPr>
          <w:rFonts w:cstheme="minorHAnsi"/>
          <w:color w:val="292929"/>
          <w:spacing w:val="-1"/>
          <w:shd w:val="clear" w:color="auto" w:fill="FFFFFF"/>
        </w:rPr>
        <w:t> event and call the </w:t>
      </w:r>
      <w:proofErr w:type="gramStart"/>
      <w:r w:rsidRPr="00687473">
        <w:rPr>
          <w:rStyle w:val="HTMLCode"/>
          <w:rFonts w:asciiTheme="minorHAnsi" w:eastAsiaTheme="minorEastAsia" w:hAnsiTheme="minorHAnsi" w:cstheme="minorHAnsi"/>
          <w:color w:val="292929"/>
          <w:spacing w:val="-1"/>
          <w:sz w:val="22"/>
          <w:szCs w:val="22"/>
          <w:shd w:val="clear" w:color="auto" w:fill="F2F2F2"/>
        </w:rPr>
        <w:t>addTodo(</w:t>
      </w:r>
      <w:proofErr w:type="gramEnd"/>
      <w:r w:rsidRPr="00687473">
        <w:rPr>
          <w:rStyle w:val="HTMLCode"/>
          <w:rFonts w:asciiTheme="minorHAnsi" w:eastAsiaTheme="minorEastAsia" w:hAnsiTheme="minorHAnsi" w:cstheme="minorHAnsi"/>
          <w:color w:val="292929"/>
          <w:spacing w:val="-1"/>
          <w:sz w:val="22"/>
          <w:szCs w:val="22"/>
          <w:shd w:val="clear" w:color="auto" w:fill="F2F2F2"/>
        </w:rPr>
        <w:t>)</w:t>
      </w:r>
      <w:r w:rsidRPr="00687473">
        <w:rPr>
          <w:rFonts w:cstheme="minorHAnsi"/>
          <w:color w:val="292929"/>
          <w:spacing w:val="-1"/>
          <w:shd w:val="clear" w:color="auto" w:fill="FFFFFF"/>
        </w:rPr>
        <w:t> method with the data when the component triggers the </w:t>
      </w:r>
      <w:r w:rsidRPr="00687473">
        <w:rPr>
          <w:rStyle w:val="HTMLCode"/>
          <w:rFonts w:asciiTheme="minorHAnsi" w:eastAsiaTheme="minorEastAsia" w:hAnsiTheme="minorHAnsi" w:cstheme="minorHAnsi"/>
          <w:color w:val="292929"/>
          <w:spacing w:val="-1"/>
          <w:sz w:val="22"/>
          <w:szCs w:val="22"/>
          <w:shd w:val="clear" w:color="auto" w:fill="F2F2F2"/>
        </w:rPr>
        <w:t>next()</w:t>
      </w:r>
      <w:r w:rsidRPr="00687473">
        <w:rPr>
          <w:rFonts w:cstheme="minorHAnsi"/>
          <w:color w:val="292929"/>
          <w:spacing w:val="-1"/>
          <w:shd w:val="clear" w:color="auto" w:fill="FFFFFF"/>
        </w:rPr>
        <w:t> method.</w:t>
      </w:r>
    </w:p>
    <w:p w14:paraId="5801BBDA" w14:textId="55908DCF" w:rsidR="00FF45B9" w:rsidRPr="00687473" w:rsidRDefault="00FF45B9">
      <w:pPr>
        <w:rPr>
          <w:rFonts w:cstheme="minorHAnsi"/>
          <w:color w:val="292929"/>
          <w:spacing w:val="-1"/>
          <w:shd w:val="clear" w:color="auto" w:fill="FFFFFF"/>
        </w:rPr>
      </w:pPr>
    </w:p>
    <w:p w14:paraId="6E0A189C" w14:textId="77777777" w:rsidR="00FF45B9" w:rsidRPr="00687473" w:rsidRDefault="00FF45B9" w:rsidP="00FF45B9">
      <w:pPr>
        <w:pStyle w:val="Heading1"/>
        <w:shd w:val="clear" w:color="auto" w:fill="FFFFFF"/>
        <w:spacing w:before="468" w:beforeAutospacing="0" w:after="0" w:afterAutospacing="0" w:line="540" w:lineRule="atLeast"/>
        <w:rPr>
          <w:rFonts w:asciiTheme="minorHAnsi" w:hAnsiTheme="minorHAnsi" w:cstheme="minorHAnsi"/>
          <w:b w:val="0"/>
          <w:bCs w:val="0"/>
          <w:color w:val="292929"/>
          <w:sz w:val="22"/>
          <w:szCs w:val="22"/>
        </w:rPr>
      </w:pPr>
      <w:r w:rsidRPr="00687473">
        <w:rPr>
          <w:rFonts w:asciiTheme="minorHAnsi" w:hAnsiTheme="minorHAnsi" w:cstheme="minorHAnsi"/>
          <w:b w:val="0"/>
          <w:bCs w:val="0"/>
          <w:color w:val="292929"/>
          <w:sz w:val="22"/>
          <w:szCs w:val="22"/>
        </w:rPr>
        <w:t xml:space="preserve">What is EventEmitter </w:t>
      </w:r>
      <w:r w:rsidRPr="00687473">
        <w:rPr>
          <w:rFonts w:ascii="Segoe UI Emoji" w:hAnsi="Segoe UI Emoji" w:cs="Segoe UI Emoji"/>
          <w:b w:val="0"/>
          <w:bCs w:val="0"/>
          <w:color w:val="292929"/>
          <w:sz w:val="22"/>
          <w:szCs w:val="22"/>
        </w:rPr>
        <w:t>😕</w:t>
      </w:r>
    </w:p>
    <w:p w14:paraId="145F07A5" w14:textId="77777777" w:rsidR="00FF45B9" w:rsidRPr="00687473" w:rsidRDefault="00FF45B9" w:rsidP="00FF45B9">
      <w:pPr>
        <w:pStyle w:val="hg"/>
        <w:shd w:val="clear" w:color="auto" w:fill="FFFFFF"/>
        <w:spacing w:before="206" w:beforeAutospacing="0" w:after="0" w:afterAutospacing="0" w:line="480" w:lineRule="atLeast"/>
        <w:rPr>
          <w:rFonts w:asciiTheme="minorHAnsi" w:hAnsiTheme="minorHAnsi" w:cstheme="minorHAnsi"/>
          <w:color w:val="292929"/>
          <w:spacing w:val="-1"/>
          <w:sz w:val="22"/>
          <w:szCs w:val="22"/>
        </w:rPr>
      </w:pPr>
      <w:r w:rsidRPr="00687473">
        <w:rPr>
          <w:rFonts w:asciiTheme="minorHAnsi" w:hAnsiTheme="minorHAnsi" w:cstheme="minorHAnsi"/>
          <w:color w:val="292929"/>
          <w:spacing w:val="-1"/>
          <w:sz w:val="22"/>
          <w:szCs w:val="22"/>
        </w:rPr>
        <w:t xml:space="preserve">If you </w:t>
      </w:r>
      <w:proofErr w:type="gramStart"/>
      <w:r w:rsidRPr="00687473">
        <w:rPr>
          <w:rFonts w:asciiTheme="minorHAnsi" w:hAnsiTheme="minorHAnsi" w:cstheme="minorHAnsi"/>
          <w:color w:val="292929"/>
          <w:spacing w:val="-1"/>
          <w:sz w:val="22"/>
          <w:szCs w:val="22"/>
        </w:rPr>
        <w:t>take a look</w:t>
      </w:r>
      <w:proofErr w:type="gramEnd"/>
      <w:r w:rsidRPr="00687473">
        <w:rPr>
          <w:rFonts w:asciiTheme="minorHAnsi" w:hAnsiTheme="minorHAnsi" w:cstheme="minorHAnsi"/>
          <w:color w:val="292929"/>
          <w:spacing w:val="-1"/>
          <w:sz w:val="22"/>
          <w:szCs w:val="22"/>
        </w:rPr>
        <w:t xml:space="preserve"> at the source code, you are going to see something interesting.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1"/>
        <w:gridCol w:w="6300"/>
      </w:tblGrid>
      <w:tr w:rsidR="00FF45B9" w:rsidRPr="00FF45B9" w14:paraId="7EFA4F3C" w14:textId="77777777" w:rsidTr="00FF45B9">
        <w:trPr>
          <w:gridAfter w:val="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" w:type="dxa"/>
              <w:left w:w="0" w:type="dxa"/>
              <w:bottom w:w="0" w:type="dxa"/>
              <w:right w:w="0" w:type="dxa"/>
            </w:tcMar>
            <w:hideMark/>
          </w:tcPr>
          <w:p w14:paraId="66F27834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  <w:r w:rsidRPr="00FF45B9">
              <w:rPr>
                <w:rFonts w:eastAsia="Times New Roman" w:cstheme="minorHAnsi"/>
                <w:color w:val="D73A49"/>
              </w:rPr>
              <w:t>export</w:t>
            </w:r>
            <w:r w:rsidRPr="00FF45B9">
              <w:rPr>
                <w:rFonts w:eastAsia="Times New Roman" w:cstheme="minorHAnsi"/>
                <w:color w:val="333333"/>
              </w:rPr>
              <w:t xml:space="preserve"> </w:t>
            </w:r>
            <w:r w:rsidRPr="00FF45B9">
              <w:rPr>
                <w:rFonts w:eastAsia="Times New Roman" w:cstheme="minorHAnsi"/>
                <w:color w:val="D73A49"/>
              </w:rPr>
              <w:t>declare</w:t>
            </w:r>
            <w:r w:rsidRPr="00FF45B9">
              <w:rPr>
                <w:rFonts w:eastAsia="Times New Roman" w:cstheme="minorHAnsi"/>
                <w:color w:val="333333"/>
              </w:rPr>
              <w:t xml:space="preserve"> </w:t>
            </w:r>
            <w:r w:rsidRPr="00FF45B9">
              <w:rPr>
                <w:rFonts w:eastAsia="Times New Roman" w:cstheme="minorHAnsi"/>
                <w:color w:val="D73A49"/>
              </w:rPr>
              <w:t>class</w:t>
            </w:r>
            <w:r w:rsidRPr="00FF45B9">
              <w:rPr>
                <w:rFonts w:eastAsia="Times New Roman" w:cstheme="minorHAnsi"/>
                <w:color w:val="333333"/>
              </w:rPr>
              <w:t xml:space="preserve"> </w:t>
            </w:r>
            <w:r w:rsidRPr="00FF45B9">
              <w:rPr>
                <w:rFonts w:eastAsia="Times New Roman" w:cstheme="minorHAnsi"/>
                <w:color w:val="24292E"/>
              </w:rPr>
              <w:lastRenderedPageBreak/>
              <w:t>EventEmitter</w:t>
            </w:r>
            <w:r w:rsidRPr="00FF45B9">
              <w:rPr>
                <w:rFonts w:eastAsia="Times New Roman" w:cstheme="minorHAnsi"/>
                <w:color w:val="005CC5"/>
              </w:rPr>
              <w:t>&lt;</w:t>
            </w:r>
            <w:r w:rsidRPr="00FF45B9">
              <w:rPr>
                <w:rFonts w:eastAsia="Times New Roman" w:cstheme="minorHAnsi"/>
                <w:color w:val="24292E"/>
              </w:rPr>
              <w:t>T</w:t>
            </w:r>
            <w:r w:rsidRPr="00FF45B9">
              <w:rPr>
                <w:rFonts w:eastAsia="Times New Roman" w:cstheme="minorHAnsi"/>
                <w:color w:val="005CC5"/>
              </w:rPr>
              <w:t>&gt;</w:t>
            </w:r>
            <w:r w:rsidRPr="00FF45B9">
              <w:rPr>
                <w:rFonts w:eastAsia="Times New Roman" w:cstheme="minorHAnsi"/>
                <w:color w:val="333333"/>
              </w:rPr>
              <w:t xml:space="preserve"> </w:t>
            </w:r>
            <w:r w:rsidRPr="00FF45B9">
              <w:rPr>
                <w:rFonts w:eastAsia="Times New Roman" w:cstheme="minorHAnsi"/>
                <w:color w:val="D73A49"/>
              </w:rPr>
              <w:t>extends</w:t>
            </w:r>
            <w:r w:rsidRPr="00FF45B9">
              <w:rPr>
                <w:rFonts w:eastAsia="Times New Roman" w:cstheme="minorHAnsi"/>
                <w:color w:val="333333"/>
              </w:rPr>
              <w:t xml:space="preserve"> </w:t>
            </w:r>
            <w:r w:rsidRPr="00FF45B9">
              <w:rPr>
                <w:rFonts w:eastAsia="Times New Roman" w:cstheme="minorHAnsi"/>
                <w:color w:val="24292E"/>
              </w:rPr>
              <w:t>Subject</w:t>
            </w:r>
            <w:r w:rsidRPr="00FF45B9">
              <w:rPr>
                <w:rFonts w:eastAsia="Times New Roman" w:cstheme="minorHAnsi"/>
                <w:color w:val="333333"/>
              </w:rPr>
              <w:t>&lt;</w:t>
            </w:r>
            <w:r w:rsidRPr="00FF45B9">
              <w:rPr>
                <w:rFonts w:eastAsia="Times New Roman" w:cstheme="minorHAnsi"/>
                <w:color w:val="24292E"/>
              </w:rPr>
              <w:t>T</w:t>
            </w:r>
            <w:r w:rsidRPr="00FF45B9">
              <w:rPr>
                <w:rFonts w:eastAsia="Times New Roman" w:cstheme="minorHAnsi"/>
                <w:color w:val="333333"/>
              </w:rPr>
              <w:t>&gt; {</w:t>
            </w:r>
          </w:p>
        </w:tc>
      </w:tr>
      <w:tr w:rsidR="00FF45B9" w:rsidRPr="00FF45B9" w14:paraId="5147C535" w14:textId="77777777" w:rsidTr="00FF45B9">
        <w:tc>
          <w:tcPr>
            <w:tcW w:w="1485" w:type="dxa"/>
            <w:shd w:val="clear" w:color="auto" w:fill="auto"/>
            <w:noWrap/>
            <w:hideMark/>
          </w:tcPr>
          <w:p w14:paraId="63BEA3A9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9975C5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  <w:r w:rsidRPr="00FF45B9">
              <w:rPr>
                <w:rFonts w:eastAsia="Times New Roman" w:cstheme="minorHAnsi"/>
                <w:color w:val="333333"/>
              </w:rPr>
              <w:t xml:space="preserve">    </w:t>
            </w:r>
            <w:r w:rsidRPr="00FF45B9">
              <w:rPr>
                <w:rFonts w:eastAsia="Times New Roman" w:cstheme="minorHAnsi"/>
                <w:color w:val="005CC5"/>
              </w:rPr>
              <w:t>__isAsync</w:t>
            </w:r>
            <w:r w:rsidRPr="00FF45B9">
              <w:rPr>
                <w:rFonts w:eastAsia="Times New Roman" w:cstheme="minorHAnsi"/>
                <w:color w:val="333333"/>
              </w:rPr>
              <w:t xml:space="preserve">: </w:t>
            </w:r>
            <w:r w:rsidRPr="00FF45B9">
              <w:rPr>
                <w:rFonts w:eastAsia="Times New Roman" w:cstheme="minorHAnsi"/>
                <w:color w:val="24292E"/>
              </w:rPr>
              <w:t>boolean</w:t>
            </w:r>
            <w:r w:rsidRPr="00FF45B9">
              <w:rPr>
                <w:rFonts w:eastAsia="Times New Roman" w:cstheme="minorHAnsi"/>
                <w:color w:val="333333"/>
              </w:rPr>
              <w:t>;</w:t>
            </w:r>
          </w:p>
        </w:tc>
      </w:tr>
      <w:tr w:rsidR="00FF45B9" w:rsidRPr="00FF45B9" w14:paraId="3C682407" w14:textId="77777777" w:rsidTr="00FF45B9">
        <w:tc>
          <w:tcPr>
            <w:tcW w:w="1485" w:type="dxa"/>
            <w:shd w:val="clear" w:color="auto" w:fill="auto"/>
            <w:noWrap/>
            <w:hideMark/>
          </w:tcPr>
          <w:p w14:paraId="49655666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B06038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  <w:r w:rsidRPr="00FF45B9">
              <w:rPr>
                <w:rFonts w:eastAsia="Times New Roman" w:cstheme="minorHAnsi"/>
                <w:color w:val="333333"/>
              </w:rPr>
              <w:t xml:space="preserve">    </w:t>
            </w:r>
            <w:proofErr w:type="gramStart"/>
            <w:r w:rsidRPr="00FF45B9">
              <w:rPr>
                <w:rFonts w:eastAsia="Times New Roman" w:cstheme="minorHAnsi"/>
                <w:color w:val="005CC5"/>
              </w:rPr>
              <w:t>constructor</w:t>
            </w:r>
            <w:r w:rsidRPr="00FF45B9">
              <w:rPr>
                <w:rFonts w:eastAsia="Times New Roman" w:cstheme="minorHAnsi"/>
                <w:color w:val="333333"/>
              </w:rPr>
              <w:t>(</w:t>
            </w:r>
            <w:proofErr w:type="gramEnd"/>
            <w:r w:rsidRPr="00FF45B9">
              <w:rPr>
                <w:rFonts w:eastAsia="Times New Roman" w:cstheme="minorHAnsi"/>
                <w:color w:val="333333"/>
              </w:rPr>
              <w:t xml:space="preserve">isAsync?: </w:t>
            </w:r>
            <w:r w:rsidRPr="00FF45B9">
              <w:rPr>
                <w:rFonts w:eastAsia="Times New Roman" w:cstheme="minorHAnsi"/>
                <w:color w:val="24292E"/>
              </w:rPr>
              <w:t>boolean</w:t>
            </w:r>
            <w:r w:rsidRPr="00FF45B9">
              <w:rPr>
                <w:rFonts w:eastAsia="Times New Roman" w:cstheme="minorHAnsi"/>
                <w:color w:val="333333"/>
              </w:rPr>
              <w:t>);</w:t>
            </w:r>
          </w:p>
        </w:tc>
      </w:tr>
      <w:tr w:rsidR="00FF45B9" w:rsidRPr="00FF45B9" w14:paraId="71C7FA55" w14:textId="77777777" w:rsidTr="00FF45B9">
        <w:tc>
          <w:tcPr>
            <w:tcW w:w="1485" w:type="dxa"/>
            <w:shd w:val="clear" w:color="auto" w:fill="auto"/>
            <w:noWrap/>
            <w:hideMark/>
          </w:tcPr>
          <w:p w14:paraId="023AF8AA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623640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  <w:r w:rsidRPr="00FF45B9">
              <w:rPr>
                <w:rFonts w:eastAsia="Times New Roman" w:cstheme="minorHAnsi"/>
                <w:color w:val="333333"/>
              </w:rPr>
              <w:t xml:space="preserve">    </w:t>
            </w:r>
            <w:proofErr w:type="gramStart"/>
            <w:r w:rsidRPr="00FF45B9">
              <w:rPr>
                <w:rFonts w:eastAsia="Times New Roman" w:cstheme="minorHAnsi"/>
                <w:color w:val="005CC5"/>
              </w:rPr>
              <w:t>emit</w:t>
            </w:r>
            <w:r w:rsidRPr="00FF45B9">
              <w:rPr>
                <w:rFonts w:eastAsia="Times New Roman" w:cstheme="minorHAnsi"/>
                <w:color w:val="333333"/>
              </w:rPr>
              <w:t>(</w:t>
            </w:r>
            <w:proofErr w:type="gramEnd"/>
            <w:r w:rsidRPr="00FF45B9">
              <w:rPr>
                <w:rFonts w:eastAsia="Times New Roman" w:cstheme="minorHAnsi"/>
                <w:color w:val="333333"/>
              </w:rPr>
              <w:t xml:space="preserve">value?: </w:t>
            </w:r>
            <w:r w:rsidRPr="00FF45B9">
              <w:rPr>
                <w:rFonts w:eastAsia="Times New Roman" w:cstheme="minorHAnsi"/>
                <w:color w:val="24292E"/>
              </w:rPr>
              <w:t>T</w:t>
            </w:r>
            <w:r w:rsidRPr="00FF45B9">
              <w:rPr>
                <w:rFonts w:eastAsia="Times New Roman" w:cstheme="minorHAnsi"/>
                <w:color w:val="333333"/>
              </w:rPr>
              <w:t xml:space="preserve">): </w:t>
            </w:r>
            <w:r w:rsidRPr="00FF45B9">
              <w:rPr>
                <w:rFonts w:eastAsia="Times New Roman" w:cstheme="minorHAnsi"/>
                <w:color w:val="D73A49"/>
              </w:rPr>
              <w:t>void</w:t>
            </w:r>
            <w:r w:rsidRPr="00FF45B9">
              <w:rPr>
                <w:rFonts w:eastAsia="Times New Roman" w:cstheme="minorHAnsi"/>
                <w:color w:val="333333"/>
              </w:rPr>
              <w:t>;</w:t>
            </w:r>
          </w:p>
        </w:tc>
      </w:tr>
      <w:tr w:rsidR="00FF45B9" w:rsidRPr="00FF45B9" w14:paraId="0BB2B352" w14:textId="77777777" w:rsidTr="00FF45B9">
        <w:tc>
          <w:tcPr>
            <w:tcW w:w="1485" w:type="dxa"/>
            <w:shd w:val="clear" w:color="auto" w:fill="auto"/>
            <w:noWrap/>
            <w:hideMark/>
          </w:tcPr>
          <w:p w14:paraId="1FDB91DB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774584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  <w:r w:rsidRPr="00FF45B9">
              <w:rPr>
                <w:rFonts w:eastAsia="Times New Roman" w:cstheme="minorHAnsi"/>
                <w:color w:val="333333"/>
              </w:rPr>
              <w:t xml:space="preserve">    </w:t>
            </w:r>
            <w:proofErr w:type="gramStart"/>
            <w:r w:rsidRPr="00FF45B9">
              <w:rPr>
                <w:rFonts w:eastAsia="Times New Roman" w:cstheme="minorHAnsi"/>
                <w:color w:val="005CC5"/>
              </w:rPr>
              <w:t>subscribe</w:t>
            </w:r>
            <w:r w:rsidRPr="00FF45B9">
              <w:rPr>
                <w:rFonts w:eastAsia="Times New Roman" w:cstheme="minorHAnsi"/>
                <w:color w:val="333333"/>
              </w:rPr>
              <w:t>(</w:t>
            </w:r>
            <w:proofErr w:type="gramEnd"/>
            <w:r w:rsidRPr="00FF45B9">
              <w:rPr>
                <w:rFonts w:eastAsia="Times New Roman" w:cstheme="minorHAnsi"/>
                <w:color w:val="333333"/>
              </w:rPr>
              <w:t xml:space="preserve">generatorOrNext?: </w:t>
            </w:r>
            <w:r w:rsidRPr="00FF45B9">
              <w:rPr>
                <w:rFonts w:eastAsia="Times New Roman" w:cstheme="minorHAnsi"/>
                <w:color w:val="24292E"/>
              </w:rPr>
              <w:t>any</w:t>
            </w:r>
            <w:r w:rsidRPr="00FF45B9">
              <w:rPr>
                <w:rFonts w:eastAsia="Times New Roman" w:cstheme="minorHAnsi"/>
                <w:color w:val="333333"/>
              </w:rPr>
              <w:t xml:space="preserve">, error?: </w:t>
            </w:r>
            <w:r w:rsidRPr="00FF45B9">
              <w:rPr>
                <w:rFonts w:eastAsia="Times New Roman" w:cstheme="minorHAnsi"/>
                <w:color w:val="24292E"/>
              </w:rPr>
              <w:t>any</w:t>
            </w:r>
            <w:r w:rsidRPr="00FF45B9">
              <w:rPr>
                <w:rFonts w:eastAsia="Times New Roman" w:cstheme="minorHAnsi"/>
                <w:color w:val="333333"/>
              </w:rPr>
              <w:t xml:space="preserve">, complete?: </w:t>
            </w:r>
            <w:r w:rsidRPr="00FF45B9">
              <w:rPr>
                <w:rFonts w:eastAsia="Times New Roman" w:cstheme="minorHAnsi"/>
                <w:color w:val="24292E"/>
              </w:rPr>
              <w:t>any</w:t>
            </w:r>
            <w:r w:rsidRPr="00FF45B9">
              <w:rPr>
                <w:rFonts w:eastAsia="Times New Roman" w:cstheme="minorHAnsi"/>
                <w:color w:val="333333"/>
              </w:rPr>
              <w:t xml:space="preserve">): </w:t>
            </w:r>
            <w:r w:rsidRPr="00FF45B9">
              <w:rPr>
                <w:rFonts w:eastAsia="Times New Roman" w:cstheme="minorHAnsi"/>
                <w:color w:val="24292E"/>
              </w:rPr>
              <w:t>any</w:t>
            </w:r>
            <w:r w:rsidRPr="00FF45B9">
              <w:rPr>
                <w:rFonts w:eastAsia="Times New Roman" w:cstheme="minorHAnsi"/>
                <w:color w:val="333333"/>
              </w:rPr>
              <w:t>;</w:t>
            </w:r>
          </w:p>
        </w:tc>
      </w:tr>
      <w:tr w:rsidR="00FF45B9" w:rsidRPr="00FF45B9" w14:paraId="24C082FD" w14:textId="77777777" w:rsidTr="00FF45B9">
        <w:tc>
          <w:tcPr>
            <w:tcW w:w="1485" w:type="dxa"/>
            <w:shd w:val="clear" w:color="auto" w:fill="auto"/>
            <w:noWrap/>
            <w:hideMark/>
          </w:tcPr>
          <w:p w14:paraId="61960683" w14:textId="77777777" w:rsidR="00FF45B9" w:rsidRP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23FDF6" w14:textId="77777777" w:rsidR="00FF45B9" w:rsidRDefault="00FF45B9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  <w:r w:rsidRPr="00FF45B9">
              <w:rPr>
                <w:rFonts w:eastAsia="Times New Roman" w:cstheme="minorHAnsi"/>
                <w:color w:val="333333"/>
              </w:rPr>
              <w:t>}</w:t>
            </w:r>
          </w:p>
          <w:p w14:paraId="5384B27F" w14:textId="7234BC2D" w:rsidR="00687473" w:rsidRPr="00FF45B9" w:rsidRDefault="00687473" w:rsidP="00FF45B9">
            <w:pPr>
              <w:spacing w:after="0" w:line="300" w:lineRule="atLeast"/>
              <w:rPr>
                <w:rFonts w:eastAsia="Times New Roman" w:cstheme="minorHAnsi"/>
                <w:color w:val="333333"/>
              </w:rPr>
            </w:pPr>
          </w:p>
        </w:tc>
      </w:tr>
    </w:tbl>
    <w:p w14:paraId="259D2275" w14:textId="52CE62F7" w:rsidR="00FF45B9" w:rsidRPr="00687473" w:rsidRDefault="00FF45B9">
      <w:pPr>
        <w:rPr>
          <w:rFonts w:cstheme="minorHAnsi"/>
          <w:color w:val="292929"/>
          <w:spacing w:val="-1"/>
          <w:shd w:val="clear" w:color="auto" w:fill="FFFFFF"/>
        </w:rPr>
      </w:pPr>
      <w:r w:rsidRPr="00687473">
        <w:rPr>
          <w:rFonts w:cstheme="minorHAnsi"/>
          <w:color w:val="292929"/>
          <w:spacing w:val="-1"/>
          <w:shd w:val="clear" w:color="auto" w:fill="FFFFFF"/>
        </w:rPr>
        <w:t>The first thing you can learn from the source code is that you can pass a boolean to </w:t>
      </w:r>
      <w:r w:rsidRPr="00687473">
        <w:rPr>
          <w:rStyle w:val="HTMLCode"/>
          <w:rFonts w:asciiTheme="minorHAnsi" w:eastAsiaTheme="minorEastAsia" w:hAnsiTheme="minorHAnsi" w:cstheme="minorHAnsi"/>
          <w:color w:val="292929"/>
          <w:spacing w:val="-1"/>
          <w:sz w:val="22"/>
          <w:szCs w:val="22"/>
          <w:shd w:val="clear" w:color="auto" w:fill="F2F2F2"/>
        </w:rPr>
        <w:t>EventEmitter</w:t>
      </w:r>
      <w:r w:rsidRPr="00687473">
        <w:rPr>
          <w:rFonts w:cstheme="minorHAnsi"/>
          <w:color w:val="292929"/>
          <w:spacing w:val="-1"/>
          <w:shd w:val="clear" w:color="auto" w:fill="FFFFFF"/>
        </w:rPr>
        <w:t xml:space="preserve"> that will determine whether to send events in a synchronous or asynchronous way. </w:t>
      </w:r>
      <w:proofErr w:type="gramStart"/>
      <w:r w:rsidRPr="00687473">
        <w:rPr>
          <w:rFonts w:cstheme="minorHAnsi"/>
          <w:color w:val="292929"/>
          <w:spacing w:val="-1"/>
          <w:shd w:val="clear" w:color="auto" w:fill="FFFFFF"/>
        </w:rPr>
        <w:t>( The</w:t>
      </w:r>
      <w:proofErr w:type="gramEnd"/>
      <w:r w:rsidRPr="00687473">
        <w:rPr>
          <w:rFonts w:cstheme="minorHAnsi"/>
          <w:color w:val="292929"/>
          <w:spacing w:val="-1"/>
          <w:shd w:val="clear" w:color="auto" w:fill="FFFFFF"/>
        </w:rPr>
        <w:t xml:space="preserve"> default is synchronous ) </w:t>
      </w:r>
      <w:r w:rsidRPr="00687473">
        <w:rPr>
          <w:rFonts w:cstheme="minorHAnsi"/>
          <w:color w:val="292929"/>
          <w:spacing w:val="-1"/>
          <w:shd w:val="clear" w:color="auto" w:fill="FFFFFF"/>
        </w:rPr>
        <w:tab/>
      </w:r>
    </w:p>
    <w:p w14:paraId="52B78BB9" w14:textId="66782AEC" w:rsidR="00FF45B9" w:rsidRPr="00687473" w:rsidRDefault="00FF45B9">
      <w:pPr>
        <w:rPr>
          <w:rFonts w:cstheme="minorHAnsi"/>
          <w:color w:val="292929"/>
          <w:spacing w:val="-1"/>
          <w:shd w:val="clear" w:color="auto" w:fill="FFFFFF"/>
        </w:rPr>
      </w:pPr>
    </w:p>
    <w:p w14:paraId="2B137D19" w14:textId="2AA673AF" w:rsidR="00FF45B9" w:rsidRPr="00687473" w:rsidRDefault="00FF45B9">
      <w:pPr>
        <w:rPr>
          <w:rFonts w:cstheme="minorHAnsi"/>
          <w:color w:val="292929"/>
          <w:spacing w:val="-1"/>
          <w:shd w:val="clear" w:color="auto" w:fill="FFFFFF"/>
        </w:rPr>
      </w:pPr>
      <w:r w:rsidRPr="00687473">
        <w:rPr>
          <w:rFonts w:cstheme="minorHAnsi"/>
          <w:color w:val="292929"/>
          <w:spacing w:val="-1"/>
          <w:shd w:val="clear" w:color="auto" w:fill="FFFFFF"/>
        </w:rPr>
        <w:t>Because </w:t>
      </w:r>
      <w:r w:rsidRPr="00687473">
        <w:rPr>
          <w:rStyle w:val="HTMLCode"/>
          <w:rFonts w:asciiTheme="minorHAnsi" w:eastAsiaTheme="minorEastAsia" w:hAnsiTheme="minorHAnsi" w:cstheme="minorHAnsi"/>
          <w:color w:val="292929"/>
          <w:spacing w:val="-1"/>
          <w:sz w:val="22"/>
          <w:szCs w:val="22"/>
          <w:shd w:val="clear" w:color="auto" w:fill="F2F2F2"/>
        </w:rPr>
        <w:t>EventEmitters</w:t>
      </w:r>
      <w:r w:rsidRPr="00687473">
        <w:rPr>
          <w:rFonts w:cstheme="minorHAnsi"/>
          <w:color w:val="292929"/>
          <w:spacing w:val="-1"/>
          <w:shd w:val="clear" w:color="auto" w:fill="FFFFFF"/>
        </w:rPr>
        <w:t> are </w:t>
      </w:r>
      <w:proofErr w:type="gramStart"/>
      <w:r w:rsidRPr="00687473">
        <w:rPr>
          <w:rStyle w:val="HTMLCode"/>
          <w:rFonts w:asciiTheme="minorHAnsi" w:eastAsiaTheme="minorEastAsia" w:hAnsiTheme="minorHAnsi" w:cstheme="minorHAnsi"/>
          <w:color w:val="292929"/>
          <w:spacing w:val="-1"/>
          <w:sz w:val="22"/>
          <w:szCs w:val="22"/>
          <w:shd w:val="clear" w:color="auto" w:fill="F2F2F2"/>
        </w:rPr>
        <w:t>Subjects</w:t>
      </w:r>
      <w:r w:rsidRPr="00687473">
        <w:rPr>
          <w:rFonts w:cstheme="minorHAnsi"/>
          <w:color w:val="292929"/>
          <w:spacing w:val="-1"/>
          <w:shd w:val="clear" w:color="auto" w:fill="FFFFFF"/>
        </w:rPr>
        <w:t> ,we</w:t>
      </w:r>
      <w:proofErr w:type="gramEnd"/>
      <w:r w:rsidRPr="00687473">
        <w:rPr>
          <w:rFonts w:cstheme="minorHAnsi"/>
          <w:color w:val="292929"/>
          <w:spacing w:val="-1"/>
          <w:shd w:val="clear" w:color="auto" w:fill="FFFFFF"/>
        </w:rPr>
        <w:t xml:space="preserve"> can use all the Rx goodness. For example, we want to emit an event only if we have a value.</w:t>
      </w:r>
    </w:p>
    <w:p w14:paraId="4EB0DA56" w14:textId="71B5064E" w:rsidR="00FF45B9" w:rsidRPr="00687473" w:rsidRDefault="00FF45B9">
      <w:pPr>
        <w:rPr>
          <w:rFonts w:cstheme="minorHAnsi"/>
          <w:color w:val="292929"/>
          <w:spacing w:val="-1"/>
          <w:shd w:val="clear" w:color="auto" w:fill="FFFFFF"/>
        </w:rPr>
      </w:pPr>
    </w:p>
    <w:p w14:paraId="48BFE236" w14:textId="17EB2993" w:rsidR="00FF45B9" w:rsidRPr="00687473" w:rsidRDefault="00FF45B9">
      <w:pPr>
        <w:rPr>
          <w:rStyle w:val="pl-kos"/>
          <w:rFonts w:cstheme="minorHAnsi"/>
          <w:color w:val="24292E"/>
          <w:shd w:val="clear" w:color="auto" w:fill="FFFFFF"/>
        </w:rPr>
      </w:pPr>
      <w:r w:rsidRPr="00687473">
        <w:rPr>
          <w:rFonts w:cstheme="minorHAnsi"/>
          <w:color w:val="24292E"/>
          <w:shd w:val="clear" w:color="auto" w:fill="FFFFFF"/>
        </w:rPr>
        <w:t>@</w:t>
      </w:r>
      <w:proofErr w:type="gramStart"/>
      <w:r w:rsidRPr="00687473">
        <w:rPr>
          <w:rStyle w:val="pl-smi"/>
          <w:rFonts w:cstheme="minorHAnsi"/>
          <w:color w:val="24292E"/>
          <w:shd w:val="clear" w:color="auto" w:fill="FFFFFF"/>
        </w:rPr>
        <w:t>Output</w:t>
      </w:r>
      <w:r w:rsidRPr="00687473">
        <w:rPr>
          <w:rStyle w:val="pl-kos"/>
          <w:rFonts w:cstheme="minorHAnsi"/>
          <w:color w:val="24292E"/>
          <w:shd w:val="clear" w:color="auto" w:fill="FFFFFF"/>
        </w:rPr>
        <w:t>(</w:t>
      </w:r>
      <w:proofErr w:type="gramEnd"/>
      <w:r w:rsidRPr="00687473">
        <w:rPr>
          <w:rStyle w:val="pl-kos"/>
          <w:rFonts w:cstheme="minorHAnsi"/>
          <w:color w:val="24292E"/>
          <w:shd w:val="clear" w:color="auto" w:fill="FFFFFF"/>
        </w:rPr>
        <w:t>)</w:t>
      </w:r>
      <w:r w:rsidRPr="00687473">
        <w:rPr>
          <w:rFonts w:cstheme="minorHAnsi"/>
          <w:color w:val="24292E"/>
          <w:shd w:val="clear" w:color="auto" w:fill="FFFFFF"/>
        </w:rPr>
        <w:t xml:space="preserve"> </w:t>
      </w:r>
      <w:r w:rsidRPr="00687473">
        <w:rPr>
          <w:rStyle w:val="pl-s1"/>
          <w:rFonts w:cstheme="minorHAnsi"/>
          <w:color w:val="24292E"/>
          <w:shd w:val="clear" w:color="auto" w:fill="FFFFFF"/>
        </w:rPr>
        <w:t>add</w:t>
      </w:r>
      <w:r w:rsidRPr="00687473">
        <w:rPr>
          <w:rFonts w:cstheme="minorHAnsi"/>
          <w:color w:val="24292E"/>
          <w:shd w:val="clear" w:color="auto" w:fill="FFFFFF"/>
        </w:rPr>
        <w:t xml:space="preserve"> </w:t>
      </w:r>
      <w:r w:rsidRPr="00687473">
        <w:rPr>
          <w:rStyle w:val="pl-c1"/>
          <w:rFonts w:cstheme="minorHAnsi"/>
          <w:color w:val="005CC5"/>
          <w:shd w:val="clear" w:color="auto" w:fill="FFFFFF"/>
        </w:rPr>
        <w:t>=</w:t>
      </w:r>
      <w:r w:rsidRPr="00687473">
        <w:rPr>
          <w:rFonts w:cstheme="minorHAnsi"/>
          <w:color w:val="24292E"/>
          <w:shd w:val="clear" w:color="auto" w:fill="FFFFFF"/>
        </w:rPr>
        <w:t xml:space="preserve"> </w:t>
      </w:r>
      <w:r w:rsidRPr="00687473">
        <w:rPr>
          <w:rStyle w:val="pl-k"/>
          <w:rFonts w:cstheme="minorHAnsi"/>
          <w:color w:val="D73A49"/>
          <w:shd w:val="clear" w:color="auto" w:fill="FFFFFF"/>
        </w:rPr>
        <w:t>new</w:t>
      </w:r>
      <w:r w:rsidRPr="00687473">
        <w:rPr>
          <w:rFonts w:cstheme="minorHAnsi"/>
          <w:color w:val="24292E"/>
          <w:shd w:val="clear" w:color="auto" w:fill="FFFFFF"/>
        </w:rPr>
        <w:t xml:space="preserve"> </w:t>
      </w:r>
      <w:r w:rsidRPr="00687473">
        <w:rPr>
          <w:rStyle w:val="pl-smi"/>
          <w:rFonts w:cstheme="minorHAnsi"/>
          <w:color w:val="24292E"/>
          <w:shd w:val="clear" w:color="auto" w:fill="FFFFFF"/>
        </w:rPr>
        <w:t>EventEmitter</w:t>
      </w:r>
      <w:r w:rsidRPr="00687473">
        <w:rPr>
          <w:rStyle w:val="pl-kos"/>
          <w:rFonts w:cstheme="minorHAnsi"/>
          <w:color w:val="24292E"/>
          <w:shd w:val="clear" w:color="auto" w:fill="FFFFFF"/>
        </w:rPr>
        <w:t>().</w:t>
      </w:r>
      <w:r w:rsidRPr="00687473">
        <w:rPr>
          <w:rStyle w:val="pl-en"/>
          <w:rFonts w:cstheme="minorHAnsi"/>
          <w:color w:val="6F42C1"/>
          <w:shd w:val="clear" w:color="auto" w:fill="FFFFFF"/>
        </w:rPr>
        <w:t>filter</w:t>
      </w:r>
      <w:r w:rsidRPr="00687473">
        <w:rPr>
          <w:rStyle w:val="pl-kos"/>
          <w:rFonts w:cstheme="minorHAnsi"/>
          <w:color w:val="24292E"/>
          <w:shd w:val="clear" w:color="auto" w:fill="FFFFFF"/>
        </w:rPr>
        <w:t>(</w:t>
      </w:r>
      <w:r w:rsidRPr="00687473">
        <w:rPr>
          <w:rStyle w:val="pl-s1"/>
          <w:rFonts w:cstheme="minorHAnsi"/>
          <w:color w:val="24292E"/>
          <w:shd w:val="clear" w:color="auto" w:fill="FFFFFF"/>
        </w:rPr>
        <w:t>v</w:t>
      </w:r>
      <w:r w:rsidRPr="00687473">
        <w:rPr>
          <w:rFonts w:cstheme="minorHAnsi"/>
          <w:color w:val="24292E"/>
          <w:shd w:val="clear" w:color="auto" w:fill="FFFFFF"/>
        </w:rPr>
        <w:t xml:space="preserve"> </w:t>
      </w:r>
      <w:r w:rsidRPr="00687473">
        <w:rPr>
          <w:rStyle w:val="pl-c1"/>
          <w:rFonts w:cstheme="minorHAnsi"/>
          <w:color w:val="005CC5"/>
          <w:shd w:val="clear" w:color="auto" w:fill="FFFFFF"/>
        </w:rPr>
        <w:t>=&gt;</w:t>
      </w:r>
      <w:r w:rsidRPr="00687473">
        <w:rPr>
          <w:rFonts w:cstheme="minorHAnsi"/>
          <w:color w:val="24292E"/>
          <w:shd w:val="clear" w:color="auto" w:fill="FFFFFF"/>
        </w:rPr>
        <w:t xml:space="preserve"> </w:t>
      </w:r>
      <w:r w:rsidRPr="00687473">
        <w:rPr>
          <w:rStyle w:val="pl-c1"/>
          <w:rFonts w:cstheme="minorHAnsi"/>
          <w:color w:val="005CC5"/>
          <w:shd w:val="clear" w:color="auto" w:fill="FFFFFF"/>
        </w:rPr>
        <w:t>!!</w:t>
      </w:r>
      <w:r w:rsidRPr="00687473">
        <w:rPr>
          <w:rStyle w:val="pl-s1"/>
          <w:rFonts w:cstheme="minorHAnsi"/>
          <w:color w:val="24292E"/>
          <w:shd w:val="clear" w:color="auto" w:fill="FFFFFF"/>
        </w:rPr>
        <w:t>v</w:t>
      </w:r>
      <w:r w:rsidRPr="00687473">
        <w:rPr>
          <w:rStyle w:val="pl-kos"/>
          <w:rFonts w:cstheme="minorHAnsi"/>
          <w:color w:val="24292E"/>
          <w:shd w:val="clear" w:color="auto" w:fill="FFFFFF"/>
        </w:rPr>
        <w:t>);</w:t>
      </w:r>
    </w:p>
    <w:p w14:paraId="33A6BA8E" w14:textId="1E4F9E5F" w:rsidR="00FF45B9" w:rsidRPr="00687473" w:rsidRDefault="00FF45B9">
      <w:pPr>
        <w:rPr>
          <w:rStyle w:val="pl-kos"/>
          <w:rFonts w:cstheme="minorHAnsi"/>
          <w:color w:val="24292E"/>
          <w:shd w:val="clear" w:color="auto" w:fill="FFFFFF"/>
        </w:rPr>
      </w:pPr>
    </w:p>
    <w:p w14:paraId="6F7B729C" w14:textId="1E017500" w:rsidR="00FF45B9" w:rsidRPr="00687473" w:rsidRDefault="00FF45B9">
      <w:pPr>
        <w:rPr>
          <w:rFonts w:cstheme="minorHAnsi"/>
          <w:color w:val="292929"/>
          <w:spacing w:val="-1"/>
          <w:shd w:val="clear" w:color="auto" w:fill="FFFFFF"/>
        </w:rPr>
      </w:pPr>
      <w:r w:rsidRPr="00687473">
        <w:rPr>
          <w:rFonts w:cstheme="minorHAnsi"/>
          <w:color w:val="292929"/>
          <w:spacing w:val="-1"/>
          <w:shd w:val="clear" w:color="auto" w:fill="FFFFFF"/>
        </w:rPr>
        <w:t>That’s not all. We can also use any </w:t>
      </w:r>
      <w:r w:rsidRPr="00687473">
        <w:rPr>
          <w:rStyle w:val="HTMLCode"/>
          <w:rFonts w:asciiTheme="minorHAnsi" w:eastAsiaTheme="minorEastAsia" w:hAnsiTheme="minorHAnsi" w:cstheme="minorHAnsi"/>
          <w:color w:val="292929"/>
          <w:spacing w:val="-1"/>
          <w:sz w:val="22"/>
          <w:szCs w:val="22"/>
          <w:shd w:val="clear" w:color="auto" w:fill="F2F2F2"/>
        </w:rPr>
        <w:t>Subject</w:t>
      </w:r>
      <w:r w:rsidRPr="00687473">
        <w:rPr>
          <w:rFonts w:cstheme="minorHAnsi"/>
          <w:color w:val="292929"/>
          <w:spacing w:val="-1"/>
          <w:shd w:val="clear" w:color="auto" w:fill="FFFFFF"/>
        </w:rPr>
        <w:t> that we want. Let’s try to use </w:t>
      </w:r>
      <w:r w:rsidRPr="00687473">
        <w:rPr>
          <w:rStyle w:val="HTMLCode"/>
          <w:rFonts w:asciiTheme="minorHAnsi" w:eastAsiaTheme="minorEastAsia" w:hAnsiTheme="minorHAnsi" w:cstheme="minorHAnsi"/>
          <w:color w:val="292929"/>
          <w:spacing w:val="-1"/>
          <w:sz w:val="22"/>
          <w:szCs w:val="22"/>
          <w:shd w:val="clear" w:color="auto" w:fill="F2F2F2"/>
        </w:rPr>
        <w:t>BehaviorSubject</w:t>
      </w:r>
      <w:r w:rsidRPr="00687473">
        <w:rPr>
          <w:rFonts w:cstheme="minorHAnsi"/>
          <w:color w:val="292929"/>
          <w:spacing w:val="-1"/>
          <w:shd w:val="clear" w:color="auto" w:fill="FFFFFF"/>
        </w:rPr>
        <w:t>.</w:t>
      </w:r>
    </w:p>
    <w:p w14:paraId="38F2391F" w14:textId="3F8635F9" w:rsidR="00FF45B9" w:rsidRPr="00687473" w:rsidRDefault="00FF45B9">
      <w:pPr>
        <w:rPr>
          <w:rFonts w:cstheme="minorHAnsi"/>
          <w:color w:val="292929"/>
          <w:spacing w:val="-1"/>
          <w:shd w:val="clear" w:color="auto" w:fill="FFFFFF"/>
        </w:rPr>
      </w:pPr>
    </w:p>
    <w:p w14:paraId="1AD177E3" w14:textId="2D8B400D" w:rsidR="00FF45B9" w:rsidRDefault="00FF45B9">
      <w:pPr>
        <w:rPr>
          <w:rStyle w:val="pl-kos"/>
          <w:rFonts w:cstheme="minorHAnsi"/>
          <w:color w:val="24292E"/>
          <w:shd w:val="clear" w:color="auto" w:fill="FFFFFF"/>
        </w:rPr>
      </w:pPr>
      <w:r w:rsidRPr="00687473">
        <w:rPr>
          <w:rFonts w:cstheme="minorHAnsi"/>
          <w:color w:val="24292E"/>
          <w:shd w:val="clear" w:color="auto" w:fill="FFFFFF"/>
        </w:rPr>
        <w:t>@</w:t>
      </w:r>
      <w:proofErr w:type="gramStart"/>
      <w:r w:rsidRPr="00687473">
        <w:rPr>
          <w:rStyle w:val="pl-smi"/>
          <w:rFonts w:cstheme="minorHAnsi"/>
          <w:color w:val="24292E"/>
          <w:shd w:val="clear" w:color="auto" w:fill="FFFFFF"/>
        </w:rPr>
        <w:t>Output</w:t>
      </w:r>
      <w:r w:rsidRPr="00687473">
        <w:rPr>
          <w:rStyle w:val="pl-kos"/>
          <w:rFonts w:cstheme="minorHAnsi"/>
          <w:color w:val="24292E"/>
          <w:shd w:val="clear" w:color="auto" w:fill="FFFFFF"/>
        </w:rPr>
        <w:t>(</w:t>
      </w:r>
      <w:proofErr w:type="gramEnd"/>
      <w:r w:rsidRPr="00687473">
        <w:rPr>
          <w:rStyle w:val="pl-kos"/>
          <w:rFonts w:cstheme="minorHAnsi"/>
          <w:color w:val="24292E"/>
          <w:shd w:val="clear" w:color="auto" w:fill="FFFFFF"/>
        </w:rPr>
        <w:t>)</w:t>
      </w:r>
      <w:r w:rsidRPr="00687473">
        <w:rPr>
          <w:rFonts w:cstheme="minorHAnsi"/>
          <w:color w:val="24292E"/>
          <w:shd w:val="clear" w:color="auto" w:fill="FFFFFF"/>
        </w:rPr>
        <w:t xml:space="preserve"> </w:t>
      </w:r>
      <w:r w:rsidRPr="00687473">
        <w:rPr>
          <w:rStyle w:val="pl-s1"/>
          <w:rFonts w:cstheme="minorHAnsi"/>
          <w:color w:val="24292E"/>
          <w:shd w:val="clear" w:color="auto" w:fill="FFFFFF"/>
        </w:rPr>
        <w:t>add</w:t>
      </w:r>
      <w:r w:rsidRPr="00687473">
        <w:rPr>
          <w:rFonts w:cstheme="minorHAnsi"/>
          <w:color w:val="24292E"/>
          <w:shd w:val="clear" w:color="auto" w:fill="FFFFFF"/>
        </w:rPr>
        <w:t xml:space="preserve"> </w:t>
      </w:r>
      <w:r w:rsidRPr="00687473">
        <w:rPr>
          <w:rStyle w:val="pl-c1"/>
          <w:rFonts w:cstheme="minorHAnsi"/>
          <w:color w:val="005CC5"/>
          <w:shd w:val="clear" w:color="auto" w:fill="FFFFFF"/>
        </w:rPr>
        <w:t>=</w:t>
      </w:r>
      <w:r w:rsidRPr="00687473">
        <w:rPr>
          <w:rFonts w:cstheme="minorHAnsi"/>
          <w:color w:val="24292E"/>
          <w:shd w:val="clear" w:color="auto" w:fill="FFFFFF"/>
        </w:rPr>
        <w:t xml:space="preserve"> </w:t>
      </w:r>
      <w:r w:rsidRPr="00687473">
        <w:rPr>
          <w:rStyle w:val="pl-k"/>
          <w:rFonts w:cstheme="minorHAnsi"/>
          <w:color w:val="D73A49"/>
          <w:shd w:val="clear" w:color="auto" w:fill="FFFFFF"/>
        </w:rPr>
        <w:t>new</w:t>
      </w:r>
      <w:r w:rsidRPr="00687473">
        <w:rPr>
          <w:rFonts w:cstheme="minorHAnsi"/>
          <w:color w:val="24292E"/>
          <w:shd w:val="clear" w:color="auto" w:fill="FFFFFF"/>
        </w:rPr>
        <w:t xml:space="preserve"> </w:t>
      </w:r>
      <w:r w:rsidRPr="00687473">
        <w:rPr>
          <w:rStyle w:val="pl-smi"/>
          <w:rFonts w:cstheme="minorHAnsi"/>
          <w:color w:val="24292E"/>
          <w:shd w:val="clear" w:color="auto" w:fill="FFFFFF"/>
        </w:rPr>
        <w:t>BehaviorSubject</w:t>
      </w:r>
      <w:r w:rsidRPr="00687473">
        <w:rPr>
          <w:rStyle w:val="pl-kos"/>
          <w:rFonts w:cstheme="minorHAnsi"/>
          <w:color w:val="24292E"/>
          <w:shd w:val="clear" w:color="auto" w:fill="FFFFFF"/>
        </w:rPr>
        <w:t>(</w:t>
      </w:r>
      <w:r w:rsidRPr="00687473">
        <w:rPr>
          <w:rStyle w:val="pl-s"/>
          <w:rFonts w:cstheme="minorHAnsi"/>
          <w:color w:val="032F62"/>
          <w:shd w:val="clear" w:color="auto" w:fill="FFFFFF"/>
        </w:rPr>
        <w:t>"Awesome"</w:t>
      </w:r>
      <w:r w:rsidRPr="00687473">
        <w:rPr>
          <w:rStyle w:val="pl-kos"/>
          <w:rFonts w:cstheme="minorHAnsi"/>
          <w:color w:val="24292E"/>
          <w:shd w:val="clear" w:color="auto" w:fill="FFFFFF"/>
        </w:rPr>
        <w:t>).</w:t>
      </w:r>
      <w:r w:rsidRPr="00687473">
        <w:rPr>
          <w:rStyle w:val="pl-en"/>
          <w:rFonts w:cstheme="minorHAnsi"/>
          <w:color w:val="6F42C1"/>
          <w:shd w:val="clear" w:color="auto" w:fill="FFFFFF"/>
        </w:rPr>
        <w:t>filter</w:t>
      </w:r>
      <w:r w:rsidRPr="00687473">
        <w:rPr>
          <w:rStyle w:val="pl-kos"/>
          <w:rFonts w:cstheme="minorHAnsi"/>
          <w:color w:val="24292E"/>
          <w:shd w:val="clear" w:color="auto" w:fill="FFFFFF"/>
        </w:rPr>
        <w:t>(</w:t>
      </w:r>
      <w:r w:rsidRPr="00687473">
        <w:rPr>
          <w:rStyle w:val="pl-s1"/>
          <w:rFonts w:cstheme="minorHAnsi"/>
          <w:color w:val="24292E"/>
          <w:shd w:val="clear" w:color="auto" w:fill="FFFFFF"/>
        </w:rPr>
        <w:t>v</w:t>
      </w:r>
      <w:r w:rsidRPr="00687473">
        <w:rPr>
          <w:rFonts w:cstheme="minorHAnsi"/>
          <w:color w:val="24292E"/>
          <w:shd w:val="clear" w:color="auto" w:fill="FFFFFF"/>
        </w:rPr>
        <w:t xml:space="preserve"> </w:t>
      </w:r>
      <w:r w:rsidRPr="00687473">
        <w:rPr>
          <w:rStyle w:val="pl-c1"/>
          <w:rFonts w:cstheme="minorHAnsi"/>
          <w:color w:val="005CC5"/>
          <w:shd w:val="clear" w:color="auto" w:fill="FFFFFF"/>
        </w:rPr>
        <w:t>=&gt;</w:t>
      </w:r>
      <w:r w:rsidRPr="00687473">
        <w:rPr>
          <w:rFonts w:cstheme="minorHAnsi"/>
          <w:color w:val="24292E"/>
          <w:shd w:val="clear" w:color="auto" w:fill="FFFFFF"/>
        </w:rPr>
        <w:t xml:space="preserve"> </w:t>
      </w:r>
      <w:r w:rsidRPr="00687473">
        <w:rPr>
          <w:rStyle w:val="pl-c1"/>
          <w:rFonts w:cstheme="minorHAnsi"/>
          <w:color w:val="005CC5"/>
          <w:shd w:val="clear" w:color="auto" w:fill="FFFFFF"/>
        </w:rPr>
        <w:t>!!</w:t>
      </w:r>
      <w:r w:rsidRPr="00687473">
        <w:rPr>
          <w:rStyle w:val="pl-s1"/>
          <w:rFonts w:cstheme="minorHAnsi"/>
          <w:color w:val="24292E"/>
          <w:shd w:val="clear" w:color="auto" w:fill="FFFFFF"/>
        </w:rPr>
        <w:t>v</w:t>
      </w:r>
      <w:r w:rsidRPr="00687473">
        <w:rPr>
          <w:rStyle w:val="pl-kos"/>
          <w:rFonts w:cstheme="minorHAnsi"/>
          <w:color w:val="24292E"/>
          <w:shd w:val="clear" w:color="auto" w:fill="FFFFFF"/>
        </w:rPr>
        <w:t>);</w:t>
      </w:r>
    </w:p>
    <w:p w14:paraId="52250AEA" w14:textId="722084D4" w:rsidR="00687473" w:rsidRDefault="00687473">
      <w:pPr>
        <w:rPr>
          <w:rStyle w:val="pl-kos"/>
          <w:rFonts w:cstheme="minorHAnsi"/>
          <w:color w:val="24292E"/>
          <w:shd w:val="clear" w:color="auto" w:fill="FFFFFF"/>
        </w:rPr>
      </w:pPr>
    </w:p>
    <w:p w14:paraId="6494A057" w14:textId="303E10D2" w:rsidR="00687473" w:rsidRDefault="00351854">
      <w:pPr>
        <w:rPr>
          <w:rFonts w:cstheme="minorHAnsi"/>
        </w:rPr>
      </w:pPr>
      <w:hyperlink r:id="rId10" w:history="1">
        <w:r w:rsidR="00E80989" w:rsidRPr="00C23AF0">
          <w:rPr>
            <w:rStyle w:val="Hyperlink"/>
            <w:rFonts w:cstheme="minorHAnsi"/>
          </w:rPr>
          <w:t>https://netbasal.com/event-emitters-in-angular-13e84ee8d28c</w:t>
        </w:r>
      </w:hyperlink>
    </w:p>
    <w:p w14:paraId="21C88C80" w14:textId="032BFB7E" w:rsidR="00E80989" w:rsidRDefault="00E80989">
      <w:pPr>
        <w:rPr>
          <w:rFonts w:cstheme="minorHAnsi"/>
        </w:rPr>
      </w:pPr>
    </w:p>
    <w:p w14:paraId="5E4896A9" w14:textId="77777777" w:rsidR="00E80989" w:rsidRDefault="00E80989" w:rsidP="00E80989">
      <w:r>
        <w:t>$ sign</w:t>
      </w:r>
    </w:p>
    <w:p w14:paraId="21C8A9E3" w14:textId="77777777" w:rsidR="00E80989" w:rsidRPr="004A2507" w:rsidRDefault="00E80989" w:rsidP="00E80989">
      <w:r w:rsidRPr="004A2507">
        <w:t xml:space="preserve">Words prefaced with a dollar sign ($) in Angular are custom objects within the Angular </w:t>
      </w:r>
      <w:proofErr w:type="gramStart"/>
      <w:r w:rsidRPr="004A2507">
        <w:t>engine ,similarly</w:t>
      </w:r>
      <w:proofErr w:type="gramEnd"/>
      <w:r w:rsidRPr="004A2507">
        <w:t xml:space="preserve"> to jQuery where $() is reference to a jQuery Object, which in turn typically references a DOM element.</w:t>
      </w:r>
    </w:p>
    <w:p w14:paraId="495BB557" w14:textId="0077F856" w:rsidR="00E80989" w:rsidRDefault="00E80989">
      <w:pPr>
        <w:rPr>
          <w:rFonts w:cstheme="minorHAnsi"/>
        </w:rPr>
      </w:pPr>
    </w:p>
    <w:p w14:paraId="157EBC0F" w14:textId="3A01437F" w:rsidR="000E77B2" w:rsidRDefault="000E77B2">
      <w:pPr>
        <w:rPr>
          <w:rFonts w:cstheme="minorHAnsi"/>
        </w:rPr>
      </w:pPr>
    </w:p>
    <w:p w14:paraId="5D873F61" w14:textId="28976579" w:rsidR="000E77B2" w:rsidRDefault="000E77B2">
      <w:pPr>
        <w:rPr>
          <w:rFonts w:cstheme="minorHAnsi"/>
        </w:rPr>
      </w:pPr>
    </w:p>
    <w:p w14:paraId="531CA8C0" w14:textId="0D82A6C5" w:rsidR="000E77B2" w:rsidRDefault="000E77B2">
      <w:pPr>
        <w:rPr>
          <w:rFonts w:cstheme="minorHAnsi"/>
        </w:rPr>
      </w:pPr>
    </w:p>
    <w:p w14:paraId="68447EF3" w14:textId="26C710A3" w:rsidR="000E77B2" w:rsidRDefault="000E77B2">
      <w:pPr>
        <w:rPr>
          <w:rFonts w:cstheme="minorHAnsi"/>
        </w:rPr>
      </w:pPr>
    </w:p>
    <w:p w14:paraId="3DD60752" w14:textId="56E3A0EA" w:rsidR="000E77B2" w:rsidRDefault="000E77B2">
      <w:pPr>
        <w:rPr>
          <w:rFonts w:cstheme="minorHAnsi"/>
        </w:rPr>
      </w:pPr>
    </w:p>
    <w:p w14:paraId="75A11FD3" w14:textId="7893BF27" w:rsidR="000E77B2" w:rsidRDefault="000E77B2">
      <w:pPr>
        <w:rPr>
          <w:rFonts w:cstheme="minorHAnsi"/>
        </w:rPr>
      </w:pPr>
    </w:p>
    <w:p w14:paraId="57192BB6" w14:textId="40D5FA12" w:rsidR="000E77B2" w:rsidRDefault="00B15438">
      <w:pPr>
        <w:rPr>
          <w:rFonts w:cstheme="minorHAnsi"/>
        </w:rPr>
      </w:pPr>
      <w:r>
        <w:rPr>
          <w:rFonts w:cstheme="minorHAnsi"/>
        </w:rPr>
        <w:lastRenderedPageBreak/>
        <w:t>/</w:t>
      </w:r>
    </w:p>
    <w:p w14:paraId="78E39A0E" w14:textId="0AC2BA6B" w:rsidR="000E77B2" w:rsidRDefault="000E77B2">
      <w:pPr>
        <w:rPr>
          <w:rFonts w:cstheme="minorHAnsi"/>
        </w:rPr>
      </w:pPr>
      <w:r>
        <w:rPr>
          <w:noProof/>
        </w:rPr>
        <w:drawing>
          <wp:inline distT="0" distB="0" distL="0" distR="0" wp14:anchorId="6B765610" wp14:editId="35D090AF">
            <wp:extent cx="5419725" cy="35147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317CB" w14:textId="5E0D2541" w:rsidR="000E77B2" w:rsidRDefault="000E77B2">
      <w:pPr>
        <w:rPr>
          <w:rFonts w:cstheme="minorHAnsi"/>
        </w:rPr>
      </w:pPr>
      <w:r>
        <w:rPr>
          <w:noProof/>
        </w:rPr>
        <w:drawing>
          <wp:inline distT="0" distB="0" distL="0" distR="0" wp14:anchorId="4E8EDC76" wp14:editId="03C8A120">
            <wp:extent cx="5943600" cy="35261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B150A" w14:textId="161D1744" w:rsidR="000E77B2" w:rsidRDefault="000E77B2">
      <w:pPr>
        <w:rPr>
          <w:rFonts w:cstheme="minorHAnsi"/>
        </w:rPr>
      </w:pPr>
    </w:p>
    <w:p w14:paraId="75124A91" w14:textId="59C385B9" w:rsidR="000E77B2" w:rsidRDefault="000E77B2">
      <w:pPr>
        <w:rPr>
          <w:rFonts w:cstheme="minorHAnsi"/>
        </w:rPr>
      </w:pPr>
    </w:p>
    <w:p w14:paraId="48CF0BD8" w14:textId="43D42CA9" w:rsidR="000E77B2" w:rsidRDefault="000E77B2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4F1D602D" wp14:editId="63A1686D">
            <wp:extent cx="5943600" cy="49987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052A3" w14:textId="3DC223D7" w:rsidR="000E77B2" w:rsidRDefault="000E77B2">
      <w:pPr>
        <w:rPr>
          <w:rFonts w:cstheme="minorHAnsi"/>
        </w:rPr>
      </w:pPr>
      <w:r>
        <w:rPr>
          <w:noProof/>
        </w:rPr>
        <w:drawing>
          <wp:inline distT="0" distB="0" distL="0" distR="0" wp14:anchorId="131E42B5" wp14:editId="0AF1D0AE">
            <wp:extent cx="5057775" cy="29908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5BDC7" w14:textId="0C23D357" w:rsidR="000E77B2" w:rsidRDefault="000E77B2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13A67043" wp14:editId="732D6605">
            <wp:extent cx="5676900" cy="49149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491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F62BB" w14:textId="48F7729E" w:rsidR="000E77B2" w:rsidRDefault="000E77B2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29E5AB86" wp14:editId="6AF1F7A3">
            <wp:extent cx="4114800" cy="41719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41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4FA3A" w14:textId="6C30734F" w:rsidR="007B7508" w:rsidRDefault="007B7508">
      <w:pPr>
        <w:rPr>
          <w:rFonts w:cstheme="minorHAnsi"/>
        </w:rPr>
      </w:pPr>
    </w:p>
    <w:p w14:paraId="19C4A1A7" w14:textId="277A3233" w:rsidR="007B7508" w:rsidRDefault="007B7508">
      <w:pPr>
        <w:rPr>
          <w:rFonts w:cstheme="minorHAnsi"/>
        </w:rPr>
      </w:pPr>
    </w:p>
    <w:p w14:paraId="15E4A0A7" w14:textId="7EF3DD23" w:rsidR="007B7508" w:rsidRDefault="007B7508">
      <w:pPr>
        <w:rPr>
          <w:rFonts w:cstheme="minorHAnsi"/>
        </w:rPr>
      </w:pPr>
    </w:p>
    <w:p w14:paraId="6C7789F0" w14:textId="40F3B0B4" w:rsidR="007B7508" w:rsidRDefault="007B7508">
      <w:pPr>
        <w:rPr>
          <w:rFonts w:cstheme="minorHAnsi"/>
        </w:rPr>
      </w:pPr>
    </w:p>
    <w:p w14:paraId="5FCEAE40" w14:textId="16FFA452" w:rsidR="007B7508" w:rsidRDefault="007B7508">
      <w:pPr>
        <w:rPr>
          <w:rFonts w:cstheme="minorHAnsi"/>
        </w:rPr>
      </w:pPr>
    </w:p>
    <w:p w14:paraId="684F93CF" w14:textId="4FE66AFA" w:rsidR="007B7508" w:rsidRDefault="007B7508">
      <w:pPr>
        <w:rPr>
          <w:rFonts w:cstheme="minorHAnsi"/>
        </w:rPr>
      </w:pPr>
    </w:p>
    <w:p w14:paraId="55A2DF8C" w14:textId="6466D8D2" w:rsidR="007B7508" w:rsidRDefault="007B7508">
      <w:pPr>
        <w:rPr>
          <w:rFonts w:cstheme="minorHAnsi"/>
        </w:rPr>
      </w:pPr>
    </w:p>
    <w:p w14:paraId="5898DDC2" w14:textId="7B8043C6" w:rsidR="007B7508" w:rsidRDefault="007B7508">
      <w:pPr>
        <w:rPr>
          <w:rFonts w:cstheme="minorHAnsi"/>
        </w:rPr>
      </w:pPr>
    </w:p>
    <w:p w14:paraId="02B4FD24" w14:textId="74600B71" w:rsidR="007B7508" w:rsidRDefault="007B7508">
      <w:pPr>
        <w:rPr>
          <w:rFonts w:cstheme="minorHAnsi"/>
        </w:rPr>
      </w:pPr>
    </w:p>
    <w:p w14:paraId="23A3E531" w14:textId="619C4C02" w:rsidR="007B7508" w:rsidRDefault="007B7508">
      <w:pPr>
        <w:rPr>
          <w:rFonts w:cstheme="minorHAnsi"/>
        </w:rPr>
      </w:pPr>
    </w:p>
    <w:p w14:paraId="441CE64E" w14:textId="23BC28A9" w:rsidR="007B7508" w:rsidRDefault="007B7508">
      <w:pPr>
        <w:rPr>
          <w:rFonts w:cstheme="minorHAnsi"/>
        </w:rPr>
      </w:pPr>
    </w:p>
    <w:p w14:paraId="0470AB92" w14:textId="7172C126" w:rsidR="007B7508" w:rsidRDefault="007B7508">
      <w:pPr>
        <w:rPr>
          <w:rFonts w:cstheme="minorHAnsi"/>
        </w:rPr>
      </w:pPr>
    </w:p>
    <w:p w14:paraId="5A68C916" w14:textId="00F73B9F" w:rsidR="007B7508" w:rsidRDefault="007B7508">
      <w:pPr>
        <w:rPr>
          <w:rFonts w:cstheme="minorHAnsi"/>
        </w:rPr>
      </w:pPr>
    </w:p>
    <w:p w14:paraId="27B6E215" w14:textId="2E0C16A0" w:rsidR="007B7508" w:rsidRDefault="007B7508">
      <w:pPr>
        <w:rPr>
          <w:rFonts w:cstheme="minorHAnsi"/>
        </w:rPr>
      </w:pPr>
    </w:p>
    <w:p w14:paraId="20CCB2AF" w14:textId="634FF85A" w:rsidR="007B7508" w:rsidRDefault="007B7508">
      <w:pPr>
        <w:rPr>
          <w:rFonts w:cstheme="minorHAnsi"/>
        </w:rPr>
      </w:pPr>
      <w:r>
        <w:rPr>
          <w:rFonts w:cstheme="minorHAnsi"/>
        </w:rPr>
        <w:lastRenderedPageBreak/>
        <w:t xml:space="preserve">HttpClient and Observable </w:t>
      </w:r>
    </w:p>
    <w:p w14:paraId="0DF7725C" w14:textId="31F4414A" w:rsidR="007B7508" w:rsidRDefault="001D6619">
      <w:pPr>
        <w:rPr>
          <w:rFonts w:cstheme="minorHAnsi"/>
        </w:rPr>
      </w:pPr>
      <w:r>
        <w:rPr>
          <w:noProof/>
        </w:rPr>
        <w:drawing>
          <wp:inline distT="0" distB="0" distL="0" distR="0" wp14:anchorId="214B4C6B" wp14:editId="7E6CE0AD">
            <wp:extent cx="5943600" cy="29171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971DA" w14:textId="1E9B8B6D" w:rsidR="001D6619" w:rsidRDefault="001D6619">
      <w:pPr>
        <w:rPr>
          <w:rFonts w:cstheme="minorHAnsi"/>
        </w:rPr>
      </w:pPr>
    </w:p>
    <w:p w14:paraId="504090C4" w14:textId="57FE8392" w:rsidR="0043559F" w:rsidRDefault="0043559F">
      <w:pPr>
        <w:rPr>
          <w:rFonts w:cstheme="minorHAnsi"/>
        </w:rPr>
      </w:pPr>
    </w:p>
    <w:p w14:paraId="5A0A661C" w14:textId="5BFC137E" w:rsidR="0043559F" w:rsidRDefault="0043559F">
      <w:pPr>
        <w:rPr>
          <w:rFonts w:cstheme="minorHAnsi"/>
        </w:rPr>
      </w:pPr>
    </w:p>
    <w:p w14:paraId="7084A203" w14:textId="2B4833BE" w:rsidR="0043559F" w:rsidRDefault="0043559F">
      <w:pPr>
        <w:rPr>
          <w:rFonts w:cstheme="minorHAnsi"/>
        </w:rPr>
      </w:pPr>
    </w:p>
    <w:p w14:paraId="0BF5D42C" w14:textId="77777777" w:rsidR="0043559F" w:rsidRDefault="0043559F">
      <w:pPr>
        <w:rPr>
          <w:rFonts w:cstheme="minorHAnsi"/>
        </w:rPr>
      </w:pPr>
    </w:p>
    <w:p w14:paraId="209B88CE" w14:textId="77777777" w:rsidR="001D6619" w:rsidRDefault="0043559F">
      <w:pPr>
        <w:rPr>
          <w:rFonts w:cstheme="minorHAnsi"/>
        </w:rPr>
      </w:pPr>
      <w:r>
        <w:rPr>
          <w:noProof/>
        </w:rPr>
        <w:drawing>
          <wp:inline distT="0" distB="0" distL="0" distR="0" wp14:anchorId="4447E0B8" wp14:editId="61AF56A3">
            <wp:extent cx="5943600" cy="319341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C1174" w14:textId="68186BCB" w:rsidR="007B7508" w:rsidRDefault="00864FF1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0BEC36DF" wp14:editId="474B26B9">
            <wp:extent cx="3830185" cy="2242868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81049" cy="2272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AA2EB" w14:textId="1D7B2ADF" w:rsidR="007B7508" w:rsidRDefault="00F11D24">
      <w:pPr>
        <w:rPr>
          <w:rFonts w:cstheme="minorHAnsi"/>
        </w:rPr>
      </w:pPr>
      <w:r>
        <w:rPr>
          <w:noProof/>
        </w:rPr>
        <w:drawing>
          <wp:inline distT="0" distB="0" distL="0" distR="0" wp14:anchorId="56114931" wp14:editId="76961A2E">
            <wp:extent cx="5943600" cy="266509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116B0" w14:textId="06E372B5" w:rsidR="003713C6" w:rsidRDefault="003713C6">
      <w:pPr>
        <w:rPr>
          <w:rFonts w:cstheme="minorHAnsi"/>
        </w:rPr>
      </w:pPr>
      <w:r>
        <w:rPr>
          <w:noProof/>
        </w:rPr>
        <w:drawing>
          <wp:inline distT="0" distB="0" distL="0" distR="0" wp14:anchorId="2CC5445C" wp14:editId="43BA95CD">
            <wp:extent cx="5943600" cy="2907665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43DE7" w14:textId="24362AB2" w:rsidR="00382CE8" w:rsidRDefault="00382CE8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0B29FDE7" wp14:editId="42EB424C">
            <wp:extent cx="5943600" cy="304673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0BDB7" w14:textId="164AE129" w:rsidR="003B3216" w:rsidRDefault="003B3216">
      <w:pPr>
        <w:rPr>
          <w:rFonts w:cstheme="minorHAnsi"/>
        </w:rPr>
      </w:pPr>
    </w:p>
    <w:p w14:paraId="51ACA6E7" w14:textId="678BD0EB" w:rsidR="003B3216" w:rsidRDefault="003B3216">
      <w:pPr>
        <w:rPr>
          <w:rFonts w:cstheme="minorHAnsi"/>
        </w:rPr>
      </w:pPr>
    </w:p>
    <w:p w14:paraId="79DAC1E0" w14:textId="76C6895A" w:rsidR="003B3216" w:rsidRDefault="003B3216">
      <w:pPr>
        <w:rPr>
          <w:rFonts w:cstheme="minorHAnsi"/>
        </w:rPr>
      </w:pPr>
      <w:r>
        <w:rPr>
          <w:noProof/>
        </w:rPr>
        <w:drawing>
          <wp:inline distT="0" distB="0" distL="0" distR="0" wp14:anchorId="01E0B53F" wp14:editId="5E085A67">
            <wp:extent cx="5943600" cy="23431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02ECB" w14:textId="6B5FE734" w:rsidR="00A647EB" w:rsidRDefault="00A647EB">
      <w:pPr>
        <w:rPr>
          <w:rFonts w:cstheme="minorHAnsi"/>
        </w:rPr>
      </w:pPr>
    </w:p>
    <w:p w14:paraId="59359E57" w14:textId="79085189" w:rsidR="00A647EB" w:rsidRDefault="00A647EB">
      <w:pPr>
        <w:rPr>
          <w:rFonts w:cstheme="minorHAnsi"/>
        </w:rPr>
      </w:pPr>
    </w:p>
    <w:p w14:paraId="4F2CDE1E" w14:textId="07520DBA" w:rsidR="00A647EB" w:rsidRDefault="00A647EB">
      <w:pPr>
        <w:rPr>
          <w:rFonts w:cstheme="minorHAnsi"/>
        </w:rPr>
      </w:pPr>
    </w:p>
    <w:p w14:paraId="71E55077" w14:textId="054CD268" w:rsidR="00A647EB" w:rsidRDefault="00A647EB">
      <w:pPr>
        <w:rPr>
          <w:rFonts w:cstheme="minorHAnsi"/>
        </w:rPr>
      </w:pPr>
    </w:p>
    <w:p w14:paraId="6F3085EB" w14:textId="338E73AB" w:rsidR="00A647EB" w:rsidRDefault="00A647EB">
      <w:pPr>
        <w:rPr>
          <w:rFonts w:cstheme="minorHAnsi"/>
        </w:rPr>
      </w:pPr>
    </w:p>
    <w:p w14:paraId="7AF84527" w14:textId="2181E7CD" w:rsidR="00A647EB" w:rsidRDefault="00A647EB">
      <w:pPr>
        <w:rPr>
          <w:rFonts w:cstheme="minorHAnsi"/>
        </w:rPr>
      </w:pPr>
    </w:p>
    <w:p w14:paraId="0FA6560D" w14:textId="7B3FFB7F" w:rsidR="00A647EB" w:rsidRDefault="00A647EB">
      <w:pPr>
        <w:rPr>
          <w:rFonts w:cstheme="minorHAnsi"/>
        </w:rPr>
      </w:pPr>
    </w:p>
    <w:p w14:paraId="60A041FA" w14:textId="0D40989A" w:rsidR="00A647EB" w:rsidRDefault="00A647EB">
      <w:pPr>
        <w:rPr>
          <w:rFonts w:cstheme="minorHAnsi"/>
        </w:rPr>
      </w:pPr>
      <w:r>
        <w:rPr>
          <w:rFonts w:cstheme="minorHAnsi"/>
        </w:rPr>
        <w:lastRenderedPageBreak/>
        <w:t>Dependency Injection</w:t>
      </w:r>
    </w:p>
    <w:p w14:paraId="022B044C" w14:textId="0D7BCC40" w:rsidR="00A647EB" w:rsidRDefault="00A647EB">
      <w:pPr>
        <w:rPr>
          <w:rFonts w:cstheme="minorHAnsi"/>
        </w:rPr>
      </w:pPr>
      <w:r>
        <w:rPr>
          <w:noProof/>
        </w:rPr>
        <w:drawing>
          <wp:inline distT="0" distB="0" distL="0" distR="0" wp14:anchorId="3D773B42" wp14:editId="6CE54DBB">
            <wp:extent cx="4647235" cy="1635469"/>
            <wp:effectExtent l="0" t="0" r="127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81022" cy="164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7769C" w14:textId="736E23D2" w:rsidR="00D52870" w:rsidRDefault="00D52870">
      <w:pPr>
        <w:rPr>
          <w:rFonts w:cstheme="minorHAnsi"/>
        </w:rPr>
      </w:pPr>
    </w:p>
    <w:p w14:paraId="636137BB" w14:textId="7853E560" w:rsidR="00D52870" w:rsidRDefault="00D52870">
      <w:pPr>
        <w:rPr>
          <w:rFonts w:cstheme="minorHAnsi"/>
        </w:rPr>
      </w:pPr>
      <w:r>
        <w:rPr>
          <w:noProof/>
        </w:rPr>
        <w:drawing>
          <wp:inline distT="0" distB="0" distL="0" distR="0" wp14:anchorId="207E174B" wp14:editId="18C25F1A">
            <wp:extent cx="4667496" cy="1423686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95215" cy="1432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397F9" w14:textId="088EDDE0" w:rsidR="0060199E" w:rsidRDefault="0060199E">
      <w:pPr>
        <w:rPr>
          <w:rFonts w:cstheme="minorHAnsi"/>
        </w:rPr>
      </w:pPr>
      <w:r>
        <w:rPr>
          <w:noProof/>
        </w:rPr>
        <w:drawing>
          <wp:inline distT="0" distB="0" distL="0" distR="0" wp14:anchorId="4DE3E3D5" wp14:editId="6437E5BD">
            <wp:extent cx="5140175" cy="1128532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14950" cy="1144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28C0D" w14:textId="6D23B8F8" w:rsidR="00925ADD" w:rsidRDefault="00925ADD">
      <w:pPr>
        <w:rPr>
          <w:rFonts w:cstheme="minorHAnsi"/>
        </w:rPr>
      </w:pPr>
    </w:p>
    <w:p w14:paraId="0E7BF1D1" w14:textId="14671ACA" w:rsidR="00925ADD" w:rsidRDefault="00925ADD">
      <w:pPr>
        <w:rPr>
          <w:rFonts w:cstheme="minorHAnsi"/>
        </w:rPr>
      </w:pPr>
      <w:r>
        <w:rPr>
          <w:noProof/>
        </w:rPr>
        <w:drawing>
          <wp:inline distT="0" distB="0" distL="0" distR="0" wp14:anchorId="6B38394A" wp14:editId="77A27758">
            <wp:extent cx="5943600" cy="22320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B73A0" w14:textId="3B25A693" w:rsidR="005D2329" w:rsidRDefault="005D2329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5CC95EDF" wp14:editId="2D8AB38B">
            <wp:extent cx="2459620" cy="228667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86979" cy="2312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439BC" w14:textId="3BD79D17" w:rsidR="0024732C" w:rsidRDefault="0024732C">
      <w:pPr>
        <w:rPr>
          <w:rFonts w:cstheme="minorHAnsi"/>
        </w:rPr>
      </w:pPr>
    </w:p>
    <w:p w14:paraId="59B2533F" w14:textId="3C4D8AD3" w:rsidR="0024732C" w:rsidRDefault="0024732C">
      <w:pPr>
        <w:rPr>
          <w:rFonts w:cstheme="minorHAnsi"/>
        </w:rPr>
      </w:pPr>
      <w:r>
        <w:rPr>
          <w:noProof/>
        </w:rPr>
        <w:drawing>
          <wp:inline distT="0" distB="0" distL="0" distR="0" wp14:anchorId="69209978" wp14:editId="13C5904A">
            <wp:extent cx="2679539" cy="1411401"/>
            <wp:effectExtent l="0" t="0" r="698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726522" cy="1436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38B49" w14:textId="6DF57198" w:rsidR="004F03C8" w:rsidRDefault="000B5E82">
      <w:pPr>
        <w:rPr>
          <w:rFonts w:cstheme="minorHAnsi"/>
        </w:rPr>
      </w:pPr>
      <w:r>
        <w:rPr>
          <w:noProof/>
        </w:rPr>
        <w:drawing>
          <wp:inline distT="0" distB="0" distL="0" distR="0" wp14:anchorId="40BFC2B1" wp14:editId="74858376">
            <wp:extent cx="4143737" cy="253405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90806" cy="256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3B3F9" w14:textId="00C7EF4F" w:rsidR="00146A07" w:rsidRDefault="00146A07">
      <w:pPr>
        <w:rPr>
          <w:rFonts w:cstheme="minorHAnsi"/>
        </w:rPr>
      </w:pPr>
      <w:r>
        <w:rPr>
          <w:noProof/>
        </w:rPr>
        <w:drawing>
          <wp:inline distT="0" distB="0" distL="0" distR="0" wp14:anchorId="6FEF4266" wp14:editId="64FE262D">
            <wp:extent cx="2329310" cy="1290577"/>
            <wp:effectExtent l="0" t="0" r="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362911" cy="1309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44952" w14:textId="09AF0BDA" w:rsidR="004073B1" w:rsidRDefault="004073B1">
      <w:pPr>
        <w:rPr>
          <w:rFonts w:cstheme="minorHAnsi"/>
        </w:rPr>
      </w:pPr>
      <w:r>
        <w:rPr>
          <w:rFonts w:cstheme="minorHAnsi"/>
        </w:rPr>
        <w:lastRenderedPageBreak/>
        <w:t>Promise</w:t>
      </w:r>
    </w:p>
    <w:p w14:paraId="1B66520F" w14:textId="1DEAE088" w:rsidR="00294032" w:rsidRDefault="00294032">
      <w:pPr>
        <w:rPr>
          <w:rFonts w:cstheme="minorHAnsi"/>
        </w:rPr>
      </w:pPr>
    </w:p>
    <w:p w14:paraId="56B495ED" w14:textId="74FFF202" w:rsidR="00294032" w:rsidRDefault="00294032">
      <w:pPr>
        <w:rPr>
          <w:rFonts w:cstheme="minorHAnsi"/>
        </w:rPr>
      </w:pPr>
      <w:r>
        <w:rPr>
          <w:noProof/>
        </w:rPr>
        <w:drawing>
          <wp:inline distT="0" distB="0" distL="0" distR="0" wp14:anchorId="30C0D367" wp14:editId="5AD2EA9F">
            <wp:extent cx="3804249" cy="2793526"/>
            <wp:effectExtent l="0" t="0" r="6350" b="698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26012" cy="2809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43EB9" w14:textId="77777777" w:rsidR="00294032" w:rsidRDefault="00294032">
      <w:pPr>
        <w:rPr>
          <w:rFonts w:cstheme="minorHAnsi"/>
        </w:rPr>
      </w:pPr>
    </w:p>
    <w:p w14:paraId="06524F2E" w14:textId="77777777" w:rsidR="007269E7" w:rsidRDefault="008C6462">
      <w:pPr>
        <w:rPr>
          <w:rFonts w:cstheme="minorHAnsi"/>
        </w:rPr>
      </w:pPr>
      <w:r>
        <w:rPr>
          <w:noProof/>
        </w:rPr>
        <w:drawing>
          <wp:inline distT="0" distB="0" distL="0" distR="0" wp14:anchorId="52846B9B" wp14:editId="7571D9E9">
            <wp:extent cx="2406770" cy="834248"/>
            <wp:effectExtent l="0" t="0" r="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478521" cy="859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81204" w14:textId="687FB512" w:rsidR="00797DD6" w:rsidRDefault="006648DB">
      <w:pPr>
        <w:rPr>
          <w:rFonts w:cstheme="minorHAnsi"/>
        </w:rPr>
      </w:pPr>
      <w:r>
        <w:rPr>
          <w:noProof/>
        </w:rPr>
        <w:drawing>
          <wp:inline distT="0" distB="0" distL="0" distR="0" wp14:anchorId="773533FD" wp14:editId="14050D1B">
            <wp:extent cx="5943600" cy="3230245"/>
            <wp:effectExtent l="0" t="0" r="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4467F" w14:textId="18E6711C" w:rsidR="00AC51C3" w:rsidRDefault="00AC51C3">
      <w:pPr>
        <w:rPr>
          <w:rFonts w:cstheme="minorHAnsi"/>
        </w:rPr>
      </w:pPr>
    </w:p>
    <w:p w14:paraId="663C75EC" w14:textId="411C4761" w:rsidR="002D6413" w:rsidRDefault="004C0569">
      <w:pPr>
        <w:rPr>
          <w:rFonts w:cstheme="minorHAnsi"/>
        </w:rPr>
      </w:pPr>
      <w:r>
        <w:rPr>
          <w:noProof/>
        </w:rPr>
        <w:drawing>
          <wp:inline distT="0" distB="0" distL="0" distR="0" wp14:anchorId="15FF8E64" wp14:editId="1EC729BD">
            <wp:extent cx="5943600" cy="29781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4A8AD" w14:textId="05EDF17D" w:rsidR="002D6413" w:rsidRDefault="008D1B63">
      <w:pPr>
        <w:rPr>
          <w:rFonts w:cstheme="minorHAnsi"/>
        </w:rPr>
      </w:pPr>
      <w:r>
        <w:rPr>
          <w:noProof/>
        </w:rPr>
        <w:drawing>
          <wp:inline distT="0" distB="0" distL="0" distR="0" wp14:anchorId="6010BF48" wp14:editId="70289914">
            <wp:extent cx="5943600" cy="214185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5FFEF" w14:textId="42483E27" w:rsidR="001F224A" w:rsidRDefault="001F224A">
      <w:pPr>
        <w:rPr>
          <w:rFonts w:cstheme="minorHAnsi"/>
        </w:rPr>
      </w:pPr>
    </w:p>
    <w:p w14:paraId="68853F33" w14:textId="5AD669FB" w:rsidR="001F224A" w:rsidRDefault="001F224A">
      <w:pPr>
        <w:rPr>
          <w:rFonts w:cstheme="minorHAnsi"/>
        </w:rPr>
      </w:pPr>
    </w:p>
    <w:p w14:paraId="6EACB5F2" w14:textId="72CCF71A" w:rsidR="001F224A" w:rsidRDefault="001F224A">
      <w:pPr>
        <w:rPr>
          <w:rFonts w:cstheme="minorHAnsi"/>
        </w:rPr>
      </w:pPr>
    </w:p>
    <w:p w14:paraId="3C3099C1" w14:textId="2F875DF3" w:rsidR="001F224A" w:rsidRDefault="001F224A">
      <w:pPr>
        <w:rPr>
          <w:rFonts w:cstheme="minorHAnsi"/>
        </w:rPr>
      </w:pPr>
    </w:p>
    <w:p w14:paraId="772C0F23" w14:textId="704DA613" w:rsidR="001F224A" w:rsidRDefault="001F224A">
      <w:pPr>
        <w:rPr>
          <w:rFonts w:cstheme="minorHAnsi"/>
        </w:rPr>
      </w:pPr>
    </w:p>
    <w:p w14:paraId="6DE92A8D" w14:textId="2512429C" w:rsidR="001F224A" w:rsidRDefault="001F224A">
      <w:pPr>
        <w:rPr>
          <w:rFonts w:cstheme="minorHAnsi"/>
        </w:rPr>
      </w:pPr>
    </w:p>
    <w:p w14:paraId="489216FD" w14:textId="2788CA38" w:rsidR="001F224A" w:rsidRDefault="001F224A">
      <w:pPr>
        <w:rPr>
          <w:rFonts w:cstheme="minorHAnsi"/>
        </w:rPr>
      </w:pPr>
    </w:p>
    <w:p w14:paraId="45C285CF" w14:textId="52942A45" w:rsidR="001F224A" w:rsidRDefault="001F224A">
      <w:pPr>
        <w:rPr>
          <w:rFonts w:cstheme="minorHAnsi"/>
        </w:rPr>
      </w:pPr>
    </w:p>
    <w:p w14:paraId="19266B44" w14:textId="71EDCD24" w:rsidR="001F224A" w:rsidRDefault="001F224A">
      <w:pPr>
        <w:rPr>
          <w:rFonts w:cstheme="minorHAnsi"/>
        </w:rPr>
      </w:pPr>
    </w:p>
    <w:p w14:paraId="6006855F" w14:textId="415A2196" w:rsidR="009157B6" w:rsidRDefault="009157B6">
      <w:pPr>
        <w:rPr>
          <w:rFonts w:cstheme="minorHAnsi"/>
          <w:b/>
          <w:bCs/>
          <w:sz w:val="30"/>
          <w:szCs w:val="30"/>
        </w:rPr>
      </w:pPr>
      <w:r>
        <w:rPr>
          <w:rFonts w:cstheme="minorHAnsi"/>
          <w:b/>
          <w:bCs/>
          <w:sz w:val="30"/>
          <w:szCs w:val="30"/>
        </w:rPr>
        <w:br w:type="page"/>
      </w:r>
      <w:r w:rsidR="00A57E9B">
        <w:rPr>
          <w:rFonts w:cstheme="minorHAnsi"/>
          <w:b/>
          <w:bCs/>
          <w:sz w:val="30"/>
          <w:szCs w:val="30"/>
        </w:rPr>
        <w:lastRenderedPageBreak/>
        <w:t>Versioning of Packages</w:t>
      </w:r>
    </w:p>
    <w:p w14:paraId="39C745DE" w14:textId="79BCFFD7" w:rsidR="00A57E9B" w:rsidRPr="00372BB9" w:rsidRDefault="00A57E9B">
      <w:pPr>
        <w:rPr>
          <w:rFonts w:cstheme="minorHAnsi"/>
        </w:rPr>
      </w:pPr>
      <w:r w:rsidRPr="00372BB9">
        <w:rPr>
          <w:rFonts w:cstheme="minorHAnsi"/>
        </w:rPr>
        <w:t>Symantec v</w:t>
      </w:r>
      <w:r w:rsidRPr="00372BB9">
        <w:rPr>
          <w:rFonts w:cstheme="minorHAnsi"/>
        </w:rPr>
        <w:t>ersioning</w:t>
      </w:r>
    </w:p>
    <w:p w14:paraId="62AFC786" w14:textId="4F52B914" w:rsidR="00437BB4" w:rsidRPr="00372BB9" w:rsidRDefault="00437BB4">
      <w:pPr>
        <w:rPr>
          <w:rFonts w:cstheme="minorHAnsi"/>
          <w:b/>
          <w:bCs/>
        </w:rPr>
      </w:pPr>
      <w:r w:rsidRPr="00372BB9">
        <w:rPr>
          <w:rFonts w:cstheme="minorHAnsi"/>
          <w:b/>
          <w:bCs/>
        </w:rPr>
        <w:t>Moment 4.16.1.</w:t>
      </w:r>
    </w:p>
    <w:p w14:paraId="339309E9" w14:textId="0C93E00B" w:rsidR="00437BB4" w:rsidRPr="00372BB9" w:rsidRDefault="00437BB4">
      <w:pPr>
        <w:rPr>
          <w:rFonts w:cstheme="minorHAnsi"/>
          <w:b/>
          <w:bCs/>
        </w:rPr>
      </w:pPr>
      <w:r w:rsidRPr="00372BB9">
        <w:rPr>
          <w:rFonts w:cstheme="minorHAnsi"/>
          <w:b/>
          <w:bCs/>
        </w:rPr>
        <w:t>4 here is major version number</w:t>
      </w:r>
      <w:r w:rsidR="00B91AEC">
        <w:rPr>
          <w:rFonts w:cstheme="minorHAnsi"/>
          <w:b/>
          <w:bCs/>
        </w:rPr>
        <w:t xml:space="preserve"> – This can break the existing functionality</w:t>
      </w:r>
    </w:p>
    <w:p w14:paraId="4EC10044" w14:textId="5D462349" w:rsidR="00437BB4" w:rsidRPr="00372BB9" w:rsidRDefault="00437BB4">
      <w:pPr>
        <w:rPr>
          <w:rFonts w:cstheme="minorHAnsi"/>
          <w:b/>
          <w:bCs/>
        </w:rPr>
      </w:pPr>
      <w:r w:rsidRPr="00372BB9">
        <w:rPr>
          <w:rFonts w:cstheme="minorHAnsi"/>
          <w:b/>
          <w:bCs/>
        </w:rPr>
        <w:t>16 here is minor version number</w:t>
      </w:r>
      <w:r w:rsidR="00197DAB">
        <w:rPr>
          <w:rFonts w:cstheme="minorHAnsi"/>
          <w:b/>
          <w:bCs/>
        </w:rPr>
        <w:t xml:space="preserve"> – new feature but that new fix will not break current functionalities</w:t>
      </w:r>
    </w:p>
    <w:p w14:paraId="65A1B82E" w14:textId="72F24916" w:rsidR="00437BB4" w:rsidRDefault="00437BB4">
      <w:pPr>
        <w:rPr>
          <w:rFonts w:cstheme="minorHAnsi"/>
          <w:b/>
          <w:bCs/>
        </w:rPr>
      </w:pPr>
      <w:r w:rsidRPr="00372BB9">
        <w:rPr>
          <w:rFonts w:cstheme="minorHAnsi"/>
          <w:b/>
          <w:bCs/>
        </w:rPr>
        <w:t>1 is patch number</w:t>
      </w:r>
      <w:r w:rsidR="00197DAB">
        <w:rPr>
          <w:rFonts w:cstheme="minorHAnsi"/>
          <w:b/>
          <w:bCs/>
        </w:rPr>
        <w:t xml:space="preserve"> –bug fix</w:t>
      </w:r>
    </w:p>
    <w:p w14:paraId="4826441B" w14:textId="77777777" w:rsidR="00372BB9" w:rsidRPr="00372BB9" w:rsidRDefault="00372BB9">
      <w:pPr>
        <w:rPr>
          <w:rFonts w:cstheme="minorHAnsi"/>
          <w:b/>
          <w:bCs/>
        </w:rPr>
      </w:pPr>
    </w:p>
    <w:p w14:paraId="4AE3DC2F" w14:textId="1CF78DC5" w:rsidR="001F224A" w:rsidRPr="001F224A" w:rsidRDefault="001F224A">
      <w:pPr>
        <w:rPr>
          <w:rFonts w:cstheme="minorHAnsi"/>
          <w:b/>
          <w:bCs/>
          <w:sz w:val="30"/>
          <w:szCs w:val="30"/>
        </w:rPr>
      </w:pPr>
      <w:r w:rsidRPr="001F224A">
        <w:rPr>
          <w:rFonts w:cstheme="minorHAnsi"/>
          <w:b/>
          <w:bCs/>
          <w:sz w:val="30"/>
          <w:szCs w:val="30"/>
        </w:rPr>
        <w:t>NPM</w:t>
      </w:r>
    </w:p>
    <w:p w14:paraId="06399E9F" w14:textId="6B86DB41" w:rsidR="001F224A" w:rsidRDefault="001F224A">
      <w:pPr>
        <w:rPr>
          <w:rFonts w:cstheme="minorHAnsi"/>
        </w:rPr>
      </w:pPr>
    </w:p>
    <w:p w14:paraId="07F90F99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pm gets shipped with node js so to have npm on machine you need to have node js</w:t>
      </w:r>
    </w:p>
    <w:p w14:paraId="78D80931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12E587E0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ode -v node version</w:t>
      </w:r>
    </w:p>
    <w:p w14:paraId="0A9A6595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pm -v npm version</w:t>
      </w:r>
    </w:p>
    <w:p w14:paraId="6037CA5C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575B2554" w14:textId="77777777" w:rsidR="001F224A" w:rsidRP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  <w:r w:rsidRPr="001F224A">
        <w:rPr>
          <w:rFonts w:ascii="Calibri" w:hAnsi="Calibri" w:cs="Calibri"/>
          <w:b/>
          <w:bCs/>
          <w:sz w:val="22"/>
          <w:szCs w:val="22"/>
        </w:rPr>
        <w:t>Npm help</w:t>
      </w:r>
    </w:p>
    <w:p w14:paraId="5EB3F5A9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38E42EAF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pm install -</w:t>
      </w:r>
      <w:proofErr w:type="gramStart"/>
      <w:r>
        <w:rPr>
          <w:rFonts w:ascii="Calibri" w:hAnsi="Calibri" w:cs="Calibri"/>
          <w:sz w:val="22"/>
          <w:szCs w:val="22"/>
        </w:rPr>
        <w:t>h  :</w:t>
      </w:r>
      <w:proofErr w:type="gramEnd"/>
      <w:r>
        <w:rPr>
          <w:rFonts w:ascii="Calibri" w:hAnsi="Calibri" w:cs="Calibri"/>
          <w:sz w:val="22"/>
          <w:szCs w:val="22"/>
        </w:rPr>
        <w:t xml:space="preserve"> This command will tell you what you can do with npm install </w:t>
      </w:r>
    </w:p>
    <w:p w14:paraId="24DFC4B2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Just type in npm install -h</w:t>
      </w:r>
    </w:p>
    <w:p w14:paraId="3789A154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35FEE3FD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0E7D3DE6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You can even open the document </w:t>
      </w:r>
    </w:p>
    <w:p w14:paraId="75BC63FD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By </w:t>
      </w:r>
    </w:p>
    <w:p w14:paraId="5754CD08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pm help update --- This command will open the update command document in browser for you</w:t>
      </w:r>
    </w:p>
    <w:p w14:paraId="6EDF5579" w14:textId="77777777" w:rsidR="00BC1CD9" w:rsidRDefault="00BC1CD9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274760C3" w14:textId="77777777" w:rsidR="00D36843" w:rsidRPr="00B50795" w:rsidRDefault="00BC1CD9" w:rsidP="001F224A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  <w:r w:rsidRPr="00B50795">
        <w:rPr>
          <w:rFonts w:ascii="Calibri" w:hAnsi="Calibri" w:cs="Calibri"/>
          <w:b/>
          <w:bCs/>
          <w:sz w:val="22"/>
          <w:szCs w:val="22"/>
        </w:rPr>
        <w:t xml:space="preserve">Take latest version of npm </w:t>
      </w:r>
      <w:r w:rsidR="00D36843" w:rsidRPr="00B50795">
        <w:rPr>
          <w:rFonts w:ascii="Calibri" w:hAnsi="Calibri" w:cs="Calibri"/>
          <w:b/>
          <w:bCs/>
          <w:sz w:val="22"/>
          <w:szCs w:val="22"/>
        </w:rPr>
        <w:t>globally</w:t>
      </w:r>
    </w:p>
    <w:p w14:paraId="6B4A89F0" w14:textId="49EB5593" w:rsidR="001F224A" w:rsidRDefault="00D36843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pm install npm@latest -g</w:t>
      </w:r>
      <w:r w:rsidR="001F224A">
        <w:rPr>
          <w:rFonts w:ascii="Calibri" w:hAnsi="Calibri" w:cs="Calibri"/>
          <w:sz w:val="22"/>
          <w:szCs w:val="22"/>
        </w:rPr>
        <w:t> </w:t>
      </w:r>
    </w:p>
    <w:p w14:paraId="643ECB9B" w14:textId="53800609" w:rsidR="00B50795" w:rsidRDefault="00B50795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Do this with administrative </w:t>
      </w:r>
      <w:r w:rsidR="0018309F">
        <w:rPr>
          <w:rFonts w:ascii="Calibri" w:hAnsi="Calibri" w:cs="Calibri"/>
          <w:sz w:val="22"/>
          <w:szCs w:val="22"/>
        </w:rPr>
        <w:t>privileges</w:t>
      </w:r>
      <w:r>
        <w:rPr>
          <w:rFonts w:ascii="Calibri" w:hAnsi="Calibri" w:cs="Calibri"/>
          <w:sz w:val="22"/>
          <w:szCs w:val="22"/>
        </w:rPr>
        <w:t>.</w:t>
      </w:r>
    </w:p>
    <w:p w14:paraId="54F2811B" w14:textId="77777777" w:rsidR="00BC1CD9" w:rsidRDefault="00BC1CD9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259ABAD1" w14:textId="77777777" w:rsidR="001F224A" w:rsidRP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</w:rPr>
      </w:pPr>
      <w:r w:rsidRPr="001F224A">
        <w:rPr>
          <w:rFonts w:ascii="Calibri" w:hAnsi="Calibri" w:cs="Calibri"/>
          <w:b/>
          <w:bCs/>
        </w:rPr>
        <w:t>Package.json</w:t>
      </w:r>
    </w:p>
    <w:p w14:paraId="3BFDBCDE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anage dependencies</w:t>
      </w:r>
    </w:p>
    <w:p w14:paraId="10435B6E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-- package and its version</w:t>
      </w:r>
    </w:p>
    <w:p w14:paraId="03174915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cripts</w:t>
      </w:r>
    </w:p>
    <w:p w14:paraId="5CCBFF49" w14:textId="5870FC89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-- Initial Build </w:t>
      </w:r>
    </w:p>
    <w:p w14:paraId="0953FDA8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7636C2D6" w14:textId="77777777" w:rsidR="001F224A" w:rsidRPr="009F6793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6"/>
          <w:szCs w:val="26"/>
        </w:rPr>
      </w:pPr>
      <w:r w:rsidRPr="009F6793">
        <w:rPr>
          <w:rFonts w:ascii="Calibri" w:hAnsi="Calibri" w:cs="Calibri"/>
          <w:b/>
          <w:bCs/>
          <w:sz w:val="26"/>
          <w:szCs w:val="26"/>
        </w:rPr>
        <w:t>What npm init does??</w:t>
      </w:r>
    </w:p>
    <w:p w14:paraId="2DDD7D69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It actually creates the </w:t>
      </w:r>
      <w:proofErr w:type="gramStart"/>
      <w:r>
        <w:rPr>
          <w:rFonts w:ascii="Calibri" w:hAnsi="Calibri" w:cs="Calibri"/>
          <w:sz w:val="22"/>
          <w:szCs w:val="22"/>
        </w:rPr>
        <w:t>package.json</w:t>
      </w:r>
      <w:proofErr w:type="gramEnd"/>
      <w:r>
        <w:rPr>
          <w:rFonts w:ascii="Calibri" w:hAnsi="Calibri" w:cs="Calibri"/>
          <w:sz w:val="22"/>
          <w:szCs w:val="22"/>
        </w:rPr>
        <w:t xml:space="preserve"> in your project. </w:t>
      </w:r>
      <w:proofErr w:type="gramStart"/>
      <w:r>
        <w:rPr>
          <w:rFonts w:ascii="Calibri" w:hAnsi="Calibri" w:cs="Calibri"/>
          <w:sz w:val="22"/>
          <w:szCs w:val="22"/>
        </w:rPr>
        <w:t>So</w:t>
      </w:r>
      <w:proofErr w:type="gramEnd"/>
      <w:r>
        <w:rPr>
          <w:rFonts w:ascii="Calibri" w:hAnsi="Calibri" w:cs="Calibri"/>
          <w:sz w:val="22"/>
          <w:szCs w:val="22"/>
        </w:rPr>
        <w:t xml:space="preserve"> when you have create new project. Then you can use npm init to create the </w:t>
      </w:r>
      <w:proofErr w:type="gramStart"/>
      <w:r>
        <w:rPr>
          <w:rFonts w:ascii="Calibri" w:hAnsi="Calibri" w:cs="Calibri"/>
          <w:sz w:val="22"/>
          <w:szCs w:val="22"/>
        </w:rPr>
        <w:t>package.json</w:t>
      </w:r>
      <w:proofErr w:type="gramEnd"/>
      <w:r>
        <w:rPr>
          <w:rFonts w:ascii="Calibri" w:hAnsi="Calibri" w:cs="Calibri"/>
          <w:sz w:val="22"/>
          <w:szCs w:val="22"/>
        </w:rPr>
        <w:t xml:space="preserve"> and it have some default code in it.</w:t>
      </w:r>
    </w:p>
    <w:p w14:paraId="2520EDC1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hen you do npm init it will ask you multiple question for creating a </w:t>
      </w:r>
      <w:proofErr w:type="gramStart"/>
      <w:r>
        <w:rPr>
          <w:rFonts w:ascii="Calibri" w:hAnsi="Calibri" w:cs="Calibri"/>
          <w:sz w:val="22"/>
          <w:szCs w:val="22"/>
        </w:rPr>
        <w:t>file .</w:t>
      </w:r>
      <w:proofErr w:type="gramEnd"/>
      <w:r>
        <w:rPr>
          <w:rFonts w:ascii="Calibri" w:hAnsi="Calibri" w:cs="Calibri"/>
          <w:sz w:val="22"/>
          <w:szCs w:val="22"/>
        </w:rPr>
        <w:t xml:space="preserve"> If you want to skip those question you can simply write npm init --yes, this will create the package with default settings.</w:t>
      </w:r>
    </w:p>
    <w:p w14:paraId="7B4DB8F6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6FBDA9E1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 xml:space="preserve">You can set some default in package file. Watch this video </w:t>
      </w:r>
      <w:hyperlink r:id="rId37" w:history="1">
        <w:r>
          <w:rPr>
            <w:rStyle w:val="Hyperlink"/>
            <w:rFonts w:ascii="Calibri" w:hAnsi="Calibri" w:cs="Calibri"/>
            <w:sz w:val="22"/>
            <w:szCs w:val="22"/>
          </w:rPr>
          <w:t>npm Tutorial for Beginners - 5 - package json Defaults</w:t>
        </w:r>
      </w:hyperlink>
    </w:p>
    <w:p w14:paraId="5A2B07F6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3FDD3F82" w14:textId="77777777" w:rsidR="001F224A" w:rsidRPr="009F6793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</w:rPr>
      </w:pPr>
      <w:r w:rsidRPr="009F6793">
        <w:rPr>
          <w:rFonts w:ascii="Calibri" w:hAnsi="Calibri" w:cs="Calibri"/>
          <w:b/>
          <w:bCs/>
        </w:rPr>
        <w:t>Installing packages</w:t>
      </w:r>
    </w:p>
    <w:p w14:paraId="25DA4195" w14:textId="77777777" w:rsidR="001F224A" w:rsidRPr="009F6793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</w:rPr>
      </w:pPr>
      <w:r w:rsidRPr="009F6793">
        <w:rPr>
          <w:rFonts w:ascii="Calibri" w:hAnsi="Calibri" w:cs="Calibri"/>
          <w:b/>
          <w:bCs/>
        </w:rPr>
        <w:t> </w:t>
      </w:r>
    </w:p>
    <w:p w14:paraId="4112C56C" w14:textId="77777777" w:rsidR="001F224A" w:rsidRPr="009F6793" w:rsidRDefault="001F224A" w:rsidP="001F224A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hAnsi="Calibri" w:cs="Calibri"/>
          <w:b/>
          <w:bCs/>
          <w:sz w:val="24"/>
          <w:szCs w:val="24"/>
        </w:rPr>
      </w:pPr>
      <w:r w:rsidRPr="009F6793">
        <w:rPr>
          <w:rFonts w:ascii="Calibri" w:hAnsi="Calibri" w:cs="Calibri"/>
          <w:b/>
          <w:bCs/>
          <w:sz w:val="24"/>
          <w:szCs w:val="24"/>
        </w:rPr>
        <w:t>When you are the one adding dependencies in the project</w:t>
      </w:r>
    </w:p>
    <w:p w14:paraId="082CA757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eans you are installing a dependency and you need to have entry in the package.json file for that dependency</w:t>
      </w:r>
    </w:p>
    <w:p w14:paraId="341C65AF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4075C371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ow if you do</w:t>
      </w:r>
    </w:p>
    <w:p w14:paraId="00D789DD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67D0A585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oment is javacript librabry for datetime, using for an example</w:t>
      </w:r>
    </w:p>
    <w:p w14:paraId="4A6ACF09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7E956AE7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pm install moment</w:t>
      </w:r>
    </w:p>
    <w:p w14:paraId="45330991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is command will install the dependencies on your machine in node_modules folder</w:t>
      </w:r>
    </w:p>
    <w:p w14:paraId="5202DE02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530BE6DD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But this will not make entry in package.json file for that you need to run command with save</w:t>
      </w:r>
    </w:p>
    <w:p w14:paraId="0AA49AF5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.e.</w:t>
      </w:r>
    </w:p>
    <w:p w14:paraId="67D96758" w14:textId="79BECCAF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Npm install moment </w:t>
      </w:r>
      <w:r w:rsidR="00AD0E65">
        <w:rPr>
          <w:rFonts w:ascii="Calibri" w:hAnsi="Calibri" w:cs="Calibri"/>
          <w:sz w:val="22"/>
          <w:szCs w:val="22"/>
        </w:rPr>
        <w:t>–</w:t>
      </w:r>
      <w:r>
        <w:rPr>
          <w:rFonts w:ascii="Calibri" w:hAnsi="Calibri" w:cs="Calibri"/>
          <w:sz w:val="22"/>
          <w:szCs w:val="22"/>
        </w:rPr>
        <w:t xml:space="preserve"> save</w:t>
      </w:r>
    </w:p>
    <w:p w14:paraId="27BF5075" w14:textId="2BD2F8A0" w:rsidR="005642E4" w:rsidRDefault="005642E4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5798D782" w14:textId="36440448" w:rsidR="003248F9" w:rsidRDefault="003248F9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nstall/i is alias</w:t>
      </w:r>
    </w:p>
    <w:p w14:paraId="6A65027D" w14:textId="5E540D3D" w:rsidR="00FD2896" w:rsidRDefault="00FD2896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-save/ -S capital S alias</w:t>
      </w:r>
    </w:p>
    <w:p w14:paraId="7AE94054" w14:textId="7CFCAA5D" w:rsidR="00AD0E65" w:rsidRDefault="00AD0E65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7303238E" w14:textId="77777777" w:rsidR="00AD0E65" w:rsidRPr="001E259F" w:rsidRDefault="00AD0E65" w:rsidP="00AD0E6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  <w:r w:rsidRPr="001E259F">
        <w:rPr>
          <w:rFonts w:ascii="Calibri" w:hAnsi="Calibri" w:cs="Calibri"/>
          <w:b/>
          <w:bCs/>
          <w:sz w:val="22"/>
          <w:szCs w:val="22"/>
        </w:rPr>
        <w:t xml:space="preserve">Existing project </w:t>
      </w:r>
    </w:p>
    <w:p w14:paraId="5A77EC21" w14:textId="77777777" w:rsidR="00AD0E65" w:rsidRDefault="00AD0E65" w:rsidP="00AD0E6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45AA9D68" w14:textId="77777777" w:rsidR="00AD0E65" w:rsidRDefault="00AD0E65" w:rsidP="00AD0E6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reate node_module and install all dependencies on machine</w:t>
      </w:r>
    </w:p>
    <w:p w14:paraId="3D657C71" w14:textId="77777777" w:rsidR="00AD0E65" w:rsidRPr="00192ED8" w:rsidRDefault="00AD0E65" w:rsidP="00AD0E6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pm install</w:t>
      </w:r>
    </w:p>
    <w:p w14:paraId="0420A268" w14:textId="77777777" w:rsidR="00AD0E65" w:rsidRDefault="00AD0E65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1A5E799B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356BF298" w14:textId="77777777" w:rsidR="001F224A" w:rsidRPr="009F6793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</w:rPr>
      </w:pPr>
      <w:r w:rsidRPr="009F6793">
        <w:rPr>
          <w:rFonts w:ascii="Calibri" w:hAnsi="Calibri" w:cs="Calibri"/>
          <w:b/>
          <w:bCs/>
        </w:rPr>
        <w:t>What is difference between devdependencies and dependencies</w:t>
      </w:r>
    </w:p>
    <w:p w14:paraId="09468F68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72F8489E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here </w:t>
      </w:r>
      <w:proofErr w:type="gramStart"/>
      <w:r>
        <w:rPr>
          <w:rFonts w:ascii="Calibri" w:hAnsi="Calibri" w:cs="Calibri"/>
          <w:sz w:val="22"/>
          <w:szCs w:val="22"/>
        </w:rPr>
        <w:t>are</w:t>
      </w:r>
      <w:proofErr w:type="gramEnd"/>
      <w:r>
        <w:rPr>
          <w:rFonts w:ascii="Calibri" w:hAnsi="Calibri" w:cs="Calibri"/>
          <w:sz w:val="22"/>
          <w:szCs w:val="22"/>
        </w:rPr>
        <w:t xml:space="preserve"> some package which you require only for development and not for production. Those are the ones which come under devdependencies.</w:t>
      </w:r>
    </w:p>
    <w:p w14:paraId="3A06CC4F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31D8D6BB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o add in devdependencies we need to add -dev</w:t>
      </w:r>
    </w:p>
    <w:p w14:paraId="7BB4F000" w14:textId="77777777" w:rsidR="00530077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pm install moment --save-dev</w:t>
      </w:r>
      <w:r w:rsidR="00530077">
        <w:rPr>
          <w:rFonts w:ascii="Calibri" w:hAnsi="Calibri" w:cs="Calibri"/>
          <w:sz w:val="22"/>
          <w:szCs w:val="22"/>
        </w:rPr>
        <w:t xml:space="preserve">  </w:t>
      </w:r>
    </w:p>
    <w:p w14:paraId="7D7DA5DE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Uninstall</w:t>
      </w:r>
    </w:p>
    <w:p w14:paraId="58513B8B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3F66341D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o remove the dependency for node_module and save that in </w:t>
      </w:r>
      <w:proofErr w:type="gramStart"/>
      <w:r>
        <w:rPr>
          <w:rFonts w:ascii="Calibri" w:hAnsi="Calibri" w:cs="Calibri"/>
          <w:sz w:val="22"/>
          <w:szCs w:val="22"/>
        </w:rPr>
        <w:t>package.json</w:t>
      </w:r>
      <w:proofErr w:type="gramEnd"/>
      <w:r>
        <w:rPr>
          <w:rFonts w:ascii="Calibri" w:hAnsi="Calibri" w:cs="Calibri"/>
          <w:sz w:val="22"/>
          <w:szCs w:val="22"/>
        </w:rPr>
        <w:t>?</w:t>
      </w:r>
    </w:p>
    <w:p w14:paraId="4EEA1699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0571D22A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pm uninstall moment --save-dev</w:t>
      </w:r>
    </w:p>
    <w:p w14:paraId="7A983BEB" w14:textId="77777777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3D3F9C15" w14:textId="59BFA673" w:rsidR="001F224A" w:rsidRDefault="001F224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Remove the dependency from node_module and save that in </w:t>
      </w:r>
      <w:proofErr w:type="gramStart"/>
      <w:r>
        <w:rPr>
          <w:rFonts w:ascii="Calibri" w:hAnsi="Calibri" w:cs="Calibri"/>
          <w:sz w:val="22"/>
          <w:szCs w:val="22"/>
        </w:rPr>
        <w:t>package.json</w:t>
      </w:r>
      <w:proofErr w:type="gramEnd"/>
      <w:r>
        <w:rPr>
          <w:rFonts w:ascii="Calibri" w:hAnsi="Calibri" w:cs="Calibri"/>
          <w:sz w:val="22"/>
          <w:szCs w:val="22"/>
        </w:rPr>
        <w:t xml:space="preserve"> in devdependencies</w:t>
      </w:r>
    </w:p>
    <w:p w14:paraId="28616857" w14:textId="3BEC8DEC" w:rsidR="00666509" w:rsidRDefault="00666509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7D0D7909" w14:textId="5811A735" w:rsidR="00666509" w:rsidRDefault="00467D3F" w:rsidP="001F224A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  <w:r w:rsidRPr="00467D3F">
        <w:rPr>
          <w:rFonts w:ascii="Calibri" w:hAnsi="Calibri" w:cs="Calibri"/>
          <w:b/>
          <w:bCs/>
          <w:sz w:val="22"/>
          <w:szCs w:val="22"/>
        </w:rPr>
        <w:t>Install Globally</w:t>
      </w:r>
    </w:p>
    <w:p w14:paraId="38487DF6" w14:textId="77777777" w:rsidR="00E4698F" w:rsidRPr="00467D3F" w:rsidRDefault="00E4698F" w:rsidP="001F224A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</w:p>
    <w:p w14:paraId="03629BC2" w14:textId="41C05C77" w:rsidR="00467D3F" w:rsidRPr="00952105" w:rsidRDefault="00952105" w:rsidP="001F224A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  <w:r w:rsidRPr="00952105">
        <w:rPr>
          <w:rFonts w:ascii="Calibri" w:hAnsi="Calibri" w:cs="Calibri"/>
          <w:b/>
          <w:bCs/>
          <w:sz w:val="22"/>
          <w:szCs w:val="22"/>
        </w:rPr>
        <w:t>What is the need to install globally?</w:t>
      </w:r>
    </w:p>
    <w:p w14:paraId="4828B2C9" w14:textId="54AFC5AE" w:rsidR="00467D3F" w:rsidRDefault="00961ED2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>There are some packages</w:t>
      </w:r>
      <w:r w:rsidR="00AA7AC5">
        <w:rPr>
          <w:rFonts w:ascii="Calibri" w:hAnsi="Calibri" w:cs="Calibri"/>
          <w:sz w:val="22"/>
          <w:szCs w:val="22"/>
        </w:rPr>
        <w:t xml:space="preserve"> (example grunt and gulp)</w:t>
      </w:r>
      <w:r w:rsidR="00B4324D">
        <w:rPr>
          <w:rFonts w:ascii="Calibri" w:hAnsi="Calibri" w:cs="Calibri"/>
          <w:sz w:val="22"/>
          <w:szCs w:val="22"/>
        </w:rPr>
        <w:t xml:space="preserve"> need to be used from command line.</w:t>
      </w:r>
      <w:r>
        <w:rPr>
          <w:rFonts w:ascii="Calibri" w:hAnsi="Calibri" w:cs="Calibri"/>
          <w:sz w:val="22"/>
          <w:szCs w:val="22"/>
        </w:rPr>
        <w:t xml:space="preserve"> </w:t>
      </w:r>
      <w:r w:rsidR="00F6386E">
        <w:rPr>
          <w:rFonts w:ascii="Calibri" w:hAnsi="Calibri" w:cs="Calibri"/>
          <w:sz w:val="22"/>
          <w:szCs w:val="22"/>
        </w:rPr>
        <w:t xml:space="preserve">We need to install them globally so </w:t>
      </w:r>
      <w:proofErr w:type="gramStart"/>
      <w:r w:rsidR="00F6386E">
        <w:rPr>
          <w:rFonts w:ascii="Calibri" w:hAnsi="Calibri" w:cs="Calibri"/>
          <w:sz w:val="22"/>
          <w:szCs w:val="22"/>
        </w:rPr>
        <w:t>there</w:t>
      </w:r>
      <w:proofErr w:type="gramEnd"/>
      <w:r w:rsidR="00F6386E">
        <w:rPr>
          <w:rFonts w:ascii="Calibri" w:hAnsi="Calibri" w:cs="Calibri"/>
          <w:sz w:val="22"/>
          <w:szCs w:val="22"/>
        </w:rPr>
        <w:t xml:space="preserve"> binaries endup in path environment variables.</w:t>
      </w:r>
    </w:p>
    <w:p w14:paraId="763F8923" w14:textId="7E7CF740" w:rsidR="0058756B" w:rsidRDefault="0058756B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1B26560D" w14:textId="0BA82843" w:rsidR="0058756B" w:rsidRDefault="0058756B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gramStart"/>
      <w:r>
        <w:rPr>
          <w:rFonts w:ascii="Calibri" w:hAnsi="Calibri" w:cs="Calibri"/>
          <w:sz w:val="22"/>
          <w:szCs w:val="22"/>
        </w:rPr>
        <w:t>So</w:t>
      </w:r>
      <w:proofErr w:type="gramEnd"/>
      <w:r>
        <w:rPr>
          <w:rFonts w:ascii="Calibri" w:hAnsi="Calibri" w:cs="Calibri"/>
          <w:sz w:val="22"/>
          <w:szCs w:val="22"/>
        </w:rPr>
        <w:t xml:space="preserve"> </w:t>
      </w:r>
      <w:r w:rsidR="00952105">
        <w:rPr>
          <w:rFonts w:ascii="Calibri" w:hAnsi="Calibri" w:cs="Calibri"/>
          <w:sz w:val="22"/>
          <w:szCs w:val="22"/>
        </w:rPr>
        <w:t xml:space="preserve">to install globally </w:t>
      </w:r>
    </w:p>
    <w:p w14:paraId="4D1D3C73" w14:textId="50151AD0" w:rsidR="00952105" w:rsidRDefault="00952105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pm install moment -g</w:t>
      </w:r>
    </w:p>
    <w:p w14:paraId="54B26C3C" w14:textId="5BEF2F5C" w:rsidR="00E4698F" w:rsidRDefault="00E4698F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01F8B60A" w14:textId="735B38D9" w:rsidR="00E4698F" w:rsidRDefault="00E4698F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he entry will </w:t>
      </w:r>
      <w:r w:rsidRPr="00FC5D61">
        <w:rPr>
          <w:rFonts w:ascii="Calibri" w:hAnsi="Calibri" w:cs="Calibri"/>
          <w:b/>
          <w:bCs/>
          <w:sz w:val="22"/>
          <w:szCs w:val="22"/>
        </w:rPr>
        <w:t>not come</w:t>
      </w:r>
      <w:r>
        <w:rPr>
          <w:rFonts w:ascii="Calibri" w:hAnsi="Calibri" w:cs="Calibri"/>
          <w:sz w:val="22"/>
          <w:szCs w:val="22"/>
        </w:rPr>
        <w:t xml:space="preserve"> in local </w:t>
      </w:r>
      <w:proofErr w:type="gramStart"/>
      <w:r>
        <w:rPr>
          <w:rFonts w:ascii="Calibri" w:hAnsi="Calibri" w:cs="Calibri"/>
          <w:sz w:val="22"/>
          <w:szCs w:val="22"/>
        </w:rPr>
        <w:t>package.json</w:t>
      </w:r>
      <w:proofErr w:type="gramEnd"/>
    </w:p>
    <w:p w14:paraId="0DA0D219" w14:textId="6DA8C6E5" w:rsidR="00B16D6E" w:rsidRDefault="00B16D6E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7EE339C5" w14:textId="05988617" w:rsidR="00B16D6E" w:rsidRPr="0006276D" w:rsidRDefault="00B16D6E" w:rsidP="001F224A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  <w:r w:rsidRPr="0006276D">
        <w:rPr>
          <w:rFonts w:ascii="Calibri" w:hAnsi="Calibri" w:cs="Calibri"/>
          <w:b/>
          <w:bCs/>
          <w:sz w:val="22"/>
          <w:szCs w:val="22"/>
        </w:rPr>
        <w:t xml:space="preserve">Where the global </w:t>
      </w:r>
      <w:r w:rsidR="009714BD" w:rsidRPr="0006276D">
        <w:rPr>
          <w:rFonts w:ascii="Calibri" w:hAnsi="Calibri" w:cs="Calibri"/>
          <w:b/>
          <w:bCs/>
          <w:sz w:val="22"/>
          <w:szCs w:val="22"/>
        </w:rPr>
        <w:t>node_module resides</w:t>
      </w:r>
      <w:r w:rsidR="0006276D" w:rsidRPr="0006276D">
        <w:rPr>
          <w:rFonts w:ascii="Calibri" w:hAnsi="Calibri" w:cs="Calibri"/>
          <w:b/>
          <w:bCs/>
          <w:sz w:val="22"/>
          <w:szCs w:val="22"/>
        </w:rPr>
        <w:t xml:space="preserve"> on machine?</w:t>
      </w:r>
    </w:p>
    <w:p w14:paraId="7623F4C3" w14:textId="0BA67441" w:rsidR="009714BD" w:rsidRDefault="009714BD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/user/username/AppData</w:t>
      </w:r>
      <w:r w:rsidR="0006276D">
        <w:rPr>
          <w:rFonts w:ascii="Calibri" w:hAnsi="Calibri" w:cs="Calibri"/>
          <w:sz w:val="22"/>
          <w:szCs w:val="22"/>
        </w:rPr>
        <w:t>/Roaming/npm/node_modules</w:t>
      </w:r>
    </w:p>
    <w:p w14:paraId="54C72160" w14:textId="76584806" w:rsidR="00F82D1B" w:rsidRDefault="00F82D1B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33CFFA74" w14:textId="01A0406F" w:rsidR="00F82D1B" w:rsidRDefault="00F82D1B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o uninstall</w:t>
      </w:r>
    </w:p>
    <w:p w14:paraId="7BD48B15" w14:textId="57E088BE" w:rsidR="00F82D1B" w:rsidRDefault="00F82D1B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pm uninstall moment -g</w:t>
      </w:r>
    </w:p>
    <w:p w14:paraId="5BEABF22" w14:textId="57B35A96" w:rsidR="00D75FCC" w:rsidRDefault="00D75FCC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16A7012A" w14:textId="7121F994" w:rsidR="00D75FCC" w:rsidRDefault="00D75FCC" w:rsidP="001F224A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  <w:r w:rsidRPr="006204CD">
        <w:rPr>
          <w:rFonts w:ascii="Calibri" w:hAnsi="Calibri" w:cs="Calibri"/>
          <w:b/>
          <w:bCs/>
          <w:sz w:val="22"/>
          <w:szCs w:val="22"/>
        </w:rPr>
        <w:t>Un/uninstall/remove/rm all does the same thing. These are different aliases.</w:t>
      </w:r>
    </w:p>
    <w:p w14:paraId="3F709E9F" w14:textId="5E821D57" w:rsidR="00E91FF7" w:rsidRDefault="00E91FF7" w:rsidP="001F224A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</w:p>
    <w:p w14:paraId="772D3811" w14:textId="77777777" w:rsidR="00CA6D88" w:rsidRDefault="00CA6D88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40AC7BCE" w14:textId="614D1DE7" w:rsidR="00E91FF7" w:rsidRPr="00192ED8" w:rsidRDefault="00E91FF7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CA6D88">
        <w:rPr>
          <w:rFonts w:ascii="Calibri" w:hAnsi="Calibri" w:cs="Calibri"/>
          <w:b/>
          <w:bCs/>
          <w:sz w:val="22"/>
          <w:szCs w:val="22"/>
        </w:rPr>
        <w:t>Npm list</w:t>
      </w:r>
      <w:r w:rsidRPr="00192ED8">
        <w:rPr>
          <w:rFonts w:ascii="Calibri" w:hAnsi="Calibri" w:cs="Calibri"/>
          <w:sz w:val="22"/>
          <w:szCs w:val="22"/>
        </w:rPr>
        <w:t xml:space="preserve"> to list all </w:t>
      </w:r>
      <w:r w:rsidR="005D577D">
        <w:rPr>
          <w:rFonts w:ascii="Calibri" w:hAnsi="Calibri" w:cs="Calibri"/>
          <w:sz w:val="22"/>
          <w:szCs w:val="22"/>
        </w:rPr>
        <w:t>packages</w:t>
      </w:r>
      <w:r w:rsidR="00E334AA" w:rsidRPr="00192ED8">
        <w:rPr>
          <w:rFonts w:ascii="Calibri" w:hAnsi="Calibri" w:cs="Calibri"/>
          <w:sz w:val="22"/>
          <w:szCs w:val="22"/>
        </w:rPr>
        <w:t xml:space="preserve"> – </w:t>
      </w:r>
      <w:r w:rsidR="00192ED8">
        <w:rPr>
          <w:rFonts w:ascii="Calibri" w:hAnsi="Calibri" w:cs="Calibri"/>
          <w:sz w:val="22"/>
          <w:szCs w:val="22"/>
        </w:rPr>
        <w:t xml:space="preserve">and its </w:t>
      </w:r>
      <w:r w:rsidR="008E328A">
        <w:rPr>
          <w:rFonts w:ascii="Calibri" w:hAnsi="Calibri" w:cs="Calibri"/>
          <w:sz w:val="22"/>
          <w:szCs w:val="22"/>
        </w:rPr>
        <w:t>further</w:t>
      </w:r>
      <w:r w:rsidR="00192ED8">
        <w:rPr>
          <w:rFonts w:ascii="Calibri" w:hAnsi="Calibri" w:cs="Calibri"/>
          <w:sz w:val="22"/>
          <w:szCs w:val="22"/>
        </w:rPr>
        <w:t xml:space="preserve"> dependencies</w:t>
      </w:r>
    </w:p>
    <w:p w14:paraId="078D29DB" w14:textId="0E52AE32" w:rsidR="00E334AA" w:rsidRPr="00CA6D88" w:rsidRDefault="00E334AA" w:rsidP="001F224A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  <w:r w:rsidRPr="00CA6D88">
        <w:rPr>
          <w:rFonts w:ascii="Calibri" w:hAnsi="Calibri" w:cs="Calibri"/>
          <w:b/>
          <w:bCs/>
          <w:sz w:val="22"/>
          <w:szCs w:val="22"/>
        </w:rPr>
        <w:t xml:space="preserve">Npm list –depth </w:t>
      </w:r>
      <w:r w:rsidR="00192ED8" w:rsidRPr="00CA6D88">
        <w:rPr>
          <w:rFonts w:ascii="Calibri" w:hAnsi="Calibri" w:cs="Calibri"/>
          <w:b/>
          <w:bCs/>
          <w:sz w:val="22"/>
          <w:szCs w:val="22"/>
        </w:rPr>
        <w:t>0</w:t>
      </w:r>
      <w:r w:rsidR="00CD3AC7">
        <w:rPr>
          <w:rFonts w:ascii="Calibri" w:hAnsi="Calibri" w:cs="Calibri"/>
          <w:b/>
          <w:bCs/>
          <w:sz w:val="22"/>
          <w:szCs w:val="22"/>
        </w:rPr>
        <w:t xml:space="preserve"> (it Is double dash before depth)</w:t>
      </w:r>
    </w:p>
    <w:p w14:paraId="7F03F8C7" w14:textId="13864177" w:rsidR="008E328A" w:rsidRDefault="008E328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List with no depth, </w:t>
      </w:r>
      <w:r w:rsidR="00CA6D88">
        <w:rPr>
          <w:rFonts w:ascii="Calibri" w:hAnsi="Calibri" w:cs="Calibri"/>
          <w:sz w:val="22"/>
          <w:szCs w:val="22"/>
        </w:rPr>
        <w:t xml:space="preserve">no </w:t>
      </w:r>
      <w:r>
        <w:rPr>
          <w:rFonts w:ascii="Calibri" w:hAnsi="Calibri" w:cs="Calibri"/>
          <w:sz w:val="22"/>
          <w:szCs w:val="22"/>
        </w:rPr>
        <w:t>hierarchy</w:t>
      </w:r>
    </w:p>
    <w:p w14:paraId="208A3E0F" w14:textId="727B9864" w:rsidR="005D577D" w:rsidRDefault="005D577D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0A923775" w14:textId="17CF9505" w:rsidR="005D577D" w:rsidRDefault="005D577D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o list global packages</w:t>
      </w:r>
    </w:p>
    <w:p w14:paraId="1194AAA0" w14:textId="6D58E3DE" w:rsidR="005D577D" w:rsidRDefault="00CD3AC7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pm list –global true–depth 0</w:t>
      </w:r>
    </w:p>
    <w:p w14:paraId="062AAB85" w14:textId="2E02C823" w:rsidR="0026579A" w:rsidRDefault="0026579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3BC4B0BF" w14:textId="1BD69858" w:rsidR="0026579A" w:rsidRPr="00060E8E" w:rsidRDefault="00876BDA" w:rsidP="001F224A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</w:rPr>
      </w:pPr>
      <w:r w:rsidRPr="00060E8E">
        <w:rPr>
          <w:rFonts w:ascii="Calibri" w:hAnsi="Calibri" w:cs="Calibri"/>
          <w:b/>
          <w:bCs/>
        </w:rPr>
        <w:t>Version</w:t>
      </w:r>
    </w:p>
    <w:p w14:paraId="2065883F" w14:textId="191123CA" w:rsidR="00876BDA" w:rsidRDefault="00876BDA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e can update install any version but on top of that the important part is we can install combinations also as per need. </w:t>
      </w:r>
    </w:p>
    <w:p w14:paraId="4196C896" w14:textId="51E61052" w:rsidR="00060E8E" w:rsidRDefault="00060E8E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Check this video if you really </w:t>
      </w:r>
      <w:proofErr w:type="gramStart"/>
      <w:r>
        <w:rPr>
          <w:rFonts w:ascii="Calibri" w:hAnsi="Calibri" w:cs="Calibri"/>
          <w:sz w:val="22"/>
          <w:szCs w:val="22"/>
        </w:rPr>
        <w:t>wants</w:t>
      </w:r>
      <w:proofErr w:type="gramEnd"/>
      <w:r>
        <w:rPr>
          <w:rFonts w:ascii="Calibri" w:hAnsi="Calibri" w:cs="Calibri"/>
          <w:sz w:val="22"/>
          <w:szCs w:val="22"/>
        </w:rPr>
        <w:t xml:space="preserve"> to play with versions</w:t>
      </w:r>
    </w:p>
    <w:p w14:paraId="020CE911" w14:textId="35272BEE" w:rsidR="00060E8E" w:rsidRDefault="00117269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hyperlink r:id="rId38" w:history="1">
        <w:r w:rsidRPr="0085091B">
          <w:rPr>
            <w:rStyle w:val="Hyperlink"/>
            <w:rFonts w:ascii="Calibri" w:hAnsi="Calibri" w:cs="Calibri"/>
            <w:sz w:val="22"/>
            <w:szCs w:val="22"/>
          </w:rPr>
          <w:t>https://www.youtube.com/watch?v=ggc4mnfyBg4</w:t>
        </w:r>
      </w:hyperlink>
    </w:p>
    <w:p w14:paraId="3ACD2566" w14:textId="6B208F05" w:rsidR="004320B7" w:rsidRDefault="004320B7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5B1BB245" w14:textId="118BEC46" w:rsidR="004320B7" w:rsidRPr="004320B7" w:rsidRDefault="004320B7" w:rsidP="001F224A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  <w:r w:rsidRPr="004320B7">
        <w:rPr>
          <w:rFonts w:ascii="Calibri" w:hAnsi="Calibri" w:cs="Calibri"/>
          <w:b/>
          <w:bCs/>
          <w:sz w:val="22"/>
          <w:szCs w:val="22"/>
        </w:rPr>
        <w:t>“lodash”: “^4.14.1”</w:t>
      </w:r>
    </w:p>
    <w:p w14:paraId="3FF3F273" w14:textId="72D1A36D" w:rsidR="004320B7" w:rsidRDefault="004320B7" w:rsidP="001F224A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  <w:r w:rsidRPr="004320B7">
        <w:rPr>
          <w:rFonts w:ascii="Calibri" w:hAnsi="Calibri" w:cs="Calibri"/>
          <w:b/>
          <w:bCs/>
          <w:sz w:val="22"/>
          <w:szCs w:val="22"/>
        </w:rPr>
        <w:t>Here what is the meaning of ^?</w:t>
      </w:r>
    </w:p>
    <w:p w14:paraId="6F7772F2" w14:textId="5481B2E9" w:rsidR="00C81968" w:rsidRDefault="00C81968" w:rsidP="001F224A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</w:p>
    <w:p w14:paraId="0EB97E5F" w14:textId="51AAAEB1" w:rsidR="00C81968" w:rsidRPr="00403A4C" w:rsidRDefault="00C81968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403A4C">
        <w:rPr>
          <w:rFonts w:ascii="Calibri" w:hAnsi="Calibri" w:cs="Calibri"/>
          <w:sz w:val="22"/>
          <w:szCs w:val="22"/>
        </w:rPr>
        <w:t xml:space="preserve">This tells npm that will </w:t>
      </w:r>
      <w:proofErr w:type="gramStart"/>
      <w:r w:rsidRPr="00403A4C">
        <w:rPr>
          <w:rFonts w:ascii="Calibri" w:hAnsi="Calibri" w:cs="Calibri"/>
          <w:sz w:val="22"/>
          <w:szCs w:val="22"/>
        </w:rPr>
        <w:t>installing</w:t>
      </w:r>
      <w:proofErr w:type="gramEnd"/>
      <w:r w:rsidRPr="00403A4C">
        <w:rPr>
          <w:rFonts w:ascii="Calibri" w:hAnsi="Calibri" w:cs="Calibri"/>
          <w:sz w:val="22"/>
          <w:szCs w:val="22"/>
        </w:rPr>
        <w:t xml:space="preserve"> package in exiting project </w:t>
      </w:r>
      <w:r w:rsidR="00403A4C" w:rsidRPr="00403A4C">
        <w:rPr>
          <w:rFonts w:ascii="Calibri" w:hAnsi="Calibri" w:cs="Calibri"/>
          <w:sz w:val="22"/>
          <w:szCs w:val="22"/>
        </w:rPr>
        <w:t>take the keep the major version as same but take the latest version of minor and patch.</w:t>
      </w:r>
      <w:r w:rsidR="00D2739D">
        <w:rPr>
          <w:rFonts w:ascii="Calibri" w:hAnsi="Calibri" w:cs="Calibri"/>
          <w:sz w:val="22"/>
          <w:szCs w:val="22"/>
        </w:rPr>
        <w:t xml:space="preserve"> Npm install by default does the same.</w:t>
      </w:r>
    </w:p>
    <w:p w14:paraId="6F3CDDE9" w14:textId="77551ECC" w:rsidR="004320B7" w:rsidRDefault="004320B7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5D11E11E" w14:textId="2587F16F" w:rsidR="003F56F5" w:rsidRPr="004320B7" w:rsidRDefault="003F56F5" w:rsidP="003F56F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  <w:r w:rsidRPr="004320B7">
        <w:rPr>
          <w:rFonts w:ascii="Calibri" w:hAnsi="Calibri" w:cs="Calibri"/>
          <w:b/>
          <w:bCs/>
          <w:sz w:val="22"/>
          <w:szCs w:val="22"/>
        </w:rPr>
        <w:t>“lodash”: “</w:t>
      </w:r>
      <w:r w:rsidR="00AF558C">
        <w:rPr>
          <w:rFonts w:ascii="Calibri" w:hAnsi="Calibri" w:cs="Calibri"/>
          <w:b/>
          <w:bCs/>
          <w:sz w:val="22"/>
          <w:szCs w:val="22"/>
        </w:rPr>
        <w:t>~</w:t>
      </w:r>
      <w:r w:rsidRPr="004320B7">
        <w:rPr>
          <w:rFonts w:ascii="Calibri" w:hAnsi="Calibri" w:cs="Calibri"/>
          <w:b/>
          <w:bCs/>
          <w:sz w:val="22"/>
          <w:szCs w:val="22"/>
        </w:rPr>
        <w:t>4.14.1”</w:t>
      </w:r>
    </w:p>
    <w:p w14:paraId="178B7B9C" w14:textId="75D524B7" w:rsidR="003F56F5" w:rsidRDefault="003F56F5" w:rsidP="003F56F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4320B7">
        <w:rPr>
          <w:rFonts w:ascii="Calibri" w:hAnsi="Calibri" w:cs="Calibri"/>
          <w:b/>
          <w:bCs/>
          <w:sz w:val="22"/>
          <w:szCs w:val="22"/>
        </w:rPr>
        <w:t xml:space="preserve">Here what is the meaning of </w:t>
      </w:r>
      <w:r w:rsidR="00AF558C">
        <w:rPr>
          <w:rFonts w:ascii="Calibri" w:hAnsi="Calibri" w:cs="Calibri"/>
          <w:b/>
          <w:bCs/>
          <w:sz w:val="22"/>
          <w:szCs w:val="22"/>
        </w:rPr>
        <w:t>~</w:t>
      </w:r>
      <w:r w:rsidRPr="004320B7">
        <w:rPr>
          <w:rFonts w:ascii="Calibri" w:hAnsi="Calibri" w:cs="Calibri"/>
          <w:b/>
          <w:bCs/>
          <w:sz w:val="22"/>
          <w:szCs w:val="22"/>
        </w:rPr>
        <w:t>?</w:t>
      </w:r>
    </w:p>
    <w:p w14:paraId="2F7377E2" w14:textId="669FA1A7" w:rsidR="000D5BFC" w:rsidRPr="00403A4C" w:rsidRDefault="000D5BFC" w:rsidP="000D5BF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403A4C">
        <w:rPr>
          <w:rFonts w:ascii="Calibri" w:hAnsi="Calibri" w:cs="Calibri"/>
          <w:sz w:val="22"/>
          <w:szCs w:val="22"/>
        </w:rPr>
        <w:t xml:space="preserve">This tells npm that will </w:t>
      </w:r>
      <w:proofErr w:type="gramStart"/>
      <w:r w:rsidRPr="00403A4C">
        <w:rPr>
          <w:rFonts w:ascii="Calibri" w:hAnsi="Calibri" w:cs="Calibri"/>
          <w:sz w:val="22"/>
          <w:szCs w:val="22"/>
        </w:rPr>
        <w:t>installing</w:t>
      </w:r>
      <w:proofErr w:type="gramEnd"/>
      <w:r w:rsidRPr="00403A4C">
        <w:rPr>
          <w:rFonts w:ascii="Calibri" w:hAnsi="Calibri" w:cs="Calibri"/>
          <w:sz w:val="22"/>
          <w:szCs w:val="22"/>
        </w:rPr>
        <w:t xml:space="preserve"> package in exiting project take the keep the major version</w:t>
      </w:r>
      <w:r>
        <w:rPr>
          <w:rFonts w:ascii="Calibri" w:hAnsi="Calibri" w:cs="Calibri"/>
          <w:sz w:val="22"/>
          <w:szCs w:val="22"/>
        </w:rPr>
        <w:t xml:space="preserve"> and </w:t>
      </w:r>
      <w:r w:rsidRPr="00403A4C">
        <w:rPr>
          <w:rFonts w:ascii="Calibri" w:hAnsi="Calibri" w:cs="Calibri"/>
          <w:sz w:val="22"/>
          <w:szCs w:val="22"/>
        </w:rPr>
        <w:t>minor</w:t>
      </w:r>
      <w:r>
        <w:rPr>
          <w:rFonts w:ascii="Calibri" w:hAnsi="Calibri" w:cs="Calibri"/>
          <w:sz w:val="22"/>
          <w:szCs w:val="22"/>
        </w:rPr>
        <w:t xml:space="preserve"> version</w:t>
      </w:r>
      <w:r w:rsidRPr="00403A4C">
        <w:rPr>
          <w:rFonts w:ascii="Calibri" w:hAnsi="Calibri" w:cs="Calibri"/>
          <w:sz w:val="22"/>
          <w:szCs w:val="22"/>
        </w:rPr>
        <w:t xml:space="preserve"> same but take the latest version of patch.</w:t>
      </w:r>
      <w:r>
        <w:rPr>
          <w:rFonts w:ascii="Calibri" w:hAnsi="Calibri" w:cs="Calibri"/>
          <w:sz w:val="22"/>
          <w:szCs w:val="22"/>
        </w:rPr>
        <w:t xml:space="preserve"> </w:t>
      </w:r>
    </w:p>
    <w:p w14:paraId="7BCAF5DC" w14:textId="77777777" w:rsidR="000D5BFC" w:rsidRDefault="000D5BFC" w:rsidP="000D5BF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28C8C5EA" w14:textId="659A4776" w:rsidR="0013618B" w:rsidRDefault="0013618B" w:rsidP="0013618B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4320B7">
        <w:rPr>
          <w:rFonts w:ascii="Calibri" w:hAnsi="Calibri" w:cs="Calibri"/>
          <w:b/>
          <w:bCs/>
          <w:sz w:val="22"/>
          <w:szCs w:val="22"/>
        </w:rPr>
        <w:t>“lodash”: “</w:t>
      </w:r>
      <w:r>
        <w:rPr>
          <w:rFonts w:ascii="Calibri" w:hAnsi="Calibri" w:cs="Calibri"/>
          <w:b/>
          <w:bCs/>
          <w:sz w:val="22"/>
          <w:szCs w:val="22"/>
        </w:rPr>
        <w:t>*</w:t>
      </w:r>
      <w:r w:rsidRPr="004320B7">
        <w:rPr>
          <w:rFonts w:ascii="Calibri" w:hAnsi="Calibri" w:cs="Calibri"/>
          <w:b/>
          <w:bCs/>
          <w:sz w:val="22"/>
          <w:szCs w:val="22"/>
        </w:rPr>
        <w:t>”</w:t>
      </w:r>
    </w:p>
    <w:p w14:paraId="2BA60428" w14:textId="7D900ACB" w:rsidR="0013618B" w:rsidRDefault="0013618B" w:rsidP="00EC325F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Latest version of lodash in market will be installed.</w:t>
      </w:r>
    </w:p>
    <w:p w14:paraId="0DEF1A18" w14:textId="77777777" w:rsidR="0013618B" w:rsidRDefault="0013618B" w:rsidP="00EC325F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</w:p>
    <w:p w14:paraId="3FBE2F94" w14:textId="24033F74" w:rsidR="00EC325F" w:rsidRDefault="00EC325F" w:rsidP="00EC325F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4320B7">
        <w:rPr>
          <w:rFonts w:ascii="Calibri" w:hAnsi="Calibri" w:cs="Calibri"/>
          <w:b/>
          <w:bCs/>
          <w:sz w:val="22"/>
          <w:szCs w:val="22"/>
        </w:rPr>
        <w:t>“lodash”: “4.14.1”</w:t>
      </w:r>
    </w:p>
    <w:p w14:paraId="7E34210C" w14:textId="05941ADF" w:rsidR="00EC325F" w:rsidRDefault="00EC325F" w:rsidP="00EC325F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is will install the exact version</w:t>
      </w:r>
    </w:p>
    <w:p w14:paraId="1DD79B94" w14:textId="737849F0" w:rsidR="000F6FD5" w:rsidRDefault="000F6FD5" w:rsidP="00EC325F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68B97FD6" w14:textId="3B196F35" w:rsidR="000F6FD5" w:rsidRPr="0068740F" w:rsidRDefault="000F6FD5" w:rsidP="00EC325F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  <w:r w:rsidRPr="0068740F">
        <w:rPr>
          <w:rFonts w:ascii="Calibri" w:hAnsi="Calibri" w:cs="Calibri"/>
          <w:b/>
          <w:bCs/>
          <w:sz w:val="22"/>
          <w:szCs w:val="22"/>
        </w:rPr>
        <w:t>Update particular</w:t>
      </w:r>
      <w:r w:rsidR="0068740F" w:rsidRPr="0068740F">
        <w:rPr>
          <w:rFonts w:ascii="Calibri" w:hAnsi="Calibri" w:cs="Calibri"/>
          <w:b/>
          <w:bCs/>
          <w:sz w:val="22"/>
          <w:szCs w:val="22"/>
        </w:rPr>
        <w:t xml:space="preserve"> package</w:t>
      </w:r>
      <w:r w:rsidRPr="0068740F">
        <w:rPr>
          <w:rFonts w:ascii="Calibri" w:hAnsi="Calibri" w:cs="Calibri"/>
          <w:b/>
          <w:bCs/>
          <w:sz w:val="22"/>
          <w:szCs w:val="22"/>
        </w:rPr>
        <w:t xml:space="preserve"> version and save in </w:t>
      </w:r>
      <w:proofErr w:type="gramStart"/>
      <w:r w:rsidRPr="0068740F">
        <w:rPr>
          <w:rFonts w:ascii="Calibri" w:hAnsi="Calibri" w:cs="Calibri"/>
          <w:b/>
          <w:bCs/>
          <w:sz w:val="22"/>
          <w:szCs w:val="22"/>
        </w:rPr>
        <w:t>package.json</w:t>
      </w:r>
      <w:proofErr w:type="gramEnd"/>
    </w:p>
    <w:p w14:paraId="1E7DE75D" w14:textId="5F21A676" w:rsidR="000F6FD5" w:rsidRDefault="000F6FD5" w:rsidP="00EC325F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28FBE83E" w14:textId="2108F57B" w:rsidR="000F6FD5" w:rsidRDefault="000F6FD5" w:rsidP="00EC325F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pm undate lo</w:t>
      </w:r>
      <w:r w:rsidR="0068740F">
        <w:rPr>
          <w:rFonts w:ascii="Calibri" w:hAnsi="Calibri" w:cs="Calibri"/>
          <w:sz w:val="22"/>
          <w:szCs w:val="22"/>
        </w:rPr>
        <w:t>dash --save</w:t>
      </w:r>
    </w:p>
    <w:p w14:paraId="628AC018" w14:textId="77777777" w:rsidR="000F6FD5" w:rsidRPr="00403A4C" w:rsidRDefault="000F6FD5" w:rsidP="00EC325F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69CBE9D7" w14:textId="37CC6D0A" w:rsidR="00952105" w:rsidRPr="00192ED8" w:rsidRDefault="00952105" w:rsidP="001F224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2F962DDF" w14:textId="02F23E33" w:rsidR="001F224A" w:rsidRDefault="001544F4">
      <w:pPr>
        <w:rPr>
          <w:rFonts w:cstheme="minorHAnsi"/>
        </w:rPr>
      </w:pPr>
      <w:r>
        <w:rPr>
          <w:rFonts w:cstheme="minorHAnsi"/>
        </w:rPr>
        <w:t xml:space="preserve">Just update dev dependencies </w:t>
      </w:r>
    </w:p>
    <w:p w14:paraId="2248D8C3" w14:textId="0F28E79F" w:rsidR="001544F4" w:rsidRDefault="001544F4">
      <w:pPr>
        <w:rPr>
          <w:rFonts w:cstheme="minorHAnsi"/>
        </w:rPr>
      </w:pPr>
      <w:r>
        <w:rPr>
          <w:rFonts w:cstheme="minorHAnsi"/>
        </w:rPr>
        <w:t>Npm update –dev –save-dev</w:t>
      </w:r>
    </w:p>
    <w:p w14:paraId="2F4A72C3" w14:textId="56217EED" w:rsidR="007C66A5" w:rsidRDefault="007C66A5">
      <w:pPr>
        <w:rPr>
          <w:rFonts w:cstheme="minorHAnsi"/>
        </w:rPr>
      </w:pPr>
    </w:p>
    <w:p w14:paraId="5E0F2D00" w14:textId="3C5E9D6E" w:rsidR="007C66A5" w:rsidRDefault="007C66A5">
      <w:pPr>
        <w:rPr>
          <w:rFonts w:cstheme="minorHAnsi"/>
        </w:rPr>
      </w:pPr>
      <w:r>
        <w:rPr>
          <w:rFonts w:cstheme="minorHAnsi"/>
        </w:rPr>
        <w:t>To update everything</w:t>
      </w:r>
    </w:p>
    <w:p w14:paraId="14CA6AA5" w14:textId="7A783B68" w:rsidR="007C66A5" w:rsidRDefault="007C66A5">
      <w:pPr>
        <w:rPr>
          <w:rFonts w:cstheme="minorHAnsi"/>
        </w:rPr>
      </w:pPr>
      <w:r>
        <w:rPr>
          <w:rFonts w:cstheme="minorHAnsi"/>
        </w:rPr>
        <w:t>Npm update</w:t>
      </w:r>
    </w:p>
    <w:p w14:paraId="718BFDA3" w14:textId="228E55F8" w:rsidR="00F47BF3" w:rsidRDefault="00F47BF3">
      <w:pPr>
        <w:rPr>
          <w:rFonts w:cstheme="minorHAnsi"/>
        </w:rPr>
      </w:pPr>
    </w:p>
    <w:p w14:paraId="4984D965" w14:textId="7FAB3648" w:rsidR="00F47BF3" w:rsidRDefault="00F47BF3">
      <w:pPr>
        <w:rPr>
          <w:rFonts w:cstheme="minorHAnsi"/>
        </w:rPr>
      </w:pPr>
      <w:r>
        <w:rPr>
          <w:rFonts w:cstheme="minorHAnsi"/>
        </w:rPr>
        <w:t>Globally</w:t>
      </w:r>
    </w:p>
    <w:p w14:paraId="4E5AC933" w14:textId="557D50DF" w:rsidR="00F47BF3" w:rsidRDefault="00F47BF3">
      <w:pPr>
        <w:rPr>
          <w:rFonts w:cstheme="minorHAnsi"/>
        </w:rPr>
      </w:pPr>
      <w:r>
        <w:rPr>
          <w:rFonts w:cstheme="minorHAnsi"/>
        </w:rPr>
        <w:t>Npm update -g</w:t>
      </w:r>
    </w:p>
    <w:p w14:paraId="43944C9C" w14:textId="42C09C7D" w:rsidR="00F47BF3" w:rsidRDefault="00F47BF3">
      <w:pPr>
        <w:rPr>
          <w:rFonts w:cstheme="minorHAnsi"/>
        </w:rPr>
      </w:pPr>
      <w:proofErr w:type="gramStart"/>
      <w:r>
        <w:rPr>
          <w:rFonts w:cstheme="minorHAnsi"/>
        </w:rPr>
        <w:t>Particular package</w:t>
      </w:r>
      <w:proofErr w:type="gramEnd"/>
      <w:r>
        <w:rPr>
          <w:rFonts w:cstheme="minorHAnsi"/>
        </w:rPr>
        <w:t xml:space="preserve"> globally</w:t>
      </w:r>
    </w:p>
    <w:p w14:paraId="7A7A7FE3" w14:textId="01FE3200" w:rsidR="00673E09" w:rsidRDefault="00F47BF3">
      <w:pPr>
        <w:rPr>
          <w:rFonts w:cstheme="minorHAnsi"/>
        </w:rPr>
      </w:pPr>
      <w:r>
        <w:rPr>
          <w:rFonts w:cstheme="minorHAnsi"/>
        </w:rPr>
        <w:t>Npm update -g gulp</w:t>
      </w:r>
    </w:p>
    <w:p w14:paraId="4FDDA737" w14:textId="0564B9C2" w:rsidR="00673E09" w:rsidRDefault="00673E09">
      <w:pPr>
        <w:rPr>
          <w:rFonts w:cstheme="minorHAnsi"/>
        </w:rPr>
      </w:pPr>
    </w:p>
    <w:p w14:paraId="0436F39D" w14:textId="3D2AFA58" w:rsidR="00673E09" w:rsidRPr="00D36657" w:rsidRDefault="00673E09">
      <w:pPr>
        <w:rPr>
          <w:rFonts w:cstheme="minorHAnsi"/>
          <w:b/>
          <w:bCs/>
        </w:rPr>
      </w:pPr>
      <w:r w:rsidRPr="00D36657">
        <w:rPr>
          <w:rFonts w:cstheme="minorHAnsi"/>
          <w:b/>
          <w:bCs/>
        </w:rPr>
        <w:t xml:space="preserve">In your project you have installed multiple </w:t>
      </w:r>
      <w:proofErr w:type="gramStart"/>
      <w:r w:rsidRPr="00D36657">
        <w:rPr>
          <w:rFonts w:cstheme="minorHAnsi"/>
          <w:b/>
          <w:bCs/>
        </w:rPr>
        <w:t>packages</w:t>
      </w:r>
      <w:proofErr w:type="gramEnd"/>
      <w:r w:rsidRPr="00D36657">
        <w:rPr>
          <w:rFonts w:cstheme="minorHAnsi"/>
          <w:b/>
          <w:bCs/>
        </w:rPr>
        <w:t xml:space="preserve"> but you are not using all of them. </w:t>
      </w:r>
      <w:proofErr w:type="gramStart"/>
      <w:r w:rsidRPr="00D36657">
        <w:rPr>
          <w:rFonts w:cstheme="minorHAnsi"/>
          <w:b/>
          <w:bCs/>
        </w:rPr>
        <w:t>So</w:t>
      </w:r>
      <w:proofErr w:type="gramEnd"/>
      <w:r w:rsidRPr="00D36657">
        <w:rPr>
          <w:rFonts w:cstheme="minorHAnsi"/>
          <w:b/>
          <w:bCs/>
        </w:rPr>
        <w:t xml:space="preserve"> to just delete the packages which you are not using in your project</w:t>
      </w:r>
      <w:r w:rsidR="00EE175F" w:rsidRPr="00D36657">
        <w:rPr>
          <w:rFonts w:cstheme="minorHAnsi"/>
          <w:b/>
          <w:bCs/>
        </w:rPr>
        <w:t>, the command is prune</w:t>
      </w:r>
    </w:p>
    <w:p w14:paraId="34D2DD75" w14:textId="5D1F9E4A" w:rsidR="00EE175F" w:rsidRDefault="00EE175F">
      <w:pPr>
        <w:rPr>
          <w:rFonts w:cstheme="minorHAnsi"/>
        </w:rPr>
      </w:pPr>
      <w:r>
        <w:rPr>
          <w:rFonts w:cstheme="minorHAnsi"/>
        </w:rPr>
        <w:t>Npm prune</w:t>
      </w:r>
    </w:p>
    <w:p w14:paraId="21086C27" w14:textId="17BE2B35" w:rsidR="00EE175F" w:rsidRDefault="001F500E">
      <w:pPr>
        <w:rPr>
          <w:rFonts w:cstheme="minorHAnsi"/>
        </w:rPr>
      </w:pPr>
      <w:r>
        <w:rPr>
          <w:rFonts w:cstheme="minorHAnsi"/>
        </w:rPr>
        <w:t xml:space="preserve">To see all shortcut </w:t>
      </w:r>
      <w:r w:rsidRPr="00D74DC9">
        <w:rPr>
          <w:rFonts w:cstheme="minorHAnsi"/>
          <w:b/>
          <w:bCs/>
        </w:rPr>
        <w:t>https://docs.npmjs</w:t>
      </w:r>
      <w:r w:rsidR="00D950DC" w:rsidRPr="00D74DC9">
        <w:rPr>
          <w:rFonts w:cstheme="minorHAnsi"/>
          <w:b/>
          <w:bCs/>
        </w:rPr>
        <w:t>.com/misc/config</w:t>
      </w:r>
    </w:p>
    <w:p w14:paraId="3E889607" w14:textId="77777777" w:rsidR="00F47BF3" w:rsidRDefault="00F47BF3">
      <w:pPr>
        <w:rPr>
          <w:rFonts w:cstheme="minorHAnsi"/>
        </w:rPr>
      </w:pPr>
    </w:p>
    <w:p w14:paraId="0DE08657" w14:textId="34E071A4" w:rsidR="001F224A" w:rsidRDefault="0017234E">
      <w:pPr>
        <w:rPr>
          <w:rFonts w:cstheme="minorHAnsi"/>
        </w:rPr>
      </w:pPr>
      <w:r>
        <w:rPr>
          <w:rFonts w:cstheme="minorHAnsi"/>
        </w:rPr>
        <w:t xml:space="preserve">Npm scripts </w:t>
      </w:r>
    </w:p>
    <w:p w14:paraId="21747686" w14:textId="37BEC8BD" w:rsidR="0017234E" w:rsidRDefault="00596F79">
      <w:pPr>
        <w:rPr>
          <w:rFonts w:cstheme="minorHAnsi"/>
        </w:rPr>
      </w:pPr>
      <w:r>
        <w:rPr>
          <w:rFonts w:cstheme="minorHAnsi"/>
        </w:rPr>
        <w:t>“scripts</w:t>
      </w:r>
      <w:proofErr w:type="gramStart"/>
      <w:r>
        <w:rPr>
          <w:rFonts w:cstheme="minorHAnsi"/>
        </w:rPr>
        <w:t>”:{</w:t>
      </w:r>
      <w:proofErr w:type="gramEnd"/>
    </w:p>
    <w:p w14:paraId="2D27C969" w14:textId="4C15E580" w:rsidR="00596F79" w:rsidRDefault="00596F79">
      <w:pPr>
        <w:rPr>
          <w:rFonts w:cstheme="minorHAnsi"/>
        </w:rPr>
      </w:pPr>
      <w:r>
        <w:rPr>
          <w:rFonts w:cstheme="minorHAnsi"/>
        </w:rPr>
        <w:tab/>
        <w:t>“start”: “</w:t>
      </w:r>
      <w:r w:rsidR="00351854">
        <w:rPr>
          <w:rFonts w:ascii="Consolas" w:hAnsi="Consolas" w:cs="Consolas"/>
          <w:color w:val="A31515"/>
          <w:sz w:val="19"/>
          <w:szCs w:val="19"/>
        </w:rPr>
        <w:t>echo Starting... &amp;&amp; ng serve</w:t>
      </w:r>
      <w:r>
        <w:rPr>
          <w:rFonts w:cstheme="minorHAnsi"/>
        </w:rPr>
        <w:t>”</w:t>
      </w:r>
    </w:p>
    <w:p w14:paraId="01AE40E7" w14:textId="14FC8D20" w:rsidR="00596F79" w:rsidRDefault="00596F79">
      <w:pPr>
        <w:rPr>
          <w:rFonts w:cstheme="minorHAnsi"/>
        </w:rPr>
      </w:pPr>
      <w:r>
        <w:rPr>
          <w:rFonts w:cstheme="minorHAnsi"/>
        </w:rPr>
        <w:t>}</w:t>
      </w:r>
    </w:p>
    <w:p w14:paraId="0194FCC0" w14:textId="2ABC51D9" w:rsidR="00C34B47" w:rsidRDefault="00346E01" w:rsidP="00C34B47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un n</w:t>
      </w:r>
      <w:r w:rsidR="00C34B47">
        <w:rPr>
          <w:rFonts w:ascii="Calibri" w:hAnsi="Calibri" w:cs="Calibri"/>
          <w:sz w:val="22"/>
          <w:szCs w:val="22"/>
        </w:rPr>
        <w:t xml:space="preserve">pm start </w:t>
      </w:r>
      <w:r>
        <w:rPr>
          <w:rFonts w:ascii="Calibri" w:hAnsi="Calibri" w:cs="Calibri"/>
          <w:sz w:val="22"/>
          <w:szCs w:val="22"/>
        </w:rPr>
        <w:t xml:space="preserve">will execute </w:t>
      </w:r>
      <w:r w:rsidR="00351854">
        <w:rPr>
          <w:rFonts w:ascii="Consolas" w:hAnsi="Consolas" w:cs="Consolas"/>
          <w:color w:val="A31515"/>
          <w:sz w:val="19"/>
          <w:szCs w:val="19"/>
        </w:rPr>
        <w:t>echo Starting... &amp;&amp; ng serve</w:t>
      </w:r>
    </w:p>
    <w:p w14:paraId="4BB0F138" w14:textId="77777777" w:rsidR="00C34B47" w:rsidRDefault="00C34B47" w:rsidP="00C34B47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Npm is node package module </w:t>
      </w:r>
    </w:p>
    <w:p w14:paraId="5E22D646" w14:textId="77777777" w:rsidR="00C34B47" w:rsidRDefault="00C34B47" w:rsidP="00C34B47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nd </w:t>
      </w:r>
      <w:proofErr w:type="gramStart"/>
      <w:r>
        <w:rPr>
          <w:rFonts w:ascii="Calibri" w:hAnsi="Calibri" w:cs="Calibri"/>
          <w:sz w:val="22"/>
          <w:szCs w:val="22"/>
        </w:rPr>
        <w:t>package.json</w:t>
      </w:r>
      <w:proofErr w:type="gramEnd"/>
      <w:r>
        <w:rPr>
          <w:rFonts w:ascii="Calibri" w:hAnsi="Calibri" w:cs="Calibri"/>
          <w:sz w:val="22"/>
          <w:szCs w:val="22"/>
        </w:rPr>
        <w:t xml:space="preserve"> has all the information which npm will use</w:t>
      </w:r>
    </w:p>
    <w:p w14:paraId="79831411" w14:textId="77777777" w:rsidR="00C34B47" w:rsidRDefault="00C34B47" w:rsidP="00C34B47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eans if I say npm start it means whatever written in package.json file in opposite to start will run.</w:t>
      </w:r>
    </w:p>
    <w:p w14:paraId="34A5CBCF" w14:textId="77777777" w:rsidR="00C34B47" w:rsidRDefault="00C34B47" w:rsidP="00C34B47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Usually will write ng serve which will serve the website to you</w:t>
      </w:r>
    </w:p>
    <w:p w14:paraId="578892F3" w14:textId="77777777" w:rsidR="00C34B47" w:rsidRDefault="00C34B47" w:rsidP="00C34B47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2D7A4A72" w14:textId="77777777" w:rsidR="00C34B47" w:rsidRDefault="00C34B47" w:rsidP="00C34B47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Sometimes you will see that dotnet run application is not running in that case think about it </w:t>
      </w:r>
    </w:p>
    <w:p w14:paraId="4786CCE8" w14:textId="77777777" w:rsidR="00C34B47" w:rsidRDefault="00C34B47" w:rsidP="00C34B47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omment the npm start command in startup file and run the command in console to start the angular application</w:t>
      </w:r>
    </w:p>
    <w:p w14:paraId="196FC3CA" w14:textId="77777777" w:rsidR="00C34B47" w:rsidRDefault="00C34B47" w:rsidP="00C34B47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nd then run you dot net code </w:t>
      </w:r>
    </w:p>
    <w:p w14:paraId="69808159" w14:textId="6AE00159" w:rsidR="001F224A" w:rsidRPr="00C34B47" w:rsidRDefault="00C34B47" w:rsidP="00C34B47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is way the application will run.</w:t>
      </w:r>
    </w:p>
    <w:sectPr w:rsidR="001F224A" w:rsidRPr="00C34B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4C4AE0" w14:textId="77777777" w:rsidR="00E43212" w:rsidRDefault="00E43212" w:rsidP="00005CDD">
      <w:pPr>
        <w:spacing w:after="0" w:line="240" w:lineRule="auto"/>
      </w:pPr>
      <w:r>
        <w:separator/>
      </w:r>
    </w:p>
  </w:endnote>
  <w:endnote w:type="continuationSeparator" w:id="0">
    <w:p w14:paraId="409ED3B8" w14:textId="77777777" w:rsidR="00E43212" w:rsidRDefault="00E43212" w:rsidP="00005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8F6B43" w14:textId="77777777" w:rsidR="00E43212" w:rsidRDefault="00E43212" w:rsidP="00005CDD">
      <w:pPr>
        <w:spacing w:after="0" w:line="240" w:lineRule="auto"/>
      </w:pPr>
      <w:r>
        <w:separator/>
      </w:r>
    </w:p>
  </w:footnote>
  <w:footnote w:type="continuationSeparator" w:id="0">
    <w:p w14:paraId="7A5E80DA" w14:textId="77777777" w:rsidR="00E43212" w:rsidRDefault="00E43212" w:rsidP="00005C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3F64D1"/>
    <w:multiLevelType w:val="multilevel"/>
    <w:tmpl w:val="C4AEF0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yNDI2tjAzNTU0sTBU0lEKTi0uzszPAykwrwUAaCSIQywAAAA="/>
  </w:docVars>
  <w:rsids>
    <w:rsidRoot w:val="00FF45B9"/>
    <w:rsid w:val="00005CDD"/>
    <w:rsid w:val="00060E8E"/>
    <w:rsid w:val="0006276D"/>
    <w:rsid w:val="000A279B"/>
    <w:rsid w:val="000B5E82"/>
    <w:rsid w:val="000D5BFC"/>
    <w:rsid w:val="000E77B2"/>
    <w:rsid w:val="000F6FD5"/>
    <w:rsid w:val="00117269"/>
    <w:rsid w:val="0013618B"/>
    <w:rsid w:val="00146A07"/>
    <w:rsid w:val="001544F4"/>
    <w:rsid w:val="0017234E"/>
    <w:rsid w:val="0018309F"/>
    <w:rsid w:val="00192ED8"/>
    <w:rsid w:val="00197DAB"/>
    <w:rsid w:val="001D6619"/>
    <w:rsid w:val="001E259F"/>
    <w:rsid w:val="001F224A"/>
    <w:rsid w:val="001F500E"/>
    <w:rsid w:val="0024732C"/>
    <w:rsid w:val="0026579A"/>
    <w:rsid w:val="00294032"/>
    <w:rsid w:val="002D6413"/>
    <w:rsid w:val="002F7086"/>
    <w:rsid w:val="003248F9"/>
    <w:rsid w:val="00344CBC"/>
    <w:rsid w:val="00346E01"/>
    <w:rsid w:val="00351854"/>
    <w:rsid w:val="003713C6"/>
    <w:rsid w:val="00372BB9"/>
    <w:rsid w:val="00382CE8"/>
    <w:rsid w:val="003B3216"/>
    <w:rsid w:val="003F56F5"/>
    <w:rsid w:val="00403A4C"/>
    <w:rsid w:val="004073B1"/>
    <w:rsid w:val="004320B7"/>
    <w:rsid w:val="0043559F"/>
    <w:rsid w:val="00437BB4"/>
    <w:rsid w:val="0045607D"/>
    <w:rsid w:val="00467D3F"/>
    <w:rsid w:val="004C0569"/>
    <w:rsid w:val="004E71BB"/>
    <w:rsid w:val="004F03C8"/>
    <w:rsid w:val="00530077"/>
    <w:rsid w:val="005642E4"/>
    <w:rsid w:val="0058756B"/>
    <w:rsid w:val="00596F79"/>
    <w:rsid w:val="005A7206"/>
    <w:rsid w:val="005D2329"/>
    <w:rsid w:val="005D577D"/>
    <w:rsid w:val="0060199E"/>
    <w:rsid w:val="006204CD"/>
    <w:rsid w:val="006648DB"/>
    <w:rsid w:val="00666509"/>
    <w:rsid w:val="00673E09"/>
    <w:rsid w:val="0068740F"/>
    <w:rsid w:val="00687473"/>
    <w:rsid w:val="00691659"/>
    <w:rsid w:val="007269E7"/>
    <w:rsid w:val="00761A56"/>
    <w:rsid w:val="00772955"/>
    <w:rsid w:val="0079598F"/>
    <w:rsid w:val="00797DD6"/>
    <w:rsid w:val="007B7508"/>
    <w:rsid w:val="007C66A5"/>
    <w:rsid w:val="00864FF1"/>
    <w:rsid w:val="00876BDA"/>
    <w:rsid w:val="008C6462"/>
    <w:rsid w:val="008D1B63"/>
    <w:rsid w:val="008E328A"/>
    <w:rsid w:val="009157B6"/>
    <w:rsid w:val="00925ADD"/>
    <w:rsid w:val="00952105"/>
    <w:rsid w:val="00961ED2"/>
    <w:rsid w:val="009714BD"/>
    <w:rsid w:val="009F6793"/>
    <w:rsid w:val="00A36D6D"/>
    <w:rsid w:val="00A57E9B"/>
    <w:rsid w:val="00A647EB"/>
    <w:rsid w:val="00AA7AC5"/>
    <w:rsid w:val="00AC51C3"/>
    <w:rsid w:val="00AD0E65"/>
    <w:rsid w:val="00AF558C"/>
    <w:rsid w:val="00B15438"/>
    <w:rsid w:val="00B16D6E"/>
    <w:rsid w:val="00B4324D"/>
    <w:rsid w:val="00B50795"/>
    <w:rsid w:val="00B91AEC"/>
    <w:rsid w:val="00BA06FB"/>
    <w:rsid w:val="00BC1CD9"/>
    <w:rsid w:val="00C21ACC"/>
    <w:rsid w:val="00C34B47"/>
    <w:rsid w:val="00C81968"/>
    <w:rsid w:val="00CA6D88"/>
    <w:rsid w:val="00CD3AC7"/>
    <w:rsid w:val="00D2739D"/>
    <w:rsid w:val="00D36657"/>
    <w:rsid w:val="00D36843"/>
    <w:rsid w:val="00D52870"/>
    <w:rsid w:val="00D74DC9"/>
    <w:rsid w:val="00D75FCC"/>
    <w:rsid w:val="00D950DC"/>
    <w:rsid w:val="00E334AA"/>
    <w:rsid w:val="00E43212"/>
    <w:rsid w:val="00E4698F"/>
    <w:rsid w:val="00E80989"/>
    <w:rsid w:val="00E91FF7"/>
    <w:rsid w:val="00EC325F"/>
    <w:rsid w:val="00EE175F"/>
    <w:rsid w:val="00F11D24"/>
    <w:rsid w:val="00F47BF3"/>
    <w:rsid w:val="00F6386E"/>
    <w:rsid w:val="00F82D1B"/>
    <w:rsid w:val="00FC5D61"/>
    <w:rsid w:val="00FD2896"/>
    <w:rsid w:val="00FF4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9BA4FA"/>
  <w15:chartTrackingRefBased/>
  <w15:docId w15:val="{76204A63-8BE8-4333-A448-A1CDF3CE1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F45B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45B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TMLCode">
    <w:name w:val="HTML Code"/>
    <w:basedOn w:val="DefaultParagraphFont"/>
    <w:uiPriority w:val="99"/>
    <w:semiHidden/>
    <w:unhideWhenUsed/>
    <w:rsid w:val="00FF45B9"/>
    <w:rPr>
      <w:rFonts w:ascii="Courier New" w:eastAsia="Times New Roman" w:hAnsi="Courier New" w:cs="Courier New"/>
      <w:sz w:val="20"/>
      <w:szCs w:val="20"/>
    </w:rPr>
  </w:style>
  <w:style w:type="character" w:customStyle="1" w:styleId="pl-smi">
    <w:name w:val="pl-smi"/>
    <w:basedOn w:val="DefaultParagraphFont"/>
    <w:rsid w:val="00FF45B9"/>
  </w:style>
  <w:style w:type="character" w:customStyle="1" w:styleId="pl-kos">
    <w:name w:val="pl-kos"/>
    <w:basedOn w:val="DefaultParagraphFont"/>
    <w:rsid w:val="00FF45B9"/>
  </w:style>
  <w:style w:type="character" w:customStyle="1" w:styleId="pl-c1">
    <w:name w:val="pl-c1"/>
    <w:basedOn w:val="DefaultParagraphFont"/>
    <w:rsid w:val="00FF45B9"/>
  </w:style>
  <w:style w:type="character" w:customStyle="1" w:styleId="pl-s">
    <w:name w:val="pl-s"/>
    <w:basedOn w:val="DefaultParagraphFont"/>
    <w:rsid w:val="00FF45B9"/>
  </w:style>
  <w:style w:type="character" w:customStyle="1" w:styleId="pl-k">
    <w:name w:val="pl-k"/>
    <w:basedOn w:val="DefaultParagraphFont"/>
    <w:rsid w:val="00FF45B9"/>
  </w:style>
  <w:style w:type="paragraph" w:customStyle="1" w:styleId="hg">
    <w:name w:val="hg"/>
    <w:basedOn w:val="Normal"/>
    <w:rsid w:val="00FF45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-en">
    <w:name w:val="pl-en"/>
    <w:basedOn w:val="DefaultParagraphFont"/>
    <w:rsid w:val="00FF45B9"/>
  </w:style>
  <w:style w:type="character" w:customStyle="1" w:styleId="pl-s1">
    <w:name w:val="pl-s1"/>
    <w:basedOn w:val="DefaultParagraphFont"/>
    <w:rsid w:val="00FF45B9"/>
  </w:style>
  <w:style w:type="paragraph" w:styleId="Header">
    <w:name w:val="header"/>
    <w:basedOn w:val="Normal"/>
    <w:link w:val="HeaderChar"/>
    <w:uiPriority w:val="99"/>
    <w:unhideWhenUsed/>
    <w:rsid w:val="00005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CDD"/>
  </w:style>
  <w:style w:type="paragraph" w:styleId="Footer">
    <w:name w:val="footer"/>
    <w:basedOn w:val="Normal"/>
    <w:link w:val="FooterChar"/>
    <w:uiPriority w:val="99"/>
    <w:unhideWhenUsed/>
    <w:rsid w:val="00005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CDD"/>
  </w:style>
  <w:style w:type="character" w:styleId="Hyperlink">
    <w:name w:val="Hyperlink"/>
    <w:basedOn w:val="DefaultParagraphFont"/>
    <w:uiPriority w:val="99"/>
    <w:unhideWhenUsed/>
    <w:rsid w:val="00E809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098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7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7B2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1F22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1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8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fontTable" Target="fontTable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hyperlink" Target="https://www.youtube.com/watch?v=ggc4mnfyBg4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hyperlink" Target="https://www.youtube.com/watch?v=r0CJwuCP2ck" TargetMode="External"/><Relationship Id="rId40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netbasal.com/event-emitters-in-angular-13e84ee8d28c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footnotes" Target="footnote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2C44B1E36C5749B273677C1E051E58" ma:contentTypeVersion="0" ma:contentTypeDescription="Create a new document." ma:contentTypeScope="" ma:versionID="ea755ccbbdb968751111028dbbaeb40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a6578e92d98f204c29484736a8b3be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3F8DA9-FD50-4EEC-A0AF-E0B118207D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308A02-A552-46A5-B17A-F01012D2EE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7C7C30-A01C-4D90-9D25-00087886DD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0</TotalTime>
  <Pages>17</Pages>
  <Words>1144</Words>
  <Characters>652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l Technologies</Company>
  <LinksUpToDate>false</LinksUpToDate>
  <CharactersWithSpaces>7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, Ashwini - Dell Team</dc:creator>
  <cp:keywords/>
  <dc:description/>
  <cp:lastModifiedBy>S, Ashwini - Dell Team</cp:lastModifiedBy>
  <cp:revision>115</cp:revision>
  <cp:lastPrinted>2021-05-26T12:13:00Z</cp:lastPrinted>
  <dcterms:created xsi:type="dcterms:W3CDTF">2021-05-25T12:10:00Z</dcterms:created>
  <dcterms:modified xsi:type="dcterms:W3CDTF">2021-06-03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C44B1E36C5749B273677C1E051E58</vt:lpwstr>
  </property>
</Properties>
</file>